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90DD3A" w14:textId="414DEE58" w:rsidR="00702EF6" w:rsidRDefault="00515CF3" w:rsidP="00671F40">
      <w:pPr>
        <w:pStyle w:val="1"/>
      </w:pPr>
      <w:r>
        <w:fldChar w:fldCharType="begin"/>
      </w:r>
      <w:r>
        <w:instrText xml:space="preserve"> MACROBUTTON MTEditEquationSection2 </w:instrText>
      </w:r>
      <w:r w:rsidRPr="00515CF3">
        <w:rPr>
          <w:rStyle w:val="MTEquationSection"/>
          <w:rFonts w:hint="eastAsia"/>
        </w:rPr>
        <w:instrText>公式章</w:instrText>
      </w:r>
      <w:r w:rsidRPr="00515CF3">
        <w:rPr>
          <w:rStyle w:val="MTEquationSection"/>
          <w:rFonts w:hint="eastAsia"/>
        </w:rPr>
        <w:instrText xml:space="preserve"> 1 </w:instrText>
      </w:r>
      <w:r w:rsidRPr="00515CF3">
        <w:rPr>
          <w:rStyle w:val="MTEquationSection"/>
          <w:rFonts w:hint="eastAsia"/>
        </w:rPr>
        <w:instrText>节</w:instrText>
      </w:r>
      <w:r w:rsidRPr="00515CF3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0125FB">
        <w:rPr>
          <w:rFonts w:hint="eastAsia"/>
        </w:rPr>
        <w:t>超临界机组辨识建模验证</w:t>
      </w:r>
    </w:p>
    <w:p w14:paraId="79B2CE35" w14:textId="3110E30E" w:rsidR="00DE557D" w:rsidRPr="00DE557D" w:rsidRDefault="000125FB" w:rsidP="00DE557D">
      <w:pPr>
        <w:pStyle w:val="af2"/>
      </w:pPr>
      <w:r>
        <w:rPr>
          <w:rFonts w:hint="eastAsia"/>
        </w:rPr>
        <w:t>罗磊</w:t>
      </w:r>
    </w:p>
    <w:p w14:paraId="0DBA8A7E" w14:textId="1C9B3AC4" w:rsidR="00D969AD" w:rsidRDefault="00612F30" w:rsidP="00B319FC">
      <w:pPr>
        <w:pStyle w:val="af2"/>
      </w:pPr>
      <w:r>
        <w:rPr>
          <w:rFonts w:hint="eastAsia"/>
        </w:rPr>
        <w:t>202</w:t>
      </w:r>
      <w:r w:rsidR="009B39FB">
        <w:rPr>
          <w:rFonts w:hint="eastAsia"/>
        </w:rPr>
        <w:t>5</w:t>
      </w:r>
      <w:r>
        <w:rPr>
          <w:rFonts w:hint="eastAsia"/>
        </w:rPr>
        <w:t>年</w:t>
      </w:r>
      <w:r w:rsidR="009B39FB">
        <w:rPr>
          <w:rFonts w:hint="eastAsia"/>
        </w:rPr>
        <w:t>3</w:t>
      </w:r>
      <w:r>
        <w:rPr>
          <w:rFonts w:hint="eastAsia"/>
        </w:rPr>
        <w:t>月</w:t>
      </w:r>
      <w:r w:rsidR="009B39FB">
        <w:rPr>
          <w:rFonts w:hint="eastAsia"/>
        </w:rPr>
        <w:t>12</w:t>
      </w:r>
      <w:r>
        <w:rPr>
          <w:rFonts w:hint="eastAsia"/>
        </w:rPr>
        <w:t>日</w:t>
      </w:r>
    </w:p>
    <w:p w14:paraId="10AAF7E8" w14:textId="386B49C3" w:rsidR="00B319FC" w:rsidRDefault="00B319FC" w:rsidP="00B319FC">
      <w:pPr>
        <w:pStyle w:val="2"/>
      </w:pPr>
      <w:r>
        <w:rPr>
          <w:rFonts w:hint="eastAsia"/>
        </w:rPr>
        <w:t>一、数学模型</w:t>
      </w:r>
    </w:p>
    <w:p w14:paraId="582E49AA" w14:textId="20A61FCF" w:rsidR="00B319FC" w:rsidRPr="00B319FC" w:rsidRDefault="00B319FC" w:rsidP="00B319FC">
      <w:pPr>
        <w:ind w:firstLine="420"/>
      </w:pPr>
      <w:r>
        <w:rPr>
          <w:rFonts w:hint="eastAsia"/>
        </w:rPr>
        <w:t>机组动态模型为：</w:t>
      </w:r>
    </w:p>
    <w:p w14:paraId="2CF285C7" w14:textId="5188ACE4" w:rsidR="00B319FC" w:rsidRPr="00B319FC" w:rsidRDefault="00B319FC" w:rsidP="00B319FC">
      <w:pPr>
        <w:pStyle w:val="af4"/>
        <w:spacing w:before="163" w:after="163"/>
      </w:pPr>
      <w:r w:rsidRPr="00E87C88">
        <w:object w:dxaOrig="1960" w:dyaOrig="820" w14:anchorId="3AC9247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7.65pt;height:41pt" o:ole="">
            <v:imagedata r:id="rId8" o:title=""/>
          </v:shape>
          <o:OLEObject Type="Embed" ProgID="Equation.DSMT4" ShapeID="_x0000_i1025" DrawAspect="Content" ObjectID="_1803731087" r:id="rId9"/>
        </w:object>
      </w:r>
    </w:p>
    <w:p w14:paraId="67699746" w14:textId="01FAB11D" w:rsidR="00D969AD" w:rsidRDefault="00C26362" w:rsidP="00D969AD">
      <w:pPr>
        <w:ind w:firstLine="420"/>
      </w:pPr>
      <w:r>
        <w:rPr>
          <w:rFonts w:hint="eastAsia"/>
        </w:rPr>
        <w:t>其中，</w:t>
      </w:r>
    </w:p>
    <w:bookmarkStart w:id="0" w:name="_Hlk192673571"/>
    <w:p w14:paraId="28D0A20B" w14:textId="21A09E95" w:rsidR="00C26362" w:rsidRDefault="00C26362" w:rsidP="00C26362">
      <w:pPr>
        <w:pStyle w:val="af4"/>
        <w:spacing w:before="163" w:after="163"/>
      </w:pPr>
      <w:r w:rsidRPr="00C26362">
        <w:rPr>
          <w:position w:val="-150"/>
        </w:rPr>
        <w:object w:dxaOrig="2520" w:dyaOrig="3100" w14:anchorId="7C176E39">
          <v:shape id="_x0000_i1026" type="#_x0000_t75" style="width:126.2pt;height:154.35pt" o:ole="">
            <v:imagedata r:id="rId10" o:title=""/>
          </v:shape>
          <o:OLEObject Type="Embed" ProgID="Equation.DSMT4" ShapeID="_x0000_i1026" DrawAspect="Content" ObjectID="_1803731088" r:id="rId11"/>
        </w:object>
      </w:r>
      <w:bookmarkEnd w:id="0"/>
    </w:p>
    <w:p w14:paraId="7E70632E" w14:textId="3B844AB3" w:rsidR="00C26362" w:rsidRDefault="00AA04E5" w:rsidP="00C26362">
      <w:pPr>
        <w:pStyle w:val="af4"/>
        <w:spacing w:before="163" w:after="163"/>
      </w:pPr>
      <w:r w:rsidRPr="00AA04E5">
        <w:rPr>
          <w:position w:val="-90"/>
        </w:rPr>
        <w:object w:dxaOrig="1560" w:dyaOrig="1920" w14:anchorId="3899C49C">
          <v:shape id="_x0000_i1027" type="#_x0000_t75" style="width:78.05pt;height:95.5pt" o:ole="">
            <v:imagedata r:id="rId12" o:title=""/>
          </v:shape>
          <o:OLEObject Type="Embed" ProgID="Equation.DSMT4" ShapeID="_x0000_i1027" DrawAspect="Content" ObjectID="_1803731089" r:id="rId13"/>
        </w:object>
      </w:r>
    </w:p>
    <w:p w14:paraId="2A402379" w14:textId="7AB36D91" w:rsidR="00C26362" w:rsidRPr="00C26362" w:rsidRDefault="002C09EE" w:rsidP="00C26362">
      <w:pPr>
        <w:pStyle w:val="af4"/>
        <w:spacing w:before="163" w:after="163"/>
      </w:pPr>
      <w:r w:rsidRPr="00C26362">
        <w:rPr>
          <w:position w:val="-114"/>
        </w:rPr>
        <w:object w:dxaOrig="6740" w:dyaOrig="2380" w14:anchorId="20B29C60">
          <v:shape id="_x0000_i1060" type="#_x0000_t75" style="width:337.2pt;height:118.7pt" o:ole="">
            <v:imagedata r:id="rId14" o:title=""/>
          </v:shape>
          <o:OLEObject Type="Embed" ProgID="Equation.DSMT4" ShapeID="_x0000_i1060" DrawAspect="Content" ObjectID="_1803731090" r:id="rId15"/>
        </w:object>
      </w:r>
    </w:p>
    <w:p w14:paraId="262A50B9" w14:textId="285EDB0D" w:rsidR="00F40684" w:rsidRDefault="00C26362" w:rsidP="00F40684">
      <w:pPr>
        <w:pStyle w:val="af4"/>
        <w:spacing w:before="163" w:after="163"/>
        <w:rPr>
          <w:rFonts w:ascii="Times New Roman" w:hAnsi="Times New Roman" w:cs="Times New Roman"/>
        </w:rPr>
      </w:pPr>
      <w:r w:rsidRPr="0038742A">
        <w:rPr>
          <w:rFonts w:ascii="Times New Roman" w:hAnsi="Times New Roman" w:cs="Times New Roman"/>
          <w:position w:val="-46"/>
        </w:rPr>
        <w:object w:dxaOrig="2000" w:dyaOrig="1020" w14:anchorId="13635913">
          <v:shape id="_x0000_i1029" type="#_x0000_t75" style="width:100.15pt;height:50.6pt" o:ole="">
            <v:imagedata r:id="rId16" o:title=""/>
          </v:shape>
          <o:OLEObject Type="Embed" ProgID="Equation.DSMT4" ShapeID="_x0000_i1029" DrawAspect="Content" ObjectID="_1803731091" r:id="rId17"/>
        </w:object>
      </w:r>
    </w:p>
    <w:p w14:paraId="1A820F6A" w14:textId="28463545" w:rsidR="0079371A" w:rsidRDefault="002C09EE" w:rsidP="004029C4">
      <w:pPr>
        <w:pStyle w:val="af4"/>
        <w:spacing w:before="163" w:after="163"/>
      </w:pPr>
      <w:r w:rsidRPr="002C09EE">
        <w:rPr>
          <w:position w:val="-54"/>
        </w:rPr>
        <w:object w:dxaOrig="5460" w:dyaOrig="1180" w14:anchorId="7328C798">
          <v:shape id="_x0000_i1069" type="#_x0000_t75" style="width:272.3pt;height:59.5pt" o:ole="">
            <v:imagedata r:id="rId18" o:title=""/>
          </v:shape>
          <o:OLEObject Type="Embed" ProgID="Equation.DSMT4" ShapeID="_x0000_i1069" DrawAspect="Content" ObjectID="_1803731092" r:id="rId19"/>
        </w:object>
      </w:r>
    </w:p>
    <w:p w14:paraId="7A09277F" w14:textId="01BD75C3" w:rsidR="004029C4" w:rsidRDefault="004029C4" w:rsidP="004029C4">
      <w:pPr>
        <w:ind w:firstLine="420"/>
      </w:pPr>
      <w:r>
        <w:rPr>
          <w:rFonts w:hint="eastAsia"/>
        </w:rPr>
        <w:t>考虑到：</w:t>
      </w:r>
    </w:p>
    <w:p w14:paraId="3BDC3E53" w14:textId="6292E726" w:rsidR="004029C4" w:rsidRPr="004029C4" w:rsidRDefault="004029C4" w:rsidP="004029C4">
      <w:pPr>
        <w:pStyle w:val="af4"/>
        <w:spacing w:before="163" w:after="163"/>
      </w:pPr>
      <w:r w:rsidRPr="004029C4">
        <w:rPr>
          <w:position w:val="-54"/>
        </w:rPr>
        <w:object w:dxaOrig="1180" w:dyaOrig="1200" w14:anchorId="461768C2">
          <v:shape id="_x0000_i1031" type="#_x0000_t75" style="width:59.15pt;height:60.25pt" o:ole="">
            <v:imagedata r:id="rId20" o:title=""/>
          </v:shape>
          <o:OLEObject Type="Embed" ProgID="Equation.DSMT4" ShapeID="_x0000_i1031" DrawAspect="Content" ObjectID="_1803731093" r:id="rId21"/>
        </w:object>
      </w:r>
    </w:p>
    <w:p w14:paraId="13442745" w14:textId="767AD6DD" w:rsidR="008741D6" w:rsidRDefault="008741D6" w:rsidP="008741D6">
      <w:pPr>
        <w:ind w:firstLine="420"/>
      </w:pPr>
      <w:r>
        <w:rPr>
          <w:rFonts w:hint="eastAsia"/>
        </w:rPr>
        <w:t>动态方程为：</w:t>
      </w:r>
    </w:p>
    <w:p w14:paraId="1D7776AF" w14:textId="724AC55C" w:rsidR="008741D6" w:rsidRDefault="002C09EE" w:rsidP="008741D6">
      <w:pPr>
        <w:pStyle w:val="af4"/>
        <w:spacing w:before="163" w:after="163"/>
      </w:pPr>
      <w:r w:rsidRPr="0079371A">
        <w:rPr>
          <w:rFonts w:hint="eastAsia"/>
          <w:position w:val="-170"/>
        </w:rPr>
        <w:object w:dxaOrig="8080" w:dyaOrig="3500" w14:anchorId="0E5FDEC6">
          <v:shape id="_x0000_i1065" type="#_x0000_t75" style="width:403.85pt;height:175pt" o:ole="">
            <v:imagedata r:id="rId22" o:title=""/>
          </v:shape>
          <o:OLEObject Type="Embed" ProgID="Equation.DSMT4" ShapeID="_x0000_i1065" DrawAspect="Content" ObjectID="_1803731094" r:id="rId23"/>
        </w:object>
      </w:r>
    </w:p>
    <w:p w14:paraId="42EAE879" w14:textId="3C30751D" w:rsidR="008741D6" w:rsidRDefault="008741D6" w:rsidP="008741D6">
      <w:pPr>
        <w:ind w:firstLine="420"/>
      </w:pPr>
      <w:r>
        <w:rPr>
          <w:rFonts w:hint="eastAsia"/>
        </w:rPr>
        <w:t>其中，不同颜色标记不同类型的待辨识参数</w:t>
      </w:r>
      <w:r w:rsidR="004D2EF1">
        <w:rPr>
          <w:rFonts w:hint="eastAsia"/>
        </w:rPr>
        <w:t>和关系</w:t>
      </w:r>
      <w:r>
        <w:rPr>
          <w:rFonts w:hint="eastAsia"/>
        </w:rPr>
        <w:t>：</w:t>
      </w:r>
    </w:p>
    <w:p w14:paraId="4ECE737A" w14:textId="4B5CABB5" w:rsidR="008741D6" w:rsidRDefault="008741D6" w:rsidP="008741D6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稳态参数</w:t>
      </w:r>
      <w:r>
        <w:rPr>
          <w:rFonts w:hint="eastAsia"/>
        </w:rPr>
        <w:t>4</w:t>
      </w:r>
      <w:r>
        <w:rPr>
          <w:rFonts w:hint="eastAsia"/>
        </w:rPr>
        <w:t>个：</w:t>
      </w:r>
      <w:r w:rsidR="00B93E3F" w:rsidRPr="008741D6">
        <w:rPr>
          <w:position w:val="-14"/>
        </w:rPr>
        <w:object w:dxaOrig="2920" w:dyaOrig="400" w14:anchorId="41774541">
          <v:shape id="_x0000_i1033" type="#_x0000_t75" style="width:145.45pt;height:19.95pt" o:ole="">
            <v:imagedata r:id="rId24" o:title=""/>
          </v:shape>
          <o:OLEObject Type="Embed" ProgID="Equation.DSMT4" ShapeID="_x0000_i1033" DrawAspect="Content" ObjectID="_1803731095" r:id="rId25"/>
        </w:object>
      </w:r>
      <w:r>
        <w:rPr>
          <w:rFonts w:hint="eastAsia"/>
        </w:rPr>
        <w:t>；</w:t>
      </w:r>
    </w:p>
    <w:p w14:paraId="0B1514C4" w14:textId="53026178" w:rsidR="001F0F28" w:rsidRDefault="001F0F28" w:rsidP="001F0F28">
      <w:pPr>
        <w:pStyle w:val="a3"/>
        <w:numPr>
          <w:ilvl w:val="1"/>
          <w:numId w:val="33"/>
        </w:numPr>
        <w:ind w:firstLineChars="0"/>
      </w:pPr>
      <w:r w:rsidRPr="008741D6">
        <w:rPr>
          <w:position w:val="-14"/>
        </w:rPr>
        <w:object w:dxaOrig="639" w:dyaOrig="400" w14:anchorId="42E9717D">
          <v:shape id="_x0000_i1034" type="#_x0000_t75" style="width:31.7pt;height:19.95pt" o:ole="">
            <v:imagedata r:id="rId26" o:title=""/>
          </v:shape>
          <o:OLEObject Type="Embed" ProgID="Equation.DSMT4" ShapeID="_x0000_i1034" DrawAspect="Content" ObjectID="_1803731096" r:id="rId27"/>
        </w:object>
      </w:r>
      <w:r>
        <w:rPr>
          <w:rFonts w:hint="eastAsia"/>
        </w:rPr>
        <w:t>：汽水分离器焓值</w:t>
      </w:r>
      <w:r w:rsidR="00F920EB" w:rsidRPr="00F920EB">
        <w:rPr>
          <w:position w:val="-12"/>
        </w:rPr>
        <w:object w:dxaOrig="279" w:dyaOrig="360" w14:anchorId="5AF52ACD">
          <v:shape id="_x0000_i1035" type="#_x0000_t75" style="width:13.9pt;height:17.8pt" o:ole="">
            <v:imagedata r:id="rId28" o:title=""/>
          </v:shape>
          <o:OLEObject Type="Embed" ProgID="Equation.DSMT4" ShapeID="_x0000_i1035" DrawAspect="Content" ObjectID="_1803731097" r:id="rId29"/>
        </w:object>
      </w:r>
      <w:r w:rsidR="00F920EB">
        <w:rPr>
          <w:rFonts w:hint="eastAsia"/>
        </w:rPr>
        <w:t>到</w:t>
      </w:r>
      <w:r w:rsidR="004240DC">
        <w:rPr>
          <w:rFonts w:hint="eastAsia"/>
        </w:rPr>
        <w:t>主</w:t>
      </w:r>
      <w:r>
        <w:rPr>
          <w:rFonts w:hint="eastAsia"/>
        </w:rPr>
        <w:t>蒸汽焓值</w:t>
      </w:r>
      <w:r w:rsidR="00F920EB" w:rsidRPr="00F920EB">
        <w:rPr>
          <w:position w:val="-12"/>
        </w:rPr>
        <w:object w:dxaOrig="300" w:dyaOrig="360" w14:anchorId="5568C4CD">
          <v:shape id="_x0000_i1036" type="#_x0000_t75" style="width:14.95pt;height:17.8pt" o:ole="">
            <v:imagedata r:id="rId30" o:title=""/>
          </v:shape>
          <o:OLEObject Type="Embed" ProgID="Equation.DSMT4" ShapeID="_x0000_i1036" DrawAspect="Content" ObjectID="_1803731098" r:id="rId31"/>
        </w:object>
      </w:r>
      <w:r>
        <w:rPr>
          <w:rFonts w:hint="eastAsia"/>
        </w:rPr>
        <w:t>的</w:t>
      </w:r>
      <w:r w:rsidR="00F920EB">
        <w:rPr>
          <w:rFonts w:hint="eastAsia"/>
        </w:rPr>
        <w:t>换算</w:t>
      </w:r>
      <w:r>
        <w:rPr>
          <w:rFonts w:hint="eastAsia"/>
        </w:rPr>
        <w:t>系数</w:t>
      </w:r>
      <w:r w:rsidR="00F920EB">
        <w:rPr>
          <w:rFonts w:hint="eastAsia"/>
        </w:rPr>
        <w:t>，</w:t>
      </w:r>
      <w:r w:rsidR="00F920EB" w:rsidRPr="008741D6">
        <w:rPr>
          <w:position w:val="-14"/>
        </w:rPr>
        <w:object w:dxaOrig="1359" w:dyaOrig="400" w14:anchorId="2266FD01">
          <v:shape id="_x0000_i1037" type="#_x0000_t75" style="width:67.7pt;height:19.95pt" o:ole="">
            <v:imagedata r:id="rId32" o:title=""/>
          </v:shape>
          <o:OLEObject Type="Embed" ProgID="Equation.DSMT4" ShapeID="_x0000_i1037" DrawAspect="Content" ObjectID="_1803731099" r:id="rId33"/>
        </w:object>
      </w:r>
      <w:r>
        <w:rPr>
          <w:rFonts w:hint="eastAsia"/>
        </w:rPr>
        <w:t>；</w:t>
      </w:r>
    </w:p>
    <w:p w14:paraId="1881D8B0" w14:textId="66690F49" w:rsidR="001F0F28" w:rsidRDefault="00F920EB" w:rsidP="001F0F28">
      <w:pPr>
        <w:pStyle w:val="a3"/>
        <w:numPr>
          <w:ilvl w:val="1"/>
          <w:numId w:val="33"/>
        </w:numPr>
        <w:ind w:firstLineChars="0"/>
      </w:pPr>
      <w:r w:rsidRPr="008741D6">
        <w:rPr>
          <w:position w:val="-14"/>
        </w:rPr>
        <w:object w:dxaOrig="660" w:dyaOrig="400" w14:anchorId="7659BFD3">
          <v:shape id="_x0000_i1038" type="#_x0000_t75" style="width:32.8pt;height:19.95pt" o:ole="">
            <v:imagedata r:id="rId34" o:title=""/>
          </v:shape>
          <o:OLEObject Type="Embed" ProgID="Equation.DSMT4" ShapeID="_x0000_i1038" DrawAspect="Content" ObjectID="_1803731100" r:id="rId35"/>
        </w:object>
      </w:r>
      <w:r>
        <w:rPr>
          <w:rFonts w:hint="eastAsia"/>
        </w:rPr>
        <w:t>：</w:t>
      </w:r>
      <w:r w:rsidR="00FB7D26">
        <w:rPr>
          <w:rFonts w:hint="eastAsia"/>
        </w:rPr>
        <w:t>每</w:t>
      </w:r>
      <w:r>
        <w:rPr>
          <w:rFonts w:hint="eastAsia"/>
        </w:rPr>
        <w:t>1 kg</w:t>
      </w:r>
      <w:r>
        <w:rPr>
          <w:rFonts w:hint="eastAsia"/>
        </w:rPr>
        <w:t>燃料燃烧，工质的吸热量；</w:t>
      </w:r>
    </w:p>
    <w:p w14:paraId="7EC4569B" w14:textId="41B903CA" w:rsidR="001F0F28" w:rsidRDefault="00DF38C5" w:rsidP="001F0F28">
      <w:pPr>
        <w:pStyle w:val="a3"/>
        <w:numPr>
          <w:ilvl w:val="1"/>
          <w:numId w:val="33"/>
        </w:numPr>
        <w:ind w:firstLineChars="0"/>
      </w:pPr>
      <w:r w:rsidRPr="008741D6">
        <w:rPr>
          <w:position w:val="-14"/>
        </w:rPr>
        <w:object w:dxaOrig="740" w:dyaOrig="400" w14:anchorId="1DBE94F4">
          <v:shape id="_x0000_i1039" type="#_x0000_t75" style="width:37.05pt;height:19.95pt" o:ole="">
            <v:imagedata r:id="rId36" o:title=""/>
          </v:shape>
          <o:OLEObject Type="Embed" ProgID="Equation.DSMT4" ShapeID="_x0000_i1039" DrawAspect="Content" ObjectID="_1803731101" r:id="rId37"/>
        </w:object>
      </w:r>
      <w:r>
        <w:rPr>
          <w:rFonts w:hint="eastAsia"/>
        </w:rPr>
        <w:t>：饱和蒸汽做功换算系数</w:t>
      </w:r>
      <w:r w:rsidR="00DB3E8F">
        <w:rPr>
          <w:rFonts w:hint="eastAsia"/>
        </w:rPr>
        <w:t>；</w:t>
      </w:r>
    </w:p>
    <w:p w14:paraId="308786CE" w14:textId="66731BFD" w:rsidR="001F0F28" w:rsidRDefault="00B53446" w:rsidP="001F0F28">
      <w:pPr>
        <w:pStyle w:val="a3"/>
        <w:numPr>
          <w:ilvl w:val="1"/>
          <w:numId w:val="33"/>
        </w:numPr>
        <w:ind w:firstLineChars="0"/>
      </w:pPr>
      <w:r w:rsidRPr="008741D6">
        <w:rPr>
          <w:position w:val="-14"/>
        </w:rPr>
        <w:object w:dxaOrig="340" w:dyaOrig="380" w14:anchorId="34FD9233">
          <v:shape id="_x0000_i1040" type="#_x0000_t75" style="width:17.1pt;height:18.9pt" o:ole="">
            <v:imagedata r:id="rId38" o:title=""/>
          </v:shape>
          <o:OLEObject Type="Embed" ProgID="Equation.DSMT4" ShapeID="_x0000_i1040" DrawAspect="Content" ObjectID="_1803731102" r:id="rId39"/>
        </w:object>
      </w:r>
      <w:r>
        <w:rPr>
          <w:rFonts w:hint="eastAsia"/>
        </w:rPr>
        <w:t>：给水焓值，取</w:t>
      </w:r>
      <w:r w:rsidR="00C66886">
        <w:rPr>
          <w:rFonts w:hint="eastAsia"/>
        </w:rPr>
        <w:t>定值</w:t>
      </w:r>
      <w:commentRangeStart w:id="1"/>
      <w:r>
        <w:rPr>
          <w:rFonts w:hint="eastAsia"/>
        </w:rPr>
        <w:t>1200 kJ/kg</w:t>
      </w:r>
      <w:commentRangeEnd w:id="1"/>
      <w:r w:rsidR="00C10B64">
        <w:rPr>
          <w:rStyle w:val="a8"/>
          <w:rFonts w:ascii="Times" w:eastAsiaTheme="minorEastAsia" w:hAnsi="Times" w:cs="Times New Roman"/>
          <w:kern w:val="0"/>
          <w:lang w:eastAsia="en-US"/>
        </w:rPr>
        <w:commentReference w:id="1"/>
      </w:r>
      <w:r w:rsidR="00DB3E8F">
        <w:rPr>
          <w:rFonts w:hint="eastAsia"/>
        </w:rPr>
        <w:t>；</w:t>
      </w:r>
    </w:p>
    <w:p w14:paraId="51F39DE9" w14:textId="67AB78B0" w:rsidR="008741D6" w:rsidRDefault="008741D6" w:rsidP="008741D6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动态参数</w:t>
      </w:r>
      <w:r>
        <w:rPr>
          <w:rFonts w:hint="eastAsia"/>
        </w:rPr>
        <w:t>6</w:t>
      </w:r>
      <w:r>
        <w:rPr>
          <w:rFonts w:hint="eastAsia"/>
        </w:rPr>
        <w:t>个：</w:t>
      </w:r>
      <w:r w:rsidR="004D2EF1" w:rsidRPr="008741D6">
        <w:rPr>
          <w:position w:val="-12"/>
        </w:rPr>
        <w:object w:dxaOrig="2220" w:dyaOrig="360" w14:anchorId="593ED0CE">
          <v:shape id="_x0000_i1041" type="#_x0000_t75" style="width:110.5pt;height:18.2pt" o:ole="">
            <v:imagedata r:id="rId44" o:title=""/>
          </v:shape>
          <o:OLEObject Type="Embed" ProgID="Equation.DSMT4" ShapeID="_x0000_i1041" DrawAspect="Content" ObjectID="_1803731103" r:id="rId45"/>
        </w:object>
      </w:r>
      <w:r w:rsidR="004D2EF1">
        <w:rPr>
          <w:rFonts w:hint="eastAsia"/>
        </w:rPr>
        <w:t>；</w:t>
      </w:r>
    </w:p>
    <w:p w14:paraId="55E4CE3B" w14:textId="27118BA5" w:rsidR="004D2EF1" w:rsidRDefault="00C57FA8" w:rsidP="008741D6">
      <w:pPr>
        <w:pStyle w:val="a3"/>
        <w:numPr>
          <w:ilvl w:val="0"/>
          <w:numId w:val="33"/>
        </w:numPr>
        <w:ind w:firstLineChars="0"/>
      </w:pPr>
      <w:r>
        <w:rPr>
          <w:rFonts w:hint="eastAsia"/>
        </w:rPr>
        <w:t>三组函数关系：</w:t>
      </w:r>
      <w:r w:rsidR="00BE49BA">
        <w:t xml:space="preserve"> </w:t>
      </w:r>
    </w:p>
    <w:p w14:paraId="6A708D03" w14:textId="5C5CA3CF" w:rsidR="00BE49BA" w:rsidRDefault="00BB3ECE" w:rsidP="00BE49BA">
      <w:pPr>
        <w:pStyle w:val="a3"/>
        <w:numPr>
          <w:ilvl w:val="1"/>
          <w:numId w:val="33"/>
        </w:numPr>
        <w:ind w:firstLineChars="0"/>
      </w:pPr>
      <w:r w:rsidRPr="00C57FA8">
        <w:rPr>
          <w:position w:val="-14"/>
        </w:rPr>
        <w:object w:dxaOrig="480" w:dyaOrig="400" w14:anchorId="67270B83">
          <v:shape id="_x0000_i1042" type="#_x0000_t75" style="width:24.25pt;height:19.95pt" o:ole="">
            <v:imagedata r:id="rId46" o:title=""/>
          </v:shape>
          <o:OLEObject Type="Embed" ProgID="Equation.DSMT4" ShapeID="_x0000_i1042" DrawAspect="Content" ObjectID="_1803731104" r:id="rId47"/>
        </w:object>
      </w:r>
      <w:r w:rsidR="00BE49BA">
        <w:rPr>
          <w:rFonts w:hint="eastAsia"/>
        </w:rPr>
        <w:t>：节流损失函数；</w:t>
      </w:r>
    </w:p>
    <w:p w14:paraId="2FAC32FB" w14:textId="3595C0DC" w:rsidR="00BE49BA" w:rsidRDefault="00BE49BA" w:rsidP="00BE49BA">
      <w:pPr>
        <w:pStyle w:val="a3"/>
        <w:numPr>
          <w:ilvl w:val="1"/>
          <w:numId w:val="33"/>
        </w:numPr>
        <w:ind w:firstLineChars="0"/>
      </w:pPr>
      <w:r w:rsidRPr="00C57FA8">
        <w:rPr>
          <w:position w:val="-14"/>
        </w:rPr>
        <w:object w:dxaOrig="499" w:dyaOrig="400" w14:anchorId="1468B4B9">
          <v:shape id="_x0000_i1043" type="#_x0000_t75" style="width:24.6pt;height:19.95pt" o:ole="">
            <v:imagedata r:id="rId48" o:title=""/>
          </v:shape>
          <o:OLEObject Type="Embed" ProgID="Equation.DSMT4" ShapeID="_x0000_i1043" DrawAspect="Content" ObjectID="_1803731105" r:id="rId49"/>
        </w:object>
      </w:r>
      <w:r>
        <w:rPr>
          <w:rFonts w:hint="eastAsia"/>
        </w:rPr>
        <w:t>：煤水比失配函数；</w:t>
      </w:r>
    </w:p>
    <w:p w14:paraId="56EAB7CB" w14:textId="0BCFDDCA" w:rsidR="00BE49BA" w:rsidRDefault="00BE49BA" w:rsidP="00BE49BA">
      <w:pPr>
        <w:pStyle w:val="a3"/>
        <w:numPr>
          <w:ilvl w:val="1"/>
          <w:numId w:val="33"/>
        </w:numPr>
        <w:ind w:firstLineChars="0"/>
      </w:pPr>
      <w:r w:rsidRPr="00C57FA8">
        <w:rPr>
          <w:position w:val="-14"/>
        </w:rPr>
        <w:object w:dxaOrig="460" w:dyaOrig="400" w14:anchorId="1EC53F50">
          <v:shape id="_x0000_i1044" type="#_x0000_t75" style="width:23.15pt;height:19.95pt" o:ole="">
            <v:imagedata r:id="rId50" o:title=""/>
          </v:shape>
          <o:OLEObject Type="Embed" ProgID="Equation.DSMT4" ShapeID="_x0000_i1044" DrawAspect="Content" ObjectID="_1803731106" r:id="rId51"/>
        </w:object>
      </w:r>
      <w:r>
        <w:rPr>
          <w:rFonts w:hint="eastAsia"/>
        </w:rPr>
        <w:t>：焓值校正函数；</w:t>
      </w:r>
    </w:p>
    <w:p w14:paraId="65E837CA" w14:textId="77777777" w:rsidR="0037428F" w:rsidRDefault="0037428F" w:rsidP="0037428F">
      <w:pPr>
        <w:ind w:firstLineChars="0"/>
      </w:pPr>
    </w:p>
    <w:p w14:paraId="2CDCFB48" w14:textId="58647ED6" w:rsidR="0037428F" w:rsidRDefault="0037428F" w:rsidP="0037428F">
      <w:pPr>
        <w:pStyle w:val="2"/>
      </w:pPr>
      <w:r>
        <w:rPr>
          <w:rFonts w:hint="eastAsia"/>
        </w:rPr>
        <w:t>二、基于稳态数据的辨识</w:t>
      </w:r>
    </w:p>
    <w:p w14:paraId="71BAF885" w14:textId="5B05D650" w:rsidR="0037428F" w:rsidRDefault="00AE7A0B" w:rsidP="00AE7A0B">
      <w:pPr>
        <w:ind w:firstLine="420"/>
      </w:pPr>
      <w:r>
        <w:rPr>
          <w:rFonts w:hint="eastAsia"/>
        </w:rPr>
        <w:t>当过程处于稳态时，</w:t>
      </w:r>
    </w:p>
    <w:p w14:paraId="172CA9D2" w14:textId="4932B3EC" w:rsidR="00AE7A0B" w:rsidRDefault="00AE7A0B" w:rsidP="00AE7A0B">
      <w:pPr>
        <w:pStyle w:val="af4"/>
        <w:spacing w:before="163" w:after="163"/>
      </w:pPr>
      <w:r w:rsidRPr="00014D80">
        <w:rPr>
          <w:rFonts w:hint="eastAsia"/>
          <w:position w:val="-48"/>
        </w:rPr>
        <w:object w:dxaOrig="980" w:dyaOrig="1060" w14:anchorId="7E521ADD">
          <v:shape id="_x0000_i1045" type="#_x0000_t75" style="width:48.85pt;height:53.1pt" o:ole="">
            <v:imagedata r:id="rId52" o:title=""/>
          </v:shape>
          <o:OLEObject Type="Embed" ProgID="Equation.DSMT4" ShapeID="_x0000_i1045" DrawAspect="Content" ObjectID="_1803731107" r:id="rId53"/>
        </w:object>
      </w:r>
    </w:p>
    <w:p w14:paraId="173C6549" w14:textId="017F3ED5" w:rsidR="00AE7A0B" w:rsidRDefault="00AE7A0B" w:rsidP="00AE7A0B">
      <w:pPr>
        <w:ind w:firstLine="420"/>
      </w:pPr>
      <w:commentRangeStart w:id="2"/>
      <w:r>
        <w:rPr>
          <w:rFonts w:hint="eastAsia"/>
        </w:rPr>
        <w:t>进而有：</w:t>
      </w:r>
    </w:p>
    <w:p w14:paraId="44A15526" w14:textId="2551CA62" w:rsidR="00F83217" w:rsidRDefault="007F5206" w:rsidP="00F83217">
      <w:pPr>
        <w:pStyle w:val="af4"/>
        <w:spacing w:before="163" w:after="163"/>
      </w:pPr>
      <w:r w:rsidRPr="000A13F6">
        <w:rPr>
          <w:rFonts w:hint="eastAsia"/>
          <w:position w:val="-114"/>
        </w:rPr>
        <w:object w:dxaOrig="7880" w:dyaOrig="2380" w14:anchorId="7C4C74F5">
          <v:shape id="_x0000_i1046" type="#_x0000_t75" style="width:393.85pt;height:118.7pt" o:ole="">
            <v:imagedata r:id="rId54" o:title=""/>
          </v:shape>
          <o:OLEObject Type="Embed" ProgID="Equation.DSMT4" ShapeID="_x0000_i1046" DrawAspect="Content" ObjectID="_1803731108" r:id="rId55"/>
        </w:object>
      </w:r>
    </w:p>
    <w:p w14:paraId="0B7E2045" w14:textId="47CC716F" w:rsidR="000A13F6" w:rsidRDefault="000A13F6" w:rsidP="000A13F6">
      <w:pPr>
        <w:ind w:firstLine="420"/>
      </w:pPr>
      <w:r>
        <w:rPr>
          <w:rFonts w:hint="eastAsia"/>
        </w:rPr>
        <w:t>进而有：</w:t>
      </w:r>
    </w:p>
    <w:p w14:paraId="721A6DD3" w14:textId="5722122F" w:rsidR="000A13F6" w:rsidRDefault="007F5206" w:rsidP="000A13F6">
      <w:pPr>
        <w:pStyle w:val="af4"/>
        <w:spacing w:before="163" w:after="163"/>
      </w:pPr>
      <w:r w:rsidRPr="006E0E12">
        <w:rPr>
          <w:rFonts w:hint="eastAsia"/>
          <w:position w:val="-62"/>
        </w:rPr>
        <w:object w:dxaOrig="9580" w:dyaOrig="1359" w14:anchorId="61E8B13A">
          <v:shape id="_x0000_i1047" type="#_x0000_t75" style="width:478.7pt;height:67.7pt" o:ole="">
            <v:imagedata r:id="rId56" o:title=""/>
          </v:shape>
          <o:OLEObject Type="Embed" ProgID="Equation.DSMT4" ShapeID="_x0000_i1047" DrawAspect="Content" ObjectID="_1803731109" r:id="rId57"/>
        </w:object>
      </w:r>
    </w:p>
    <w:p w14:paraId="25B90606" w14:textId="4907F0AE" w:rsidR="003C204F" w:rsidRDefault="003C204F" w:rsidP="003C204F">
      <w:pPr>
        <w:ind w:firstLine="420"/>
      </w:pPr>
      <w:r>
        <w:rPr>
          <w:rFonts w:hint="eastAsia"/>
        </w:rPr>
        <w:t>从输出反向推导有：</w:t>
      </w:r>
    </w:p>
    <w:p w14:paraId="05F4090F" w14:textId="192F42E2" w:rsidR="003C204F" w:rsidRDefault="007F5206" w:rsidP="003C204F">
      <w:pPr>
        <w:pStyle w:val="af4"/>
        <w:spacing w:before="163" w:after="163"/>
      </w:pPr>
      <w:r w:rsidRPr="003C204F">
        <w:rPr>
          <w:rFonts w:hint="eastAsia"/>
          <w:position w:val="-54"/>
        </w:rPr>
        <w:object w:dxaOrig="5020" w:dyaOrig="1180" w14:anchorId="6FBFC3CE">
          <v:shape id="_x0000_i1048" type="#_x0000_t75" style="width:250.95pt;height:59.15pt" o:ole="">
            <v:imagedata r:id="rId58" o:title=""/>
          </v:shape>
          <o:OLEObject Type="Embed" ProgID="Equation.DSMT4" ShapeID="_x0000_i1048" DrawAspect="Content" ObjectID="_1803731110" r:id="rId59"/>
        </w:object>
      </w:r>
    </w:p>
    <w:p w14:paraId="11845042" w14:textId="685A9CF3" w:rsidR="003C204F" w:rsidRDefault="003C204F" w:rsidP="003C204F">
      <w:pPr>
        <w:ind w:firstLine="420"/>
      </w:pPr>
      <w:r>
        <w:rPr>
          <w:rFonts w:hint="eastAsia"/>
        </w:rPr>
        <w:t>解得：</w:t>
      </w:r>
    </w:p>
    <w:p w14:paraId="09C3427F" w14:textId="183C4C2A" w:rsidR="003C204F" w:rsidRDefault="007F5206" w:rsidP="003C204F">
      <w:pPr>
        <w:pStyle w:val="af4"/>
        <w:spacing w:before="163" w:after="163"/>
      </w:pPr>
      <w:r w:rsidRPr="00037E7F">
        <w:rPr>
          <w:rFonts w:hint="eastAsia"/>
          <w:position w:val="-44"/>
        </w:rPr>
        <w:object w:dxaOrig="4400" w:dyaOrig="999" w14:anchorId="004DD40F">
          <v:shape id="_x0000_i1049" type="#_x0000_t75" style="width:220.3pt;height:49.9pt" o:ole="">
            <v:imagedata r:id="rId60" o:title=""/>
          </v:shape>
          <o:OLEObject Type="Embed" ProgID="Equation.DSMT4" ShapeID="_x0000_i1049" DrawAspect="Content" ObjectID="_1803731111" r:id="rId61"/>
        </w:object>
      </w:r>
    </w:p>
    <w:p w14:paraId="2B0A5FCD" w14:textId="572B0A9F" w:rsidR="00CA50A0" w:rsidRDefault="00CA50A0" w:rsidP="00CA50A0">
      <w:pPr>
        <w:ind w:firstLine="420"/>
      </w:pPr>
      <w:r>
        <w:rPr>
          <w:rFonts w:hint="eastAsia"/>
        </w:rPr>
        <w:t>代入</w:t>
      </w:r>
      <w:r w:rsidR="007F5206">
        <w:rPr>
          <w:rFonts w:hint="eastAsia"/>
        </w:rPr>
        <w:t>稳态</w:t>
      </w:r>
      <w:r>
        <w:rPr>
          <w:rFonts w:hint="eastAsia"/>
        </w:rPr>
        <w:t>式有：</w:t>
      </w:r>
    </w:p>
    <w:p w14:paraId="0FA4CDF1" w14:textId="46C757B3" w:rsidR="00CA50A0" w:rsidRDefault="009A4A83" w:rsidP="00CA50A0">
      <w:pPr>
        <w:pStyle w:val="af4"/>
        <w:spacing w:before="163" w:after="163"/>
      </w:pPr>
      <w:r w:rsidRPr="009A4A83">
        <w:rPr>
          <w:rFonts w:hint="eastAsia"/>
          <w:position w:val="-94"/>
        </w:rPr>
        <w:object w:dxaOrig="6840" w:dyaOrig="1980" w14:anchorId="48FE05D0">
          <v:shape id="_x0000_i1050" type="#_x0000_t75" style="width:341.8pt;height:99.45pt" o:ole="">
            <v:imagedata r:id="rId62" o:title=""/>
          </v:shape>
          <o:OLEObject Type="Embed" ProgID="Equation.DSMT4" ShapeID="_x0000_i1050" DrawAspect="Content" ObjectID="_1803731112" r:id="rId63"/>
        </w:object>
      </w:r>
      <w:commentRangeEnd w:id="2"/>
      <w:r w:rsidR="005B1277">
        <w:rPr>
          <w:rStyle w:val="a8"/>
          <w:rFonts w:ascii="Times" w:eastAsiaTheme="minorEastAsia" w:hAnsi="Times" w:cs="Times New Roman"/>
          <w:kern w:val="0"/>
          <w:lang w:eastAsia="en-US"/>
        </w:rPr>
        <w:commentReference w:id="2"/>
      </w:r>
    </w:p>
    <w:p w14:paraId="784B3348" w14:textId="77B71D39" w:rsidR="00D5184E" w:rsidRDefault="00C34260" w:rsidP="00C34260">
      <w:pPr>
        <w:ind w:firstLine="420"/>
      </w:pPr>
      <w:r>
        <w:rPr>
          <w:rFonts w:hint="eastAsia"/>
        </w:rPr>
        <w:lastRenderedPageBreak/>
        <w:t>稳态时，满足物料守衡和能量受衡</w:t>
      </w:r>
      <w:r w:rsidR="005B1277">
        <w:rPr>
          <w:rFonts w:hint="eastAsia"/>
        </w:rPr>
        <w:t>：</w:t>
      </w:r>
    </w:p>
    <w:p w14:paraId="74C4F960" w14:textId="3436B6B9" w:rsidR="005B1277" w:rsidRDefault="00DF437F" w:rsidP="005B1277">
      <w:pPr>
        <w:pStyle w:val="af4"/>
        <w:spacing w:before="163" w:after="163"/>
      </w:pPr>
      <w:r w:rsidRPr="00DF437F">
        <w:rPr>
          <w:position w:val="-70"/>
        </w:rPr>
        <w:object w:dxaOrig="3120" w:dyaOrig="1500" w14:anchorId="7EE58F26">
          <v:shape id="_x0000_i1051" type="#_x0000_t75" style="width:156.5pt;height:75.2pt" o:ole="">
            <v:imagedata r:id="rId64" o:title=""/>
          </v:shape>
          <o:OLEObject Type="Embed" ProgID="Equation.DSMT4" ShapeID="_x0000_i1051" DrawAspect="Content" ObjectID="_1803731113" r:id="rId65"/>
        </w:object>
      </w:r>
    </w:p>
    <w:p w14:paraId="33F5B675" w14:textId="1A2E6E70" w:rsidR="00DF437F" w:rsidRDefault="00DF437F" w:rsidP="00DF437F">
      <w:pPr>
        <w:ind w:firstLine="420"/>
      </w:pPr>
      <w:r>
        <w:rPr>
          <w:rFonts w:hint="eastAsia"/>
        </w:rPr>
        <w:t>则有：</w:t>
      </w:r>
    </w:p>
    <w:p w14:paraId="3FF7C31B" w14:textId="035E881E" w:rsidR="00DF437F" w:rsidRPr="00DF437F" w:rsidRDefault="00DF437F" w:rsidP="00DF437F">
      <w:pPr>
        <w:pStyle w:val="af4"/>
        <w:spacing w:before="163" w:after="163"/>
      </w:pPr>
      <w:r w:rsidRPr="00DF437F">
        <w:rPr>
          <w:position w:val="-102"/>
        </w:rPr>
        <w:object w:dxaOrig="4140" w:dyaOrig="2140" w14:anchorId="088DA294">
          <v:shape id="_x0000_i1052" type="#_x0000_t75" style="width:207.45pt;height:107.3pt" o:ole="">
            <v:imagedata r:id="rId66" o:title=""/>
          </v:shape>
          <o:OLEObject Type="Embed" ProgID="Equation.DSMT4" ShapeID="_x0000_i1052" DrawAspect="Content" ObjectID="_1803731114" r:id="rId67"/>
        </w:object>
      </w:r>
    </w:p>
    <w:p w14:paraId="0727C166" w14:textId="779D8284" w:rsidR="00BB3ECE" w:rsidRDefault="00BB3ECE" w:rsidP="00BB3ECE">
      <w:pPr>
        <w:ind w:firstLine="420"/>
      </w:pPr>
      <w:r>
        <w:rPr>
          <w:rFonts w:hint="eastAsia"/>
        </w:rPr>
        <w:t>首先，从数据中取出稳态数据</w:t>
      </w:r>
      <w:r w:rsidR="00A77077">
        <w:rPr>
          <w:rFonts w:hint="eastAsia"/>
        </w:rPr>
        <w:t>样本</w:t>
      </w:r>
      <w:r>
        <w:rPr>
          <w:rFonts w:hint="eastAsia"/>
        </w:rPr>
        <w:t>：</w:t>
      </w:r>
    </w:p>
    <w:p w14:paraId="7AF94660" w14:textId="109C6864" w:rsidR="001456D5" w:rsidRDefault="001456D5" w:rsidP="00BB3ECE">
      <w:pPr>
        <w:ind w:firstLine="420"/>
      </w:pPr>
      <w:r w:rsidRPr="00AE199C">
        <w:rPr>
          <w:rFonts w:hint="eastAsia"/>
          <w:highlight w:val="yellow"/>
        </w:rPr>
        <w:t>（稳态辨识缺</w:t>
      </w:r>
      <w:r w:rsidR="00AE199C" w:rsidRPr="00831220">
        <w:rPr>
          <w:rFonts w:hint="eastAsia"/>
          <w:position w:val="-10"/>
        </w:rPr>
        <w:object w:dxaOrig="279" w:dyaOrig="340" w14:anchorId="3ED313BE">
          <v:shape id="_x0000_i1053" type="#_x0000_t75" style="width:13.9pt;height:17.1pt" o:ole="">
            <v:imagedata r:id="rId68" o:title=""/>
          </v:shape>
          <o:OLEObject Type="Embed" ProgID="Equation.DSMT4" ShapeID="_x0000_i1053" DrawAspect="Content" ObjectID="_1803731115" r:id="rId69"/>
        </w:object>
      </w:r>
      <w:r w:rsidR="00AE199C">
        <w:rPr>
          <w:rFonts w:hint="eastAsia"/>
        </w:rPr>
        <w:t>等</w:t>
      </w:r>
      <w:r w:rsidRPr="00AE199C">
        <w:rPr>
          <w:rFonts w:hint="eastAsia"/>
          <w:highlight w:val="yellow"/>
        </w:rPr>
        <w:t>数据）</w:t>
      </w:r>
    </w:p>
    <w:p w14:paraId="3FE1335E" w14:textId="77777777" w:rsidR="00712198" w:rsidRDefault="00712198" w:rsidP="002C09EE">
      <w:pPr>
        <w:ind w:firstLineChars="0" w:firstLine="0"/>
        <w:rPr>
          <w:rFonts w:hint="eastAsia"/>
        </w:rPr>
      </w:pPr>
    </w:p>
    <w:p w14:paraId="6BD38F3C" w14:textId="44CFE5FE" w:rsidR="00712198" w:rsidRDefault="00712198" w:rsidP="00712198">
      <w:pPr>
        <w:pStyle w:val="2"/>
      </w:pPr>
      <w:r>
        <w:rPr>
          <w:rFonts w:hint="eastAsia"/>
        </w:rPr>
        <w:t>三、动态过程辨识</w:t>
      </w:r>
    </w:p>
    <w:p w14:paraId="670E566F" w14:textId="1A9DDDD3" w:rsidR="00712198" w:rsidRDefault="00124D2F" w:rsidP="00712198">
      <w:pPr>
        <w:pStyle w:val="af4"/>
        <w:spacing w:before="163" w:after="163"/>
      </w:pPr>
      <w:r w:rsidRPr="0079371A">
        <w:rPr>
          <w:rFonts w:hint="eastAsia"/>
          <w:position w:val="-170"/>
        </w:rPr>
        <w:object w:dxaOrig="8080" w:dyaOrig="3500" w14:anchorId="757813D6">
          <v:shape id="_x0000_i1071" type="#_x0000_t75" style="width:403.85pt;height:175pt" o:ole="">
            <v:imagedata r:id="rId22" o:title=""/>
          </v:shape>
          <o:OLEObject Type="Embed" ProgID="Equation.DSMT4" ShapeID="_x0000_i1071" DrawAspect="Content" ObjectID="_1803731116" r:id="rId70"/>
        </w:object>
      </w:r>
    </w:p>
    <w:p w14:paraId="5E4C8DF6" w14:textId="4FA87A8C" w:rsidR="00712198" w:rsidRDefault="00712198" w:rsidP="00712198">
      <w:pPr>
        <w:ind w:firstLine="420"/>
      </w:pPr>
      <w:r>
        <w:rPr>
          <w:rFonts w:hint="eastAsia"/>
        </w:rPr>
        <w:t>时延参数为</w:t>
      </w:r>
      <w:r w:rsidRPr="00712198">
        <w:rPr>
          <w:position w:val="-6"/>
        </w:rPr>
        <w:object w:dxaOrig="540" w:dyaOrig="279" w14:anchorId="740D35A4">
          <v:shape id="_x0000_i1055" type="#_x0000_t75" style="width:26.75pt;height:13.9pt" o:ole="">
            <v:imagedata r:id="rId71" o:title=""/>
          </v:shape>
          <o:OLEObject Type="Embed" ProgID="Equation.DSMT4" ShapeID="_x0000_i1055" DrawAspect="Content" ObjectID="_1803731117" r:id="rId72"/>
        </w:object>
      </w:r>
      <w:r>
        <w:rPr>
          <w:rFonts w:hint="eastAsia"/>
        </w:rPr>
        <w:t>，按照</w:t>
      </w:r>
      <w:r>
        <w:rPr>
          <w:rFonts w:hint="eastAsia"/>
        </w:rPr>
        <w:t>1</w:t>
      </w:r>
      <w:r>
        <w:rPr>
          <w:rFonts w:hint="eastAsia"/>
        </w:rPr>
        <w:t>秒</w:t>
      </w:r>
      <w:r w:rsidR="002A68A2">
        <w:rPr>
          <w:rFonts w:hint="eastAsia"/>
        </w:rPr>
        <w:t>的时间间隔</w:t>
      </w:r>
      <w:r>
        <w:rPr>
          <w:rFonts w:hint="eastAsia"/>
        </w:rPr>
        <w:t>进行离散化，得到</w:t>
      </w:r>
      <w:r w:rsidR="002E265C">
        <w:rPr>
          <w:rFonts w:hint="eastAsia"/>
        </w:rPr>
        <w:t>离散化</w:t>
      </w:r>
      <w:r>
        <w:rPr>
          <w:rFonts w:hint="eastAsia"/>
        </w:rPr>
        <w:t>方程为：</w:t>
      </w:r>
    </w:p>
    <w:p w14:paraId="6B332825" w14:textId="148F810C" w:rsidR="00712198" w:rsidRPr="00712198" w:rsidRDefault="00712198" w:rsidP="00712198">
      <w:pPr>
        <w:pStyle w:val="af4"/>
        <w:spacing w:before="163" w:after="163"/>
      </w:pPr>
    </w:p>
    <w:sectPr w:rsidR="00712198" w:rsidRPr="00712198" w:rsidSect="00702EF6">
      <w:headerReference w:type="even" r:id="rId73"/>
      <w:headerReference w:type="default" r:id="rId74"/>
      <w:footerReference w:type="even" r:id="rId75"/>
      <w:footerReference w:type="default" r:id="rId76"/>
      <w:headerReference w:type="first" r:id="rId77"/>
      <w:footerReference w:type="first" r:id="rId78"/>
      <w:pgSz w:w="11906" w:h="16838"/>
      <w:pgMar w:top="1440" w:right="1440" w:bottom="1440" w:left="1440" w:header="397" w:footer="992" w:gutter="0"/>
      <w:cols w:space="425"/>
      <w:docGrid w:type="lines"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Lei Luo" w:date="2025-03-13T10:45:00Z" w:initials="LL">
    <w:p w14:paraId="341D3BEF" w14:textId="77777777" w:rsidR="00C10B64" w:rsidRDefault="00C10B64" w:rsidP="00C10B64">
      <w:pPr>
        <w:pStyle w:val="a9"/>
        <w:ind w:firstLineChars="0" w:firstLine="0"/>
      </w:pPr>
      <w:r>
        <w:rPr>
          <w:rStyle w:val="a8"/>
        </w:rPr>
        <w:annotationRef/>
      </w:r>
      <w:r>
        <w:rPr>
          <w:rFonts w:hint="eastAsia"/>
        </w:rPr>
        <w:t>原文这里单位是不是有问题</w:t>
      </w:r>
    </w:p>
  </w:comment>
  <w:comment w:id="2" w:author="Lei Luo" w:date="2025-03-13T10:33:00Z" w:initials="LL">
    <w:p w14:paraId="1980E917" w14:textId="3CA82F46" w:rsidR="005B1277" w:rsidRDefault="005B1277" w:rsidP="005B1277">
      <w:pPr>
        <w:pStyle w:val="a9"/>
        <w:ind w:firstLineChars="0" w:firstLine="0"/>
      </w:pPr>
      <w:r>
        <w:rPr>
          <w:rStyle w:val="a8"/>
        </w:rPr>
        <w:annotationRef/>
      </w:r>
      <w:r>
        <w:rPr>
          <w:rFonts w:hint="eastAsia"/>
        </w:rPr>
        <w:t>这一坨都没啥用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41D3BEF" w15:done="0"/>
  <w15:commentEx w15:paraId="1980E91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7F9B629" w16cex:dateUtc="2025-03-13T02:45:00Z"/>
  <w16cex:commentExtensible w16cex:durableId="273427DC" w16cex:dateUtc="2025-03-13T02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41D3BEF" w16cid:durableId="77F9B629"/>
  <w16cid:commentId w16cid:paraId="1980E917" w16cid:durableId="273427D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4FF5D" w14:textId="77777777" w:rsidR="00016DB9" w:rsidRDefault="00016DB9">
      <w:pPr>
        <w:spacing w:line="240" w:lineRule="auto"/>
        <w:ind w:firstLine="420"/>
      </w:pPr>
      <w:r>
        <w:separator/>
      </w:r>
    </w:p>
  </w:endnote>
  <w:endnote w:type="continuationSeparator" w:id="0">
    <w:p w14:paraId="45138842" w14:textId="77777777" w:rsidR="00016DB9" w:rsidRDefault="00016DB9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A5FA98" w14:textId="77777777" w:rsidR="00CB7D73" w:rsidRDefault="00CB7D73">
    <w:pPr>
      <w:pStyle w:val="a6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3146569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8DAC066" w14:textId="5C260E6B" w:rsidR="00CB7D73" w:rsidRDefault="00000000" w:rsidP="00483478">
            <w:pPr>
              <w:pStyle w:val="a6"/>
              <w:spacing w:beforeLines="50" w:before="120" w:line="240" w:lineRule="auto"/>
              <w:ind w:firstLine="360"/>
              <w:jc w:val="center"/>
            </w:pPr>
            <w:r w:rsidRPr="008B0281">
              <w:rPr>
                <w:lang w:val="zh-CN"/>
              </w:rPr>
              <w:t xml:space="preserve"> </w:t>
            </w:r>
            <w:r w:rsidRPr="008B0281">
              <w:rPr>
                <w:sz w:val="24"/>
                <w:szCs w:val="24"/>
              </w:rPr>
              <w:fldChar w:fldCharType="begin"/>
            </w:r>
            <w:r w:rsidRPr="008B0281">
              <w:instrText>PAGE</w:instrText>
            </w:r>
            <w:r w:rsidRPr="008B0281">
              <w:rPr>
                <w:sz w:val="24"/>
                <w:szCs w:val="24"/>
              </w:rPr>
              <w:fldChar w:fldCharType="separate"/>
            </w:r>
            <w:r w:rsidRPr="008B0281">
              <w:rPr>
                <w:lang w:val="zh-CN"/>
              </w:rPr>
              <w:t>2</w:t>
            </w:r>
            <w:r w:rsidRPr="008B0281">
              <w:rPr>
                <w:sz w:val="24"/>
                <w:szCs w:val="24"/>
              </w:rPr>
              <w:fldChar w:fldCharType="end"/>
            </w:r>
            <w:r w:rsidRPr="008B0281">
              <w:rPr>
                <w:lang w:val="zh-CN"/>
              </w:rPr>
              <w:t>/</w:t>
            </w:r>
            <w:r w:rsidRPr="008B0281">
              <w:rPr>
                <w:sz w:val="24"/>
                <w:szCs w:val="24"/>
              </w:rPr>
              <w:fldChar w:fldCharType="begin"/>
            </w:r>
            <w:r w:rsidRPr="008B0281">
              <w:instrText>NUMPAGES</w:instrText>
            </w:r>
            <w:r w:rsidRPr="008B0281">
              <w:rPr>
                <w:sz w:val="24"/>
                <w:szCs w:val="24"/>
              </w:rPr>
              <w:fldChar w:fldCharType="separate"/>
            </w:r>
            <w:r w:rsidRPr="008B0281">
              <w:rPr>
                <w:lang w:val="zh-CN"/>
              </w:rPr>
              <w:t>2</w:t>
            </w:r>
            <w:r w:rsidRPr="008B0281">
              <w:rPr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476C0C" w14:textId="77777777" w:rsidR="00CB7D73" w:rsidRDefault="00CB7D73">
    <w:pPr>
      <w:pStyle w:val="a6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A60C30" w14:textId="77777777" w:rsidR="00016DB9" w:rsidRDefault="00016DB9">
      <w:pPr>
        <w:spacing w:line="240" w:lineRule="auto"/>
        <w:ind w:firstLine="420"/>
      </w:pPr>
      <w:r>
        <w:separator/>
      </w:r>
    </w:p>
  </w:footnote>
  <w:footnote w:type="continuationSeparator" w:id="0">
    <w:p w14:paraId="72A45BCE" w14:textId="77777777" w:rsidR="00016DB9" w:rsidRDefault="00016DB9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F3FD9" w14:textId="77777777" w:rsidR="00CB7D73" w:rsidRDefault="00CB7D73">
    <w:pPr>
      <w:pStyle w:val="a4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6CF8B" w14:textId="09CCD7BC" w:rsidR="00CB7D73" w:rsidRDefault="00702EF6" w:rsidP="00702EF6">
    <w:pPr>
      <w:pStyle w:val="a4"/>
      <w:spacing w:line="240" w:lineRule="auto"/>
      <w:ind w:firstLineChars="0" w:firstLine="0"/>
      <w:jc w:val="both"/>
    </w:pPr>
    <w:r>
      <w:rPr>
        <w:noProof/>
      </w:rPr>
      <w:drawing>
        <wp:inline distT="0" distB="0" distL="114300" distR="114300" wp14:anchorId="127CF41B" wp14:editId="5EAD7B1C">
          <wp:extent cx="4135755" cy="565150"/>
          <wp:effectExtent l="0" t="0" r="4445" b="6350"/>
          <wp:docPr id="891154525" name="图片 197" descr="图片包含 文本&#10;&#10;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1" name="图片 197" descr="图片包含 文本&#10;&#10;描述已自动生成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4135755" cy="565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474218" w14:textId="77777777" w:rsidR="00CB7D73" w:rsidRDefault="00CB7D73">
    <w:pPr>
      <w:pStyle w:val="a4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11B7D"/>
    <w:multiLevelType w:val="hybridMultilevel"/>
    <w:tmpl w:val="6AC0BEA6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 w15:restartNumberingAfterBreak="0">
    <w:nsid w:val="0A256270"/>
    <w:multiLevelType w:val="hybridMultilevel"/>
    <w:tmpl w:val="49EA1BB2"/>
    <w:lvl w:ilvl="0" w:tplc="0409000F">
      <w:start w:val="1"/>
      <w:numFmt w:val="decimal"/>
      <w:lvlText w:val="%1."/>
      <w:lvlJc w:val="left"/>
      <w:pPr>
        <w:ind w:left="840" w:hanging="440"/>
      </w:pPr>
    </w:lvl>
    <w:lvl w:ilvl="1" w:tplc="04090019" w:tentative="1">
      <w:start w:val="1"/>
      <w:numFmt w:val="lowerLetter"/>
      <w:lvlText w:val="%2)"/>
      <w:lvlJc w:val="left"/>
      <w:pPr>
        <w:ind w:left="1280" w:hanging="440"/>
      </w:pPr>
    </w:lvl>
    <w:lvl w:ilvl="2" w:tplc="0409001B" w:tentative="1">
      <w:start w:val="1"/>
      <w:numFmt w:val="lowerRoman"/>
      <w:lvlText w:val="%3."/>
      <w:lvlJc w:val="right"/>
      <w:pPr>
        <w:ind w:left="1720" w:hanging="440"/>
      </w:pPr>
    </w:lvl>
    <w:lvl w:ilvl="3" w:tplc="0409000F" w:tentative="1">
      <w:start w:val="1"/>
      <w:numFmt w:val="decimal"/>
      <w:lvlText w:val="%4."/>
      <w:lvlJc w:val="left"/>
      <w:pPr>
        <w:ind w:left="2160" w:hanging="440"/>
      </w:pPr>
    </w:lvl>
    <w:lvl w:ilvl="4" w:tplc="04090019" w:tentative="1">
      <w:start w:val="1"/>
      <w:numFmt w:val="lowerLetter"/>
      <w:lvlText w:val="%5)"/>
      <w:lvlJc w:val="left"/>
      <w:pPr>
        <w:ind w:left="2600" w:hanging="440"/>
      </w:pPr>
    </w:lvl>
    <w:lvl w:ilvl="5" w:tplc="0409001B" w:tentative="1">
      <w:start w:val="1"/>
      <w:numFmt w:val="lowerRoman"/>
      <w:lvlText w:val="%6."/>
      <w:lvlJc w:val="right"/>
      <w:pPr>
        <w:ind w:left="3040" w:hanging="440"/>
      </w:pPr>
    </w:lvl>
    <w:lvl w:ilvl="6" w:tplc="0409000F" w:tentative="1">
      <w:start w:val="1"/>
      <w:numFmt w:val="decimal"/>
      <w:lvlText w:val="%7."/>
      <w:lvlJc w:val="left"/>
      <w:pPr>
        <w:ind w:left="3480" w:hanging="440"/>
      </w:pPr>
    </w:lvl>
    <w:lvl w:ilvl="7" w:tplc="04090019" w:tentative="1">
      <w:start w:val="1"/>
      <w:numFmt w:val="lowerLetter"/>
      <w:lvlText w:val="%8)"/>
      <w:lvlJc w:val="left"/>
      <w:pPr>
        <w:ind w:left="3920" w:hanging="440"/>
      </w:pPr>
    </w:lvl>
    <w:lvl w:ilvl="8" w:tplc="0409001B" w:tentative="1">
      <w:start w:val="1"/>
      <w:numFmt w:val="lowerRoman"/>
      <w:lvlText w:val="%9."/>
      <w:lvlJc w:val="right"/>
      <w:pPr>
        <w:ind w:left="4360" w:hanging="440"/>
      </w:pPr>
    </w:lvl>
  </w:abstractNum>
  <w:abstractNum w:abstractNumId="2" w15:restartNumberingAfterBreak="0">
    <w:nsid w:val="12992553"/>
    <w:multiLevelType w:val="hybridMultilevel"/>
    <w:tmpl w:val="72BCFA64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12BE2F39"/>
    <w:multiLevelType w:val="hybridMultilevel"/>
    <w:tmpl w:val="A552B74C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4" w15:restartNumberingAfterBreak="0">
    <w:nsid w:val="1C5B0B2D"/>
    <w:multiLevelType w:val="hybridMultilevel"/>
    <w:tmpl w:val="24704E3E"/>
    <w:lvl w:ilvl="0" w:tplc="FF0C018E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86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FA7026A"/>
    <w:multiLevelType w:val="hybridMultilevel"/>
    <w:tmpl w:val="7228FF5E"/>
    <w:lvl w:ilvl="0" w:tplc="6DC833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6" w15:restartNumberingAfterBreak="0">
    <w:nsid w:val="24A21F91"/>
    <w:multiLevelType w:val="hybridMultilevel"/>
    <w:tmpl w:val="5A1A0F5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27617695"/>
    <w:multiLevelType w:val="hybridMultilevel"/>
    <w:tmpl w:val="EAF08FDC"/>
    <w:lvl w:ilvl="0" w:tplc="FFFFFFF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28FD1E37"/>
    <w:multiLevelType w:val="hybridMultilevel"/>
    <w:tmpl w:val="12824906"/>
    <w:lvl w:ilvl="0" w:tplc="6DC833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9" w15:restartNumberingAfterBreak="0">
    <w:nsid w:val="2A413C33"/>
    <w:multiLevelType w:val="hybridMultilevel"/>
    <w:tmpl w:val="7C649406"/>
    <w:lvl w:ilvl="0" w:tplc="48A418D8">
      <w:start w:val="1"/>
      <w:numFmt w:val="decimal"/>
      <w:lvlText w:val="%1."/>
      <w:lvlJc w:val="left"/>
      <w:pPr>
        <w:ind w:left="860" w:hanging="44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0" w15:restartNumberingAfterBreak="0">
    <w:nsid w:val="2D664EBE"/>
    <w:multiLevelType w:val="hybridMultilevel"/>
    <w:tmpl w:val="114CEC8E"/>
    <w:lvl w:ilvl="0" w:tplc="FFFFFFFF">
      <w:start w:val="1"/>
      <w:numFmt w:val="decimal"/>
      <w:lvlText w:val="%1."/>
      <w:lvlJc w:val="left"/>
      <w:pPr>
        <w:ind w:left="1260" w:hanging="440"/>
      </w:pPr>
    </w:lvl>
    <w:lvl w:ilvl="1" w:tplc="04090019" w:tentative="1">
      <w:start w:val="1"/>
      <w:numFmt w:val="lowerLetter"/>
      <w:lvlText w:val="%2)"/>
      <w:lvlJc w:val="left"/>
      <w:pPr>
        <w:ind w:left="1280" w:hanging="440"/>
      </w:pPr>
    </w:lvl>
    <w:lvl w:ilvl="2" w:tplc="0409001B" w:tentative="1">
      <w:start w:val="1"/>
      <w:numFmt w:val="lowerRoman"/>
      <w:lvlText w:val="%3."/>
      <w:lvlJc w:val="right"/>
      <w:pPr>
        <w:ind w:left="1720" w:hanging="440"/>
      </w:pPr>
    </w:lvl>
    <w:lvl w:ilvl="3" w:tplc="0409000F" w:tentative="1">
      <w:start w:val="1"/>
      <w:numFmt w:val="decimal"/>
      <w:lvlText w:val="%4."/>
      <w:lvlJc w:val="left"/>
      <w:pPr>
        <w:ind w:left="2160" w:hanging="440"/>
      </w:pPr>
    </w:lvl>
    <w:lvl w:ilvl="4" w:tplc="04090019" w:tentative="1">
      <w:start w:val="1"/>
      <w:numFmt w:val="lowerLetter"/>
      <w:lvlText w:val="%5)"/>
      <w:lvlJc w:val="left"/>
      <w:pPr>
        <w:ind w:left="2600" w:hanging="440"/>
      </w:pPr>
    </w:lvl>
    <w:lvl w:ilvl="5" w:tplc="0409001B" w:tentative="1">
      <w:start w:val="1"/>
      <w:numFmt w:val="lowerRoman"/>
      <w:lvlText w:val="%6."/>
      <w:lvlJc w:val="right"/>
      <w:pPr>
        <w:ind w:left="3040" w:hanging="440"/>
      </w:pPr>
    </w:lvl>
    <w:lvl w:ilvl="6" w:tplc="0409000F" w:tentative="1">
      <w:start w:val="1"/>
      <w:numFmt w:val="decimal"/>
      <w:lvlText w:val="%7."/>
      <w:lvlJc w:val="left"/>
      <w:pPr>
        <w:ind w:left="3480" w:hanging="440"/>
      </w:pPr>
    </w:lvl>
    <w:lvl w:ilvl="7" w:tplc="04090019" w:tentative="1">
      <w:start w:val="1"/>
      <w:numFmt w:val="lowerLetter"/>
      <w:lvlText w:val="%8)"/>
      <w:lvlJc w:val="left"/>
      <w:pPr>
        <w:ind w:left="3920" w:hanging="440"/>
      </w:pPr>
    </w:lvl>
    <w:lvl w:ilvl="8" w:tplc="0409001B" w:tentative="1">
      <w:start w:val="1"/>
      <w:numFmt w:val="lowerRoman"/>
      <w:lvlText w:val="%9."/>
      <w:lvlJc w:val="right"/>
      <w:pPr>
        <w:ind w:left="4360" w:hanging="440"/>
      </w:pPr>
    </w:lvl>
  </w:abstractNum>
  <w:abstractNum w:abstractNumId="11" w15:restartNumberingAfterBreak="0">
    <w:nsid w:val="2E1D390E"/>
    <w:multiLevelType w:val="hybridMultilevel"/>
    <w:tmpl w:val="FF0C1B8A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2" w15:restartNumberingAfterBreak="0">
    <w:nsid w:val="312A63B0"/>
    <w:multiLevelType w:val="hybridMultilevel"/>
    <w:tmpl w:val="EDAA1896"/>
    <w:lvl w:ilvl="0" w:tplc="FFFFFFFF">
      <w:start w:val="1"/>
      <w:numFmt w:val="decimal"/>
      <w:lvlText w:val="%1."/>
      <w:lvlJc w:val="left"/>
      <w:pPr>
        <w:ind w:left="860" w:hanging="440"/>
      </w:pPr>
    </w:lvl>
    <w:lvl w:ilvl="1" w:tplc="FFFFFFFF">
      <w:start w:val="1"/>
      <w:numFmt w:val="lowerLetter"/>
      <w:lvlText w:val="%2)"/>
      <w:lvlJc w:val="left"/>
      <w:pPr>
        <w:ind w:left="1300" w:hanging="440"/>
      </w:pPr>
    </w:lvl>
    <w:lvl w:ilvl="2" w:tplc="FFFFFFFF" w:tentative="1">
      <w:start w:val="1"/>
      <w:numFmt w:val="lowerRoman"/>
      <w:lvlText w:val="%3."/>
      <w:lvlJc w:val="right"/>
      <w:pPr>
        <w:ind w:left="1740" w:hanging="440"/>
      </w:pPr>
    </w:lvl>
    <w:lvl w:ilvl="3" w:tplc="FFFFFFFF" w:tentative="1">
      <w:start w:val="1"/>
      <w:numFmt w:val="decimal"/>
      <w:lvlText w:val="%4."/>
      <w:lvlJc w:val="left"/>
      <w:pPr>
        <w:ind w:left="2180" w:hanging="440"/>
      </w:pPr>
    </w:lvl>
    <w:lvl w:ilvl="4" w:tplc="FFFFFFFF" w:tentative="1">
      <w:start w:val="1"/>
      <w:numFmt w:val="lowerLetter"/>
      <w:lvlText w:val="%5)"/>
      <w:lvlJc w:val="left"/>
      <w:pPr>
        <w:ind w:left="2620" w:hanging="440"/>
      </w:pPr>
    </w:lvl>
    <w:lvl w:ilvl="5" w:tplc="FFFFFFFF" w:tentative="1">
      <w:start w:val="1"/>
      <w:numFmt w:val="lowerRoman"/>
      <w:lvlText w:val="%6."/>
      <w:lvlJc w:val="right"/>
      <w:pPr>
        <w:ind w:left="3060" w:hanging="440"/>
      </w:pPr>
    </w:lvl>
    <w:lvl w:ilvl="6" w:tplc="FFFFFFFF" w:tentative="1">
      <w:start w:val="1"/>
      <w:numFmt w:val="decimal"/>
      <w:lvlText w:val="%7."/>
      <w:lvlJc w:val="left"/>
      <w:pPr>
        <w:ind w:left="3500" w:hanging="440"/>
      </w:pPr>
    </w:lvl>
    <w:lvl w:ilvl="7" w:tplc="FFFFFFFF" w:tentative="1">
      <w:start w:val="1"/>
      <w:numFmt w:val="lowerLetter"/>
      <w:lvlText w:val="%8)"/>
      <w:lvlJc w:val="left"/>
      <w:pPr>
        <w:ind w:left="3940" w:hanging="440"/>
      </w:pPr>
    </w:lvl>
    <w:lvl w:ilvl="8" w:tplc="FFFFFFFF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3" w15:restartNumberingAfterBreak="0">
    <w:nsid w:val="31A42AAA"/>
    <w:multiLevelType w:val="hybridMultilevel"/>
    <w:tmpl w:val="E6666D1E"/>
    <w:lvl w:ilvl="0" w:tplc="FFFFFFF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3AF62925"/>
    <w:multiLevelType w:val="hybridMultilevel"/>
    <w:tmpl w:val="6248EFC6"/>
    <w:lvl w:ilvl="0" w:tplc="44944046">
      <w:start w:val="1"/>
      <w:numFmt w:val="decimal"/>
      <w:lvlText w:val="%1."/>
      <w:lvlJc w:val="left"/>
      <w:pPr>
        <w:ind w:left="780" w:hanging="420"/>
      </w:pPr>
    </w:lvl>
    <w:lvl w:ilvl="1" w:tplc="1032BD6E" w:tentative="1">
      <w:start w:val="1"/>
      <w:numFmt w:val="lowerLetter"/>
      <w:lvlText w:val="%2)"/>
      <w:lvlJc w:val="left"/>
      <w:pPr>
        <w:ind w:left="1200" w:hanging="420"/>
      </w:pPr>
    </w:lvl>
    <w:lvl w:ilvl="2" w:tplc="C676434A" w:tentative="1">
      <w:start w:val="1"/>
      <w:numFmt w:val="lowerRoman"/>
      <w:lvlText w:val="%3."/>
      <w:lvlJc w:val="right"/>
      <w:pPr>
        <w:ind w:left="1620" w:hanging="420"/>
      </w:pPr>
    </w:lvl>
    <w:lvl w:ilvl="3" w:tplc="BD2E39AC" w:tentative="1">
      <w:start w:val="1"/>
      <w:numFmt w:val="decimal"/>
      <w:lvlText w:val="%4."/>
      <w:lvlJc w:val="left"/>
      <w:pPr>
        <w:ind w:left="2040" w:hanging="420"/>
      </w:pPr>
    </w:lvl>
    <w:lvl w:ilvl="4" w:tplc="F4D41A9E" w:tentative="1">
      <w:start w:val="1"/>
      <w:numFmt w:val="lowerLetter"/>
      <w:lvlText w:val="%5)"/>
      <w:lvlJc w:val="left"/>
      <w:pPr>
        <w:ind w:left="2460" w:hanging="420"/>
      </w:pPr>
    </w:lvl>
    <w:lvl w:ilvl="5" w:tplc="644C56EE" w:tentative="1">
      <w:start w:val="1"/>
      <w:numFmt w:val="lowerRoman"/>
      <w:lvlText w:val="%6."/>
      <w:lvlJc w:val="right"/>
      <w:pPr>
        <w:ind w:left="2880" w:hanging="420"/>
      </w:pPr>
    </w:lvl>
    <w:lvl w:ilvl="6" w:tplc="5516A0F4" w:tentative="1">
      <w:start w:val="1"/>
      <w:numFmt w:val="decimal"/>
      <w:lvlText w:val="%7."/>
      <w:lvlJc w:val="left"/>
      <w:pPr>
        <w:ind w:left="3300" w:hanging="420"/>
      </w:pPr>
    </w:lvl>
    <w:lvl w:ilvl="7" w:tplc="20468E0A" w:tentative="1">
      <w:start w:val="1"/>
      <w:numFmt w:val="lowerLetter"/>
      <w:lvlText w:val="%8)"/>
      <w:lvlJc w:val="left"/>
      <w:pPr>
        <w:ind w:left="3720" w:hanging="420"/>
      </w:pPr>
    </w:lvl>
    <w:lvl w:ilvl="8" w:tplc="9D98730E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3FDC191A"/>
    <w:multiLevelType w:val="hybridMultilevel"/>
    <w:tmpl w:val="59D84DEA"/>
    <w:lvl w:ilvl="0" w:tplc="6DC833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6" w15:restartNumberingAfterBreak="0">
    <w:nsid w:val="40163F6F"/>
    <w:multiLevelType w:val="hybridMultilevel"/>
    <w:tmpl w:val="8EF014B0"/>
    <w:lvl w:ilvl="0" w:tplc="6DC8334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7" w15:restartNumberingAfterBreak="0">
    <w:nsid w:val="4C1619EA"/>
    <w:multiLevelType w:val="hybridMultilevel"/>
    <w:tmpl w:val="A442FC1C"/>
    <w:lvl w:ilvl="0" w:tplc="6DC83344">
      <w:start w:val="1"/>
      <w:numFmt w:val="bullet"/>
      <w:lvlText w:val="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8" w15:restartNumberingAfterBreak="0">
    <w:nsid w:val="4E445A8B"/>
    <w:multiLevelType w:val="hybridMultilevel"/>
    <w:tmpl w:val="425AFF26"/>
    <w:lvl w:ilvl="0" w:tplc="6DC83344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9" w15:restartNumberingAfterBreak="0">
    <w:nsid w:val="4E6A0AEB"/>
    <w:multiLevelType w:val="hybridMultilevel"/>
    <w:tmpl w:val="1C4C1452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52106A06"/>
    <w:multiLevelType w:val="hybridMultilevel"/>
    <w:tmpl w:val="90E41932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1" w15:restartNumberingAfterBreak="0">
    <w:nsid w:val="571C07BE"/>
    <w:multiLevelType w:val="hybridMultilevel"/>
    <w:tmpl w:val="4F4A29E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5AF3565F"/>
    <w:multiLevelType w:val="hybridMultilevel"/>
    <w:tmpl w:val="755A907C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3" w15:restartNumberingAfterBreak="0">
    <w:nsid w:val="64403423"/>
    <w:multiLevelType w:val="hybridMultilevel"/>
    <w:tmpl w:val="E4C865CE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4" w15:restartNumberingAfterBreak="0">
    <w:nsid w:val="67370373"/>
    <w:multiLevelType w:val="hybridMultilevel"/>
    <w:tmpl w:val="235CD0AC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5" w15:restartNumberingAfterBreak="0">
    <w:nsid w:val="685F63BB"/>
    <w:multiLevelType w:val="hybridMultilevel"/>
    <w:tmpl w:val="B09E202E"/>
    <w:lvl w:ilvl="0" w:tplc="0409000F">
      <w:start w:val="1"/>
      <w:numFmt w:val="decimal"/>
      <w:lvlText w:val="%1."/>
      <w:lvlJc w:val="left"/>
      <w:pPr>
        <w:ind w:left="860" w:hanging="440"/>
      </w:pPr>
    </w:lvl>
    <w:lvl w:ilvl="1" w:tplc="04090019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6" w15:restartNumberingAfterBreak="0">
    <w:nsid w:val="73322413"/>
    <w:multiLevelType w:val="hybridMultilevel"/>
    <w:tmpl w:val="50FE7F44"/>
    <w:lvl w:ilvl="0" w:tplc="D8A0F9A2">
      <w:start w:val="1"/>
      <w:numFmt w:val="decimal"/>
      <w:lvlText w:val="%1."/>
      <w:lvlJc w:val="left"/>
      <w:pPr>
        <w:ind w:left="420" w:hanging="420"/>
      </w:pPr>
    </w:lvl>
    <w:lvl w:ilvl="1" w:tplc="67C2EA96" w:tentative="1">
      <w:start w:val="1"/>
      <w:numFmt w:val="lowerLetter"/>
      <w:lvlText w:val="%2)"/>
      <w:lvlJc w:val="left"/>
      <w:pPr>
        <w:ind w:left="840" w:hanging="420"/>
      </w:pPr>
    </w:lvl>
    <w:lvl w:ilvl="2" w:tplc="2CBE01F8" w:tentative="1">
      <w:start w:val="1"/>
      <w:numFmt w:val="lowerRoman"/>
      <w:lvlText w:val="%3."/>
      <w:lvlJc w:val="right"/>
      <w:pPr>
        <w:ind w:left="1260" w:hanging="420"/>
      </w:pPr>
    </w:lvl>
    <w:lvl w:ilvl="3" w:tplc="D7E4E35C" w:tentative="1">
      <w:start w:val="1"/>
      <w:numFmt w:val="decimal"/>
      <w:lvlText w:val="%4."/>
      <w:lvlJc w:val="left"/>
      <w:pPr>
        <w:ind w:left="1680" w:hanging="420"/>
      </w:pPr>
    </w:lvl>
    <w:lvl w:ilvl="4" w:tplc="F7CAAD42" w:tentative="1">
      <w:start w:val="1"/>
      <w:numFmt w:val="lowerLetter"/>
      <w:lvlText w:val="%5)"/>
      <w:lvlJc w:val="left"/>
      <w:pPr>
        <w:ind w:left="2100" w:hanging="420"/>
      </w:pPr>
    </w:lvl>
    <w:lvl w:ilvl="5" w:tplc="4936EF00" w:tentative="1">
      <w:start w:val="1"/>
      <w:numFmt w:val="lowerRoman"/>
      <w:lvlText w:val="%6."/>
      <w:lvlJc w:val="right"/>
      <w:pPr>
        <w:ind w:left="2520" w:hanging="420"/>
      </w:pPr>
    </w:lvl>
    <w:lvl w:ilvl="6" w:tplc="72D4C580" w:tentative="1">
      <w:start w:val="1"/>
      <w:numFmt w:val="decimal"/>
      <w:lvlText w:val="%7."/>
      <w:lvlJc w:val="left"/>
      <w:pPr>
        <w:ind w:left="2940" w:hanging="420"/>
      </w:pPr>
    </w:lvl>
    <w:lvl w:ilvl="7" w:tplc="3300DA0C" w:tentative="1">
      <w:start w:val="1"/>
      <w:numFmt w:val="lowerLetter"/>
      <w:lvlText w:val="%8)"/>
      <w:lvlJc w:val="left"/>
      <w:pPr>
        <w:ind w:left="3360" w:hanging="420"/>
      </w:pPr>
    </w:lvl>
    <w:lvl w:ilvl="8" w:tplc="B9E6464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ACF30BD"/>
    <w:multiLevelType w:val="hybridMultilevel"/>
    <w:tmpl w:val="83EC8B30"/>
    <w:lvl w:ilvl="0" w:tplc="22905CA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603899CC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D5EA2CB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22183A9E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48B84160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6F9E8888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68EA555E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5F62B432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9AE02D1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D590EB9"/>
    <w:multiLevelType w:val="hybridMultilevel"/>
    <w:tmpl w:val="7144DE10"/>
    <w:lvl w:ilvl="0" w:tplc="EC32D7DC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39485109">
    <w:abstractNumId w:val="27"/>
  </w:num>
  <w:num w:numId="2" w16cid:durableId="1659915700">
    <w:abstractNumId w:val="14"/>
  </w:num>
  <w:num w:numId="3" w16cid:durableId="376393282">
    <w:abstractNumId w:val="26"/>
  </w:num>
  <w:num w:numId="4" w16cid:durableId="351536465">
    <w:abstractNumId w:val="2"/>
  </w:num>
  <w:num w:numId="5" w16cid:durableId="1702515944">
    <w:abstractNumId w:val="0"/>
  </w:num>
  <w:num w:numId="6" w16cid:durableId="521162384">
    <w:abstractNumId w:val="11"/>
  </w:num>
  <w:num w:numId="7" w16cid:durableId="746849184">
    <w:abstractNumId w:val="16"/>
  </w:num>
  <w:num w:numId="8" w16cid:durableId="655694981">
    <w:abstractNumId w:val="17"/>
  </w:num>
  <w:num w:numId="9" w16cid:durableId="1927180025">
    <w:abstractNumId w:val="8"/>
  </w:num>
  <w:num w:numId="10" w16cid:durableId="1964799758">
    <w:abstractNumId w:val="9"/>
  </w:num>
  <w:num w:numId="11" w16cid:durableId="799571683">
    <w:abstractNumId w:val="5"/>
  </w:num>
  <w:num w:numId="12" w16cid:durableId="1087729122">
    <w:abstractNumId w:val="18"/>
  </w:num>
  <w:num w:numId="13" w16cid:durableId="649595628">
    <w:abstractNumId w:val="15"/>
  </w:num>
  <w:num w:numId="14" w16cid:durableId="1847936153">
    <w:abstractNumId w:val="24"/>
  </w:num>
  <w:num w:numId="15" w16cid:durableId="846748260">
    <w:abstractNumId w:val="28"/>
  </w:num>
  <w:num w:numId="16" w16cid:durableId="942686798">
    <w:abstractNumId w:val="28"/>
  </w:num>
  <w:num w:numId="17" w16cid:durableId="1503664741">
    <w:abstractNumId w:val="28"/>
    <w:lvlOverride w:ilvl="0">
      <w:startOverride w:val="1"/>
    </w:lvlOverride>
  </w:num>
  <w:num w:numId="18" w16cid:durableId="2052266950">
    <w:abstractNumId w:val="6"/>
  </w:num>
  <w:num w:numId="19" w16cid:durableId="1871989470">
    <w:abstractNumId w:val="23"/>
  </w:num>
  <w:num w:numId="20" w16cid:durableId="1818254848">
    <w:abstractNumId w:val="25"/>
  </w:num>
  <w:num w:numId="21" w16cid:durableId="689381983">
    <w:abstractNumId w:val="19"/>
  </w:num>
  <w:num w:numId="22" w16cid:durableId="383800263">
    <w:abstractNumId w:val="28"/>
    <w:lvlOverride w:ilvl="0">
      <w:startOverride w:val="1"/>
    </w:lvlOverride>
  </w:num>
  <w:num w:numId="23" w16cid:durableId="698286449">
    <w:abstractNumId w:val="28"/>
    <w:lvlOverride w:ilvl="0">
      <w:startOverride w:val="1"/>
    </w:lvlOverride>
  </w:num>
  <w:num w:numId="24" w16cid:durableId="724984668">
    <w:abstractNumId w:val="12"/>
  </w:num>
  <w:num w:numId="25" w16cid:durableId="1916283744">
    <w:abstractNumId w:val="10"/>
  </w:num>
  <w:num w:numId="26" w16cid:durableId="245382859">
    <w:abstractNumId w:val="7"/>
  </w:num>
  <w:num w:numId="27" w16cid:durableId="1887061858">
    <w:abstractNumId w:val="13"/>
  </w:num>
  <w:num w:numId="28" w16cid:durableId="60569315">
    <w:abstractNumId w:val="21"/>
  </w:num>
  <w:num w:numId="29" w16cid:durableId="1301307828">
    <w:abstractNumId w:val="1"/>
  </w:num>
  <w:num w:numId="30" w16cid:durableId="1329988257">
    <w:abstractNumId w:val="3"/>
  </w:num>
  <w:num w:numId="31" w16cid:durableId="2057394240">
    <w:abstractNumId w:val="20"/>
  </w:num>
  <w:num w:numId="32" w16cid:durableId="943534179">
    <w:abstractNumId w:val="4"/>
  </w:num>
  <w:num w:numId="33" w16cid:durableId="379091307">
    <w:abstractNumId w:val="2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Lei Luo">
    <w15:presenceInfo w15:providerId="Windows Live" w15:userId="c97328fd488114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1MjKzMLUwNzc1tDRW0lEKTi0uzszPAykwtqwFAPDjBUQtAAAA"/>
  </w:docVars>
  <w:rsids>
    <w:rsidRoot w:val="00473082"/>
    <w:rsid w:val="000000F4"/>
    <w:rsid w:val="000015EF"/>
    <w:rsid w:val="00002570"/>
    <w:rsid w:val="00002F07"/>
    <w:rsid w:val="000038AF"/>
    <w:rsid w:val="000040A8"/>
    <w:rsid w:val="00004649"/>
    <w:rsid w:val="000047FE"/>
    <w:rsid w:val="00005079"/>
    <w:rsid w:val="00006BAD"/>
    <w:rsid w:val="00006D87"/>
    <w:rsid w:val="0000757D"/>
    <w:rsid w:val="00007788"/>
    <w:rsid w:val="00010C55"/>
    <w:rsid w:val="000118FA"/>
    <w:rsid w:val="000125FB"/>
    <w:rsid w:val="00012E4A"/>
    <w:rsid w:val="0001351D"/>
    <w:rsid w:val="0001429A"/>
    <w:rsid w:val="000142B8"/>
    <w:rsid w:val="00014315"/>
    <w:rsid w:val="00014420"/>
    <w:rsid w:val="000145C9"/>
    <w:rsid w:val="0001502B"/>
    <w:rsid w:val="00015573"/>
    <w:rsid w:val="000155E5"/>
    <w:rsid w:val="00015634"/>
    <w:rsid w:val="00016317"/>
    <w:rsid w:val="00016DB9"/>
    <w:rsid w:val="00017568"/>
    <w:rsid w:val="00017B9E"/>
    <w:rsid w:val="00017BF4"/>
    <w:rsid w:val="00017F0B"/>
    <w:rsid w:val="00017F64"/>
    <w:rsid w:val="00020806"/>
    <w:rsid w:val="000210DB"/>
    <w:rsid w:val="00021111"/>
    <w:rsid w:val="00022CDC"/>
    <w:rsid w:val="0002310F"/>
    <w:rsid w:val="000231AC"/>
    <w:rsid w:val="000239E4"/>
    <w:rsid w:val="000247C6"/>
    <w:rsid w:val="000247EE"/>
    <w:rsid w:val="00024DCA"/>
    <w:rsid w:val="000252FE"/>
    <w:rsid w:val="000257FA"/>
    <w:rsid w:val="0002653F"/>
    <w:rsid w:val="00026D07"/>
    <w:rsid w:val="0002767F"/>
    <w:rsid w:val="00027D5D"/>
    <w:rsid w:val="000302E1"/>
    <w:rsid w:val="000306A2"/>
    <w:rsid w:val="00032540"/>
    <w:rsid w:val="000328F0"/>
    <w:rsid w:val="000336FF"/>
    <w:rsid w:val="00034D72"/>
    <w:rsid w:val="0003528D"/>
    <w:rsid w:val="00036012"/>
    <w:rsid w:val="00036969"/>
    <w:rsid w:val="00037125"/>
    <w:rsid w:val="000372DF"/>
    <w:rsid w:val="00037E7F"/>
    <w:rsid w:val="00040727"/>
    <w:rsid w:val="00040ADA"/>
    <w:rsid w:val="000419BF"/>
    <w:rsid w:val="000424F8"/>
    <w:rsid w:val="00042D74"/>
    <w:rsid w:val="00042F67"/>
    <w:rsid w:val="00042FEB"/>
    <w:rsid w:val="00043979"/>
    <w:rsid w:val="00043C28"/>
    <w:rsid w:val="00045602"/>
    <w:rsid w:val="00045D9A"/>
    <w:rsid w:val="00045F38"/>
    <w:rsid w:val="00045FE2"/>
    <w:rsid w:val="00046160"/>
    <w:rsid w:val="000469B7"/>
    <w:rsid w:val="00047A51"/>
    <w:rsid w:val="00051029"/>
    <w:rsid w:val="00051DF4"/>
    <w:rsid w:val="00052725"/>
    <w:rsid w:val="000547E8"/>
    <w:rsid w:val="00054C65"/>
    <w:rsid w:val="00054E4A"/>
    <w:rsid w:val="00054F15"/>
    <w:rsid w:val="000558B8"/>
    <w:rsid w:val="000564BE"/>
    <w:rsid w:val="000571B8"/>
    <w:rsid w:val="00057233"/>
    <w:rsid w:val="00057838"/>
    <w:rsid w:val="00057DC2"/>
    <w:rsid w:val="00060976"/>
    <w:rsid w:val="00060B99"/>
    <w:rsid w:val="00060D1C"/>
    <w:rsid w:val="000615ED"/>
    <w:rsid w:val="0006197D"/>
    <w:rsid w:val="00061BF7"/>
    <w:rsid w:val="0006276B"/>
    <w:rsid w:val="00062C7A"/>
    <w:rsid w:val="00063A6B"/>
    <w:rsid w:val="00063D2A"/>
    <w:rsid w:val="00064AEF"/>
    <w:rsid w:val="00064F1D"/>
    <w:rsid w:val="00064F96"/>
    <w:rsid w:val="000651A2"/>
    <w:rsid w:val="000652A4"/>
    <w:rsid w:val="000654DB"/>
    <w:rsid w:val="00065504"/>
    <w:rsid w:val="000655C8"/>
    <w:rsid w:val="0006585E"/>
    <w:rsid w:val="00065C04"/>
    <w:rsid w:val="00065C91"/>
    <w:rsid w:val="0006798B"/>
    <w:rsid w:val="00067A39"/>
    <w:rsid w:val="00067B0F"/>
    <w:rsid w:val="00067BA1"/>
    <w:rsid w:val="000706B5"/>
    <w:rsid w:val="000717C3"/>
    <w:rsid w:val="0007191E"/>
    <w:rsid w:val="00071D73"/>
    <w:rsid w:val="00072CCE"/>
    <w:rsid w:val="00072F98"/>
    <w:rsid w:val="00073262"/>
    <w:rsid w:val="000735F2"/>
    <w:rsid w:val="00073EDA"/>
    <w:rsid w:val="00074F83"/>
    <w:rsid w:val="00075CFA"/>
    <w:rsid w:val="0007615D"/>
    <w:rsid w:val="000762FF"/>
    <w:rsid w:val="000766D9"/>
    <w:rsid w:val="00076748"/>
    <w:rsid w:val="0007697D"/>
    <w:rsid w:val="00076DD1"/>
    <w:rsid w:val="00076FFA"/>
    <w:rsid w:val="00080BCA"/>
    <w:rsid w:val="00080E13"/>
    <w:rsid w:val="0008206F"/>
    <w:rsid w:val="00083269"/>
    <w:rsid w:val="0008336A"/>
    <w:rsid w:val="00083EAF"/>
    <w:rsid w:val="00084C20"/>
    <w:rsid w:val="00085A21"/>
    <w:rsid w:val="00086903"/>
    <w:rsid w:val="00086A89"/>
    <w:rsid w:val="00086F84"/>
    <w:rsid w:val="00087332"/>
    <w:rsid w:val="000876B2"/>
    <w:rsid w:val="00087BB7"/>
    <w:rsid w:val="00087DF7"/>
    <w:rsid w:val="000901D2"/>
    <w:rsid w:val="000902F1"/>
    <w:rsid w:val="000905DF"/>
    <w:rsid w:val="00091D6C"/>
    <w:rsid w:val="00091D7F"/>
    <w:rsid w:val="00091E2F"/>
    <w:rsid w:val="00091FC2"/>
    <w:rsid w:val="0009237A"/>
    <w:rsid w:val="00092D6E"/>
    <w:rsid w:val="0009425C"/>
    <w:rsid w:val="00094982"/>
    <w:rsid w:val="00094A32"/>
    <w:rsid w:val="00094C25"/>
    <w:rsid w:val="00094DA6"/>
    <w:rsid w:val="0009505D"/>
    <w:rsid w:val="000951AD"/>
    <w:rsid w:val="000954F7"/>
    <w:rsid w:val="000959DC"/>
    <w:rsid w:val="00095D0E"/>
    <w:rsid w:val="000970D8"/>
    <w:rsid w:val="00097260"/>
    <w:rsid w:val="000A0E86"/>
    <w:rsid w:val="000A100F"/>
    <w:rsid w:val="000A139A"/>
    <w:rsid w:val="000A13F6"/>
    <w:rsid w:val="000A18FA"/>
    <w:rsid w:val="000A3866"/>
    <w:rsid w:val="000A46FC"/>
    <w:rsid w:val="000A4D8E"/>
    <w:rsid w:val="000A536A"/>
    <w:rsid w:val="000A5BC0"/>
    <w:rsid w:val="000A6D3A"/>
    <w:rsid w:val="000A6FF8"/>
    <w:rsid w:val="000A7098"/>
    <w:rsid w:val="000A70C9"/>
    <w:rsid w:val="000A7142"/>
    <w:rsid w:val="000A73BD"/>
    <w:rsid w:val="000A7722"/>
    <w:rsid w:val="000A794A"/>
    <w:rsid w:val="000A7EA5"/>
    <w:rsid w:val="000B0A2E"/>
    <w:rsid w:val="000B16CC"/>
    <w:rsid w:val="000B19FD"/>
    <w:rsid w:val="000B2628"/>
    <w:rsid w:val="000B2D94"/>
    <w:rsid w:val="000B31DC"/>
    <w:rsid w:val="000B32FC"/>
    <w:rsid w:val="000B3A7F"/>
    <w:rsid w:val="000B3E42"/>
    <w:rsid w:val="000B439E"/>
    <w:rsid w:val="000B4401"/>
    <w:rsid w:val="000B4735"/>
    <w:rsid w:val="000B61FE"/>
    <w:rsid w:val="000B6882"/>
    <w:rsid w:val="000B68F4"/>
    <w:rsid w:val="000B6B7E"/>
    <w:rsid w:val="000B789D"/>
    <w:rsid w:val="000B7A4E"/>
    <w:rsid w:val="000B7EDB"/>
    <w:rsid w:val="000B7FE8"/>
    <w:rsid w:val="000C0357"/>
    <w:rsid w:val="000C0F23"/>
    <w:rsid w:val="000C13FD"/>
    <w:rsid w:val="000C1AC1"/>
    <w:rsid w:val="000C1F21"/>
    <w:rsid w:val="000C2A31"/>
    <w:rsid w:val="000C3542"/>
    <w:rsid w:val="000C3561"/>
    <w:rsid w:val="000C38CD"/>
    <w:rsid w:val="000C5039"/>
    <w:rsid w:val="000C6475"/>
    <w:rsid w:val="000C65E0"/>
    <w:rsid w:val="000C6832"/>
    <w:rsid w:val="000D05F9"/>
    <w:rsid w:val="000D13CC"/>
    <w:rsid w:val="000D1A39"/>
    <w:rsid w:val="000D2799"/>
    <w:rsid w:val="000D3A08"/>
    <w:rsid w:val="000D3DA0"/>
    <w:rsid w:val="000D44AA"/>
    <w:rsid w:val="000D5770"/>
    <w:rsid w:val="000D5A38"/>
    <w:rsid w:val="000D6CFC"/>
    <w:rsid w:val="000D6D52"/>
    <w:rsid w:val="000D7635"/>
    <w:rsid w:val="000D791D"/>
    <w:rsid w:val="000D7CFE"/>
    <w:rsid w:val="000E0396"/>
    <w:rsid w:val="000E09EF"/>
    <w:rsid w:val="000E0F1E"/>
    <w:rsid w:val="000E10B3"/>
    <w:rsid w:val="000E12E2"/>
    <w:rsid w:val="000E1C72"/>
    <w:rsid w:val="000E2163"/>
    <w:rsid w:val="000E2C05"/>
    <w:rsid w:val="000E31BD"/>
    <w:rsid w:val="000E36E2"/>
    <w:rsid w:val="000E3FE2"/>
    <w:rsid w:val="000E4EE2"/>
    <w:rsid w:val="000E4FE3"/>
    <w:rsid w:val="000E5703"/>
    <w:rsid w:val="000E5B23"/>
    <w:rsid w:val="000E5C8F"/>
    <w:rsid w:val="000E656E"/>
    <w:rsid w:val="000E6635"/>
    <w:rsid w:val="000E706A"/>
    <w:rsid w:val="000F08E6"/>
    <w:rsid w:val="000F0D1F"/>
    <w:rsid w:val="000F0DC3"/>
    <w:rsid w:val="000F0E46"/>
    <w:rsid w:val="000F17B4"/>
    <w:rsid w:val="000F26E0"/>
    <w:rsid w:val="000F2EB5"/>
    <w:rsid w:val="000F345E"/>
    <w:rsid w:val="000F3D85"/>
    <w:rsid w:val="000F41E4"/>
    <w:rsid w:val="000F4836"/>
    <w:rsid w:val="000F493E"/>
    <w:rsid w:val="000F68DA"/>
    <w:rsid w:val="000F7B0A"/>
    <w:rsid w:val="001000E0"/>
    <w:rsid w:val="00100A94"/>
    <w:rsid w:val="00100DED"/>
    <w:rsid w:val="00100DF8"/>
    <w:rsid w:val="001010DF"/>
    <w:rsid w:val="00101257"/>
    <w:rsid w:val="00101799"/>
    <w:rsid w:val="001017EA"/>
    <w:rsid w:val="00101C4D"/>
    <w:rsid w:val="00102936"/>
    <w:rsid w:val="00103563"/>
    <w:rsid w:val="00103E65"/>
    <w:rsid w:val="0010423F"/>
    <w:rsid w:val="001054B4"/>
    <w:rsid w:val="001054D6"/>
    <w:rsid w:val="00105DCB"/>
    <w:rsid w:val="00106066"/>
    <w:rsid w:val="00106CF1"/>
    <w:rsid w:val="001079A3"/>
    <w:rsid w:val="00110B2B"/>
    <w:rsid w:val="00112536"/>
    <w:rsid w:val="00112A0E"/>
    <w:rsid w:val="00112CFB"/>
    <w:rsid w:val="0011322B"/>
    <w:rsid w:val="0011377D"/>
    <w:rsid w:val="00113C4B"/>
    <w:rsid w:val="00114330"/>
    <w:rsid w:val="00114EB2"/>
    <w:rsid w:val="0011545D"/>
    <w:rsid w:val="00115BF5"/>
    <w:rsid w:val="001169FE"/>
    <w:rsid w:val="00116A89"/>
    <w:rsid w:val="001175FE"/>
    <w:rsid w:val="00117B9F"/>
    <w:rsid w:val="00117F05"/>
    <w:rsid w:val="00120126"/>
    <w:rsid w:val="001201BA"/>
    <w:rsid w:val="00120A75"/>
    <w:rsid w:val="00120B3C"/>
    <w:rsid w:val="00121042"/>
    <w:rsid w:val="0012176A"/>
    <w:rsid w:val="00121A62"/>
    <w:rsid w:val="00121BC1"/>
    <w:rsid w:val="00121C7E"/>
    <w:rsid w:val="00121F62"/>
    <w:rsid w:val="001229F4"/>
    <w:rsid w:val="00123A8B"/>
    <w:rsid w:val="00123DF9"/>
    <w:rsid w:val="00124161"/>
    <w:rsid w:val="001241D5"/>
    <w:rsid w:val="00124D2F"/>
    <w:rsid w:val="00125079"/>
    <w:rsid w:val="00125BDA"/>
    <w:rsid w:val="00126205"/>
    <w:rsid w:val="001264D2"/>
    <w:rsid w:val="001265AB"/>
    <w:rsid w:val="00126605"/>
    <w:rsid w:val="00126E20"/>
    <w:rsid w:val="00126F2A"/>
    <w:rsid w:val="0012728E"/>
    <w:rsid w:val="0012746C"/>
    <w:rsid w:val="00127C7C"/>
    <w:rsid w:val="00127CE3"/>
    <w:rsid w:val="00127FD0"/>
    <w:rsid w:val="00130EA1"/>
    <w:rsid w:val="00131351"/>
    <w:rsid w:val="00131427"/>
    <w:rsid w:val="00131A6B"/>
    <w:rsid w:val="0013215D"/>
    <w:rsid w:val="001326B0"/>
    <w:rsid w:val="00133FEE"/>
    <w:rsid w:val="0013579F"/>
    <w:rsid w:val="00135DAD"/>
    <w:rsid w:val="001360FC"/>
    <w:rsid w:val="00136385"/>
    <w:rsid w:val="00136625"/>
    <w:rsid w:val="0013668C"/>
    <w:rsid w:val="00136911"/>
    <w:rsid w:val="00136BA5"/>
    <w:rsid w:val="00136D48"/>
    <w:rsid w:val="001375A3"/>
    <w:rsid w:val="00137CA9"/>
    <w:rsid w:val="00140B5F"/>
    <w:rsid w:val="0014183E"/>
    <w:rsid w:val="00141B79"/>
    <w:rsid w:val="00141FEC"/>
    <w:rsid w:val="00142357"/>
    <w:rsid w:val="00143499"/>
    <w:rsid w:val="00143582"/>
    <w:rsid w:val="00144FB9"/>
    <w:rsid w:val="001455F1"/>
    <w:rsid w:val="001456D5"/>
    <w:rsid w:val="001459F8"/>
    <w:rsid w:val="00145C51"/>
    <w:rsid w:val="0014762F"/>
    <w:rsid w:val="0015028B"/>
    <w:rsid w:val="00150983"/>
    <w:rsid w:val="00151717"/>
    <w:rsid w:val="001521B3"/>
    <w:rsid w:val="0015297C"/>
    <w:rsid w:val="00153677"/>
    <w:rsid w:val="00153DAC"/>
    <w:rsid w:val="00154661"/>
    <w:rsid w:val="00154B82"/>
    <w:rsid w:val="00155A4E"/>
    <w:rsid w:val="001567DD"/>
    <w:rsid w:val="0015712A"/>
    <w:rsid w:val="00160477"/>
    <w:rsid w:val="001609A6"/>
    <w:rsid w:val="00161033"/>
    <w:rsid w:val="001617B2"/>
    <w:rsid w:val="00161C99"/>
    <w:rsid w:val="00162BB8"/>
    <w:rsid w:val="001632DA"/>
    <w:rsid w:val="00163493"/>
    <w:rsid w:val="0016382F"/>
    <w:rsid w:val="00163A5D"/>
    <w:rsid w:val="00164346"/>
    <w:rsid w:val="00164486"/>
    <w:rsid w:val="0016499E"/>
    <w:rsid w:val="00164EFA"/>
    <w:rsid w:val="00165EBE"/>
    <w:rsid w:val="00167160"/>
    <w:rsid w:val="00167A2E"/>
    <w:rsid w:val="00167FCE"/>
    <w:rsid w:val="001703FD"/>
    <w:rsid w:val="00170462"/>
    <w:rsid w:val="0017129A"/>
    <w:rsid w:val="00172028"/>
    <w:rsid w:val="00172198"/>
    <w:rsid w:val="0017296F"/>
    <w:rsid w:val="00172DE5"/>
    <w:rsid w:val="00172FC5"/>
    <w:rsid w:val="001731FD"/>
    <w:rsid w:val="00173204"/>
    <w:rsid w:val="0017366F"/>
    <w:rsid w:val="00173D5D"/>
    <w:rsid w:val="00173FC4"/>
    <w:rsid w:val="00173FE5"/>
    <w:rsid w:val="00174386"/>
    <w:rsid w:val="00174A80"/>
    <w:rsid w:val="00174B70"/>
    <w:rsid w:val="00175034"/>
    <w:rsid w:val="00175551"/>
    <w:rsid w:val="00175565"/>
    <w:rsid w:val="0017732B"/>
    <w:rsid w:val="001804EF"/>
    <w:rsid w:val="00182119"/>
    <w:rsid w:val="00182898"/>
    <w:rsid w:val="00182C39"/>
    <w:rsid w:val="001833FF"/>
    <w:rsid w:val="00184194"/>
    <w:rsid w:val="001854F5"/>
    <w:rsid w:val="001856BB"/>
    <w:rsid w:val="00186A0A"/>
    <w:rsid w:val="00186EF5"/>
    <w:rsid w:val="00187C38"/>
    <w:rsid w:val="00187F1C"/>
    <w:rsid w:val="00190916"/>
    <w:rsid w:val="00190B12"/>
    <w:rsid w:val="00190D32"/>
    <w:rsid w:val="00191FB1"/>
    <w:rsid w:val="001921C3"/>
    <w:rsid w:val="00192790"/>
    <w:rsid w:val="00192951"/>
    <w:rsid w:val="00193406"/>
    <w:rsid w:val="001936E9"/>
    <w:rsid w:val="00193724"/>
    <w:rsid w:val="00193AB8"/>
    <w:rsid w:val="00193D74"/>
    <w:rsid w:val="00194179"/>
    <w:rsid w:val="0019465D"/>
    <w:rsid w:val="00194A4D"/>
    <w:rsid w:val="00195443"/>
    <w:rsid w:val="001954BB"/>
    <w:rsid w:val="0019572F"/>
    <w:rsid w:val="00195EF0"/>
    <w:rsid w:val="001962CB"/>
    <w:rsid w:val="00196F75"/>
    <w:rsid w:val="00197393"/>
    <w:rsid w:val="001A038D"/>
    <w:rsid w:val="001A08C1"/>
    <w:rsid w:val="001A142E"/>
    <w:rsid w:val="001A1AAC"/>
    <w:rsid w:val="001A2B8A"/>
    <w:rsid w:val="001A3C3F"/>
    <w:rsid w:val="001A5C74"/>
    <w:rsid w:val="001A6A3D"/>
    <w:rsid w:val="001A7209"/>
    <w:rsid w:val="001A758E"/>
    <w:rsid w:val="001A7E94"/>
    <w:rsid w:val="001B0386"/>
    <w:rsid w:val="001B0BE2"/>
    <w:rsid w:val="001B0FA8"/>
    <w:rsid w:val="001B1BCC"/>
    <w:rsid w:val="001B1C8B"/>
    <w:rsid w:val="001B27B7"/>
    <w:rsid w:val="001B2EFE"/>
    <w:rsid w:val="001B3ECD"/>
    <w:rsid w:val="001B61C3"/>
    <w:rsid w:val="001B634B"/>
    <w:rsid w:val="001B66F9"/>
    <w:rsid w:val="001B6DC8"/>
    <w:rsid w:val="001B7441"/>
    <w:rsid w:val="001B7A04"/>
    <w:rsid w:val="001C03D8"/>
    <w:rsid w:val="001C0DF7"/>
    <w:rsid w:val="001C1061"/>
    <w:rsid w:val="001C1608"/>
    <w:rsid w:val="001C1823"/>
    <w:rsid w:val="001C1C64"/>
    <w:rsid w:val="001C2533"/>
    <w:rsid w:val="001C259A"/>
    <w:rsid w:val="001C3AC5"/>
    <w:rsid w:val="001C3C81"/>
    <w:rsid w:val="001C41E6"/>
    <w:rsid w:val="001C42CA"/>
    <w:rsid w:val="001C4DA8"/>
    <w:rsid w:val="001C4E98"/>
    <w:rsid w:val="001C4EAE"/>
    <w:rsid w:val="001C56D0"/>
    <w:rsid w:val="001C5A11"/>
    <w:rsid w:val="001C5E38"/>
    <w:rsid w:val="001C6565"/>
    <w:rsid w:val="001C6B05"/>
    <w:rsid w:val="001C6FD9"/>
    <w:rsid w:val="001C753C"/>
    <w:rsid w:val="001C798A"/>
    <w:rsid w:val="001C7B94"/>
    <w:rsid w:val="001C7FCE"/>
    <w:rsid w:val="001D00F7"/>
    <w:rsid w:val="001D0B54"/>
    <w:rsid w:val="001D0DB0"/>
    <w:rsid w:val="001D1971"/>
    <w:rsid w:val="001D1A48"/>
    <w:rsid w:val="001D21F1"/>
    <w:rsid w:val="001D296A"/>
    <w:rsid w:val="001D2D4E"/>
    <w:rsid w:val="001D411E"/>
    <w:rsid w:val="001D41BE"/>
    <w:rsid w:val="001D459C"/>
    <w:rsid w:val="001D507A"/>
    <w:rsid w:val="001D5CB4"/>
    <w:rsid w:val="001D5E90"/>
    <w:rsid w:val="001D7298"/>
    <w:rsid w:val="001D778B"/>
    <w:rsid w:val="001D77BE"/>
    <w:rsid w:val="001D7DF7"/>
    <w:rsid w:val="001D7EDD"/>
    <w:rsid w:val="001E1711"/>
    <w:rsid w:val="001E180B"/>
    <w:rsid w:val="001E19FC"/>
    <w:rsid w:val="001E25DF"/>
    <w:rsid w:val="001E2942"/>
    <w:rsid w:val="001E4034"/>
    <w:rsid w:val="001E431E"/>
    <w:rsid w:val="001E4A44"/>
    <w:rsid w:val="001E4B74"/>
    <w:rsid w:val="001E4EEC"/>
    <w:rsid w:val="001E520E"/>
    <w:rsid w:val="001E54C2"/>
    <w:rsid w:val="001E54F9"/>
    <w:rsid w:val="001E583F"/>
    <w:rsid w:val="001E5D98"/>
    <w:rsid w:val="001E610F"/>
    <w:rsid w:val="001E6A5A"/>
    <w:rsid w:val="001E6C7D"/>
    <w:rsid w:val="001E71FF"/>
    <w:rsid w:val="001E7BB7"/>
    <w:rsid w:val="001E7E4F"/>
    <w:rsid w:val="001F0445"/>
    <w:rsid w:val="001F0F28"/>
    <w:rsid w:val="001F1037"/>
    <w:rsid w:val="001F1FC5"/>
    <w:rsid w:val="001F22A2"/>
    <w:rsid w:val="001F2CE3"/>
    <w:rsid w:val="001F3AC1"/>
    <w:rsid w:val="001F3BA4"/>
    <w:rsid w:val="001F491B"/>
    <w:rsid w:val="001F50C3"/>
    <w:rsid w:val="001F52F5"/>
    <w:rsid w:val="001F57AB"/>
    <w:rsid w:val="001F696D"/>
    <w:rsid w:val="001F6A1A"/>
    <w:rsid w:val="001F6FC6"/>
    <w:rsid w:val="001F72F4"/>
    <w:rsid w:val="001F737B"/>
    <w:rsid w:val="001F75EB"/>
    <w:rsid w:val="00200138"/>
    <w:rsid w:val="00200211"/>
    <w:rsid w:val="002005CB"/>
    <w:rsid w:val="0020106F"/>
    <w:rsid w:val="00201482"/>
    <w:rsid w:val="002021D3"/>
    <w:rsid w:val="00202999"/>
    <w:rsid w:val="00202F35"/>
    <w:rsid w:val="0020300F"/>
    <w:rsid w:val="002039EE"/>
    <w:rsid w:val="0020493B"/>
    <w:rsid w:val="002049F8"/>
    <w:rsid w:val="00205C39"/>
    <w:rsid w:val="0020655F"/>
    <w:rsid w:val="00206DB4"/>
    <w:rsid w:val="00207E6C"/>
    <w:rsid w:val="0021026D"/>
    <w:rsid w:val="00210E4F"/>
    <w:rsid w:val="002111D4"/>
    <w:rsid w:val="00211524"/>
    <w:rsid w:val="00211DEC"/>
    <w:rsid w:val="002128B6"/>
    <w:rsid w:val="00212B21"/>
    <w:rsid w:val="00212E0D"/>
    <w:rsid w:val="0021309A"/>
    <w:rsid w:val="002138E2"/>
    <w:rsid w:val="002142AE"/>
    <w:rsid w:val="0021496D"/>
    <w:rsid w:val="00214C4D"/>
    <w:rsid w:val="0021518B"/>
    <w:rsid w:val="00215BB5"/>
    <w:rsid w:val="0021611B"/>
    <w:rsid w:val="0021675A"/>
    <w:rsid w:val="0021698F"/>
    <w:rsid w:val="00217277"/>
    <w:rsid w:val="00220B2E"/>
    <w:rsid w:val="00220FAD"/>
    <w:rsid w:val="0022103E"/>
    <w:rsid w:val="002214A7"/>
    <w:rsid w:val="00221DBB"/>
    <w:rsid w:val="00221F43"/>
    <w:rsid w:val="00223339"/>
    <w:rsid w:val="00223372"/>
    <w:rsid w:val="00223696"/>
    <w:rsid w:val="0022453A"/>
    <w:rsid w:val="0022592D"/>
    <w:rsid w:val="00225E01"/>
    <w:rsid w:val="00225F79"/>
    <w:rsid w:val="00227959"/>
    <w:rsid w:val="00227C5A"/>
    <w:rsid w:val="00230667"/>
    <w:rsid w:val="00230A47"/>
    <w:rsid w:val="00231C42"/>
    <w:rsid w:val="0023214D"/>
    <w:rsid w:val="00232672"/>
    <w:rsid w:val="002330A8"/>
    <w:rsid w:val="00233307"/>
    <w:rsid w:val="002336F1"/>
    <w:rsid w:val="00233948"/>
    <w:rsid w:val="0023443E"/>
    <w:rsid w:val="0023462F"/>
    <w:rsid w:val="002350D2"/>
    <w:rsid w:val="00235283"/>
    <w:rsid w:val="00235386"/>
    <w:rsid w:val="00235547"/>
    <w:rsid w:val="002356E7"/>
    <w:rsid w:val="002357A9"/>
    <w:rsid w:val="00235DA8"/>
    <w:rsid w:val="00236A9E"/>
    <w:rsid w:val="00240477"/>
    <w:rsid w:val="002405C7"/>
    <w:rsid w:val="0024079E"/>
    <w:rsid w:val="00240D03"/>
    <w:rsid w:val="002419F7"/>
    <w:rsid w:val="002420A7"/>
    <w:rsid w:val="0024265F"/>
    <w:rsid w:val="00242C23"/>
    <w:rsid w:val="00242CAB"/>
    <w:rsid w:val="00242CB6"/>
    <w:rsid w:val="00242FA3"/>
    <w:rsid w:val="00243163"/>
    <w:rsid w:val="002447F3"/>
    <w:rsid w:val="00245E4A"/>
    <w:rsid w:val="0024696B"/>
    <w:rsid w:val="00246BC0"/>
    <w:rsid w:val="00246CF7"/>
    <w:rsid w:val="002475E1"/>
    <w:rsid w:val="00250C7C"/>
    <w:rsid w:val="0025107B"/>
    <w:rsid w:val="002510A1"/>
    <w:rsid w:val="00251C1C"/>
    <w:rsid w:val="00252CC3"/>
    <w:rsid w:val="00253086"/>
    <w:rsid w:val="002535BF"/>
    <w:rsid w:val="00253969"/>
    <w:rsid w:val="00253BA0"/>
    <w:rsid w:val="00255399"/>
    <w:rsid w:val="0025794D"/>
    <w:rsid w:val="00260462"/>
    <w:rsid w:val="002616E6"/>
    <w:rsid w:val="0026180B"/>
    <w:rsid w:val="002626C1"/>
    <w:rsid w:val="00263256"/>
    <w:rsid w:val="00263465"/>
    <w:rsid w:val="00263C34"/>
    <w:rsid w:val="00263F25"/>
    <w:rsid w:val="00263F7D"/>
    <w:rsid w:val="002643D6"/>
    <w:rsid w:val="002645D7"/>
    <w:rsid w:val="00264F8F"/>
    <w:rsid w:val="002655D8"/>
    <w:rsid w:val="00265616"/>
    <w:rsid w:val="00265C3B"/>
    <w:rsid w:val="00265D23"/>
    <w:rsid w:val="0026601F"/>
    <w:rsid w:val="002663F2"/>
    <w:rsid w:val="00266C44"/>
    <w:rsid w:val="0026706A"/>
    <w:rsid w:val="002676DD"/>
    <w:rsid w:val="00267DE1"/>
    <w:rsid w:val="0027002D"/>
    <w:rsid w:val="002707BF"/>
    <w:rsid w:val="002710CB"/>
    <w:rsid w:val="00271353"/>
    <w:rsid w:val="002715B4"/>
    <w:rsid w:val="00271A7A"/>
    <w:rsid w:val="002728C2"/>
    <w:rsid w:val="002730EE"/>
    <w:rsid w:val="00273D62"/>
    <w:rsid w:val="002740D9"/>
    <w:rsid w:val="0027572D"/>
    <w:rsid w:val="00275AD7"/>
    <w:rsid w:val="00275C98"/>
    <w:rsid w:val="002772BA"/>
    <w:rsid w:val="00277419"/>
    <w:rsid w:val="00277508"/>
    <w:rsid w:val="00277590"/>
    <w:rsid w:val="002775CA"/>
    <w:rsid w:val="00277763"/>
    <w:rsid w:val="0027779B"/>
    <w:rsid w:val="00277EC7"/>
    <w:rsid w:val="00280B1A"/>
    <w:rsid w:val="00280C9D"/>
    <w:rsid w:val="00280D89"/>
    <w:rsid w:val="0028175A"/>
    <w:rsid w:val="002818DC"/>
    <w:rsid w:val="00281DEC"/>
    <w:rsid w:val="00282068"/>
    <w:rsid w:val="002820AC"/>
    <w:rsid w:val="002822D2"/>
    <w:rsid w:val="00282C6C"/>
    <w:rsid w:val="0028328A"/>
    <w:rsid w:val="00283749"/>
    <w:rsid w:val="00284575"/>
    <w:rsid w:val="002852CC"/>
    <w:rsid w:val="00285F85"/>
    <w:rsid w:val="002862C7"/>
    <w:rsid w:val="002908DD"/>
    <w:rsid w:val="002913E4"/>
    <w:rsid w:val="002920AA"/>
    <w:rsid w:val="0029261A"/>
    <w:rsid w:val="00292857"/>
    <w:rsid w:val="00292E28"/>
    <w:rsid w:val="002941C6"/>
    <w:rsid w:val="00294B23"/>
    <w:rsid w:val="00294BDF"/>
    <w:rsid w:val="00294ED3"/>
    <w:rsid w:val="0029500C"/>
    <w:rsid w:val="002952DF"/>
    <w:rsid w:val="00295F7B"/>
    <w:rsid w:val="00296A60"/>
    <w:rsid w:val="00297152"/>
    <w:rsid w:val="002A0983"/>
    <w:rsid w:val="002A0C28"/>
    <w:rsid w:val="002A1930"/>
    <w:rsid w:val="002A19DE"/>
    <w:rsid w:val="002A2AA4"/>
    <w:rsid w:val="002A2CAA"/>
    <w:rsid w:val="002A2ECE"/>
    <w:rsid w:val="002A2F34"/>
    <w:rsid w:val="002A34E9"/>
    <w:rsid w:val="002A3A17"/>
    <w:rsid w:val="002A4E01"/>
    <w:rsid w:val="002A50B2"/>
    <w:rsid w:val="002A5951"/>
    <w:rsid w:val="002A5D9B"/>
    <w:rsid w:val="002A5E60"/>
    <w:rsid w:val="002A6593"/>
    <w:rsid w:val="002A6640"/>
    <w:rsid w:val="002A66D4"/>
    <w:rsid w:val="002A6812"/>
    <w:rsid w:val="002A68A2"/>
    <w:rsid w:val="002A789B"/>
    <w:rsid w:val="002B0D33"/>
    <w:rsid w:val="002B101B"/>
    <w:rsid w:val="002B11A2"/>
    <w:rsid w:val="002B1B34"/>
    <w:rsid w:val="002B2160"/>
    <w:rsid w:val="002B2254"/>
    <w:rsid w:val="002B231F"/>
    <w:rsid w:val="002B251D"/>
    <w:rsid w:val="002B3163"/>
    <w:rsid w:val="002B3409"/>
    <w:rsid w:val="002B3C40"/>
    <w:rsid w:val="002B640A"/>
    <w:rsid w:val="002B6D5B"/>
    <w:rsid w:val="002B7616"/>
    <w:rsid w:val="002B776A"/>
    <w:rsid w:val="002C09EE"/>
    <w:rsid w:val="002C2D52"/>
    <w:rsid w:val="002C3302"/>
    <w:rsid w:val="002C4025"/>
    <w:rsid w:val="002C4588"/>
    <w:rsid w:val="002C4959"/>
    <w:rsid w:val="002C4962"/>
    <w:rsid w:val="002C4BCF"/>
    <w:rsid w:val="002C4EA1"/>
    <w:rsid w:val="002C51BD"/>
    <w:rsid w:val="002C51F3"/>
    <w:rsid w:val="002C5783"/>
    <w:rsid w:val="002C64E0"/>
    <w:rsid w:val="002C652D"/>
    <w:rsid w:val="002C65DB"/>
    <w:rsid w:val="002C711E"/>
    <w:rsid w:val="002C73FE"/>
    <w:rsid w:val="002C7B5E"/>
    <w:rsid w:val="002C7E86"/>
    <w:rsid w:val="002C7FA2"/>
    <w:rsid w:val="002D122A"/>
    <w:rsid w:val="002D17A5"/>
    <w:rsid w:val="002D2876"/>
    <w:rsid w:val="002D2DEC"/>
    <w:rsid w:val="002D328A"/>
    <w:rsid w:val="002D3CF5"/>
    <w:rsid w:val="002D429E"/>
    <w:rsid w:val="002D4665"/>
    <w:rsid w:val="002D50B9"/>
    <w:rsid w:val="002D606A"/>
    <w:rsid w:val="002D6F60"/>
    <w:rsid w:val="002D73B5"/>
    <w:rsid w:val="002D74B7"/>
    <w:rsid w:val="002D773C"/>
    <w:rsid w:val="002D7C41"/>
    <w:rsid w:val="002E0ADB"/>
    <w:rsid w:val="002E0DAF"/>
    <w:rsid w:val="002E0E33"/>
    <w:rsid w:val="002E1872"/>
    <w:rsid w:val="002E265C"/>
    <w:rsid w:val="002E284B"/>
    <w:rsid w:val="002E30EA"/>
    <w:rsid w:val="002E3FE0"/>
    <w:rsid w:val="002E499F"/>
    <w:rsid w:val="002E4C98"/>
    <w:rsid w:val="002E5022"/>
    <w:rsid w:val="002E62D3"/>
    <w:rsid w:val="002E6952"/>
    <w:rsid w:val="002E6B8C"/>
    <w:rsid w:val="002E71D0"/>
    <w:rsid w:val="002E71F6"/>
    <w:rsid w:val="002E7A33"/>
    <w:rsid w:val="002F01FB"/>
    <w:rsid w:val="002F0720"/>
    <w:rsid w:val="002F07E3"/>
    <w:rsid w:val="002F0C32"/>
    <w:rsid w:val="002F23B6"/>
    <w:rsid w:val="002F359B"/>
    <w:rsid w:val="002F5D6D"/>
    <w:rsid w:val="002F63F7"/>
    <w:rsid w:val="002F7179"/>
    <w:rsid w:val="002F79DA"/>
    <w:rsid w:val="002F7A3F"/>
    <w:rsid w:val="002F7BB1"/>
    <w:rsid w:val="00300C1B"/>
    <w:rsid w:val="00300E86"/>
    <w:rsid w:val="00301568"/>
    <w:rsid w:val="003016AA"/>
    <w:rsid w:val="00302181"/>
    <w:rsid w:val="003021A4"/>
    <w:rsid w:val="00302CB2"/>
    <w:rsid w:val="00303951"/>
    <w:rsid w:val="003071D2"/>
    <w:rsid w:val="00307BF2"/>
    <w:rsid w:val="00307C3F"/>
    <w:rsid w:val="00307FBE"/>
    <w:rsid w:val="00310D17"/>
    <w:rsid w:val="00311743"/>
    <w:rsid w:val="00311B2E"/>
    <w:rsid w:val="00311B88"/>
    <w:rsid w:val="00311C17"/>
    <w:rsid w:val="00312734"/>
    <w:rsid w:val="003132DA"/>
    <w:rsid w:val="00314111"/>
    <w:rsid w:val="00314FA0"/>
    <w:rsid w:val="003157DD"/>
    <w:rsid w:val="00315C8A"/>
    <w:rsid w:val="003160CC"/>
    <w:rsid w:val="0031682C"/>
    <w:rsid w:val="00317BB0"/>
    <w:rsid w:val="0032027C"/>
    <w:rsid w:val="00320FC2"/>
    <w:rsid w:val="00321DFD"/>
    <w:rsid w:val="00321EBB"/>
    <w:rsid w:val="003227AE"/>
    <w:rsid w:val="00322B29"/>
    <w:rsid w:val="00323384"/>
    <w:rsid w:val="0032338C"/>
    <w:rsid w:val="0032345B"/>
    <w:rsid w:val="003236AE"/>
    <w:rsid w:val="00323AB0"/>
    <w:rsid w:val="00323B57"/>
    <w:rsid w:val="00323DB0"/>
    <w:rsid w:val="0032453C"/>
    <w:rsid w:val="003259CE"/>
    <w:rsid w:val="00326DBB"/>
    <w:rsid w:val="00326E63"/>
    <w:rsid w:val="00327696"/>
    <w:rsid w:val="00327ACA"/>
    <w:rsid w:val="0033012A"/>
    <w:rsid w:val="003304C5"/>
    <w:rsid w:val="0033148D"/>
    <w:rsid w:val="0033176B"/>
    <w:rsid w:val="00331ED2"/>
    <w:rsid w:val="0033203D"/>
    <w:rsid w:val="00332289"/>
    <w:rsid w:val="00332E82"/>
    <w:rsid w:val="003330D5"/>
    <w:rsid w:val="003331EE"/>
    <w:rsid w:val="0033376B"/>
    <w:rsid w:val="00333886"/>
    <w:rsid w:val="00333AF4"/>
    <w:rsid w:val="00333C11"/>
    <w:rsid w:val="0033473F"/>
    <w:rsid w:val="003348B2"/>
    <w:rsid w:val="0033542E"/>
    <w:rsid w:val="00335545"/>
    <w:rsid w:val="00336CCC"/>
    <w:rsid w:val="003376F4"/>
    <w:rsid w:val="00337A59"/>
    <w:rsid w:val="00337DC9"/>
    <w:rsid w:val="0034007E"/>
    <w:rsid w:val="00341D87"/>
    <w:rsid w:val="003425F6"/>
    <w:rsid w:val="003427A7"/>
    <w:rsid w:val="00342A4F"/>
    <w:rsid w:val="00343B2D"/>
    <w:rsid w:val="00343BF6"/>
    <w:rsid w:val="00343C94"/>
    <w:rsid w:val="00343F8D"/>
    <w:rsid w:val="003441D2"/>
    <w:rsid w:val="00344558"/>
    <w:rsid w:val="00344A38"/>
    <w:rsid w:val="00344CCF"/>
    <w:rsid w:val="00344FC2"/>
    <w:rsid w:val="003451D7"/>
    <w:rsid w:val="003455B2"/>
    <w:rsid w:val="00345773"/>
    <w:rsid w:val="00345CBA"/>
    <w:rsid w:val="00346238"/>
    <w:rsid w:val="003462D3"/>
    <w:rsid w:val="00347390"/>
    <w:rsid w:val="003509EA"/>
    <w:rsid w:val="0035229E"/>
    <w:rsid w:val="00352ACE"/>
    <w:rsid w:val="00352B91"/>
    <w:rsid w:val="00352D32"/>
    <w:rsid w:val="0035333A"/>
    <w:rsid w:val="00353CB8"/>
    <w:rsid w:val="00354D5A"/>
    <w:rsid w:val="0035737E"/>
    <w:rsid w:val="0035797B"/>
    <w:rsid w:val="00360784"/>
    <w:rsid w:val="00360C42"/>
    <w:rsid w:val="0036185F"/>
    <w:rsid w:val="00361B84"/>
    <w:rsid w:val="003625E3"/>
    <w:rsid w:val="003625F9"/>
    <w:rsid w:val="003627DA"/>
    <w:rsid w:val="00364CB2"/>
    <w:rsid w:val="00364E30"/>
    <w:rsid w:val="003651C9"/>
    <w:rsid w:val="00365C40"/>
    <w:rsid w:val="00365DCD"/>
    <w:rsid w:val="003664BB"/>
    <w:rsid w:val="00367CE8"/>
    <w:rsid w:val="00367F79"/>
    <w:rsid w:val="003710D6"/>
    <w:rsid w:val="00371AE3"/>
    <w:rsid w:val="00371B81"/>
    <w:rsid w:val="003726E5"/>
    <w:rsid w:val="003731D6"/>
    <w:rsid w:val="003737B3"/>
    <w:rsid w:val="003737BD"/>
    <w:rsid w:val="00373EE9"/>
    <w:rsid w:val="0037428F"/>
    <w:rsid w:val="00374721"/>
    <w:rsid w:val="00374D58"/>
    <w:rsid w:val="00375A4B"/>
    <w:rsid w:val="00375DF3"/>
    <w:rsid w:val="00376154"/>
    <w:rsid w:val="00377711"/>
    <w:rsid w:val="00377CC9"/>
    <w:rsid w:val="00377CE5"/>
    <w:rsid w:val="003804A0"/>
    <w:rsid w:val="003815B1"/>
    <w:rsid w:val="0038163D"/>
    <w:rsid w:val="003826AB"/>
    <w:rsid w:val="00382B82"/>
    <w:rsid w:val="00382E06"/>
    <w:rsid w:val="003833C1"/>
    <w:rsid w:val="0038404D"/>
    <w:rsid w:val="003840F5"/>
    <w:rsid w:val="00384FF3"/>
    <w:rsid w:val="0038598A"/>
    <w:rsid w:val="00386C8B"/>
    <w:rsid w:val="00386EBD"/>
    <w:rsid w:val="003871A0"/>
    <w:rsid w:val="00387282"/>
    <w:rsid w:val="0038789F"/>
    <w:rsid w:val="003879A0"/>
    <w:rsid w:val="00387B71"/>
    <w:rsid w:val="00387DB4"/>
    <w:rsid w:val="00390244"/>
    <w:rsid w:val="003910A4"/>
    <w:rsid w:val="00391657"/>
    <w:rsid w:val="00391AC2"/>
    <w:rsid w:val="00391BE0"/>
    <w:rsid w:val="00392461"/>
    <w:rsid w:val="003941CB"/>
    <w:rsid w:val="0039480D"/>
    <w:rsid w:val="00394B8C"/>
    <w:rsid w:val="003957DA"/>
    <w:rsid w:val="003961F8"/>
    <w:rsid w:val="00397827"/>
    <w:rsid w:val="003A0052"/>
    <w:rsid w:val="003A039F"/>
    <w:rsid w:val="003A0710"/>
    <w:rsid w:val="003A0C36"/>
    <w:rsid w:val="003A12F6"/>
    <w:rsid w:val="003A1432"/>
    <w:rsid w:val="003A1A85"/>
    <w:rsid w:val="003A1CCD"/>
    <w:rsid w:val="003A2DB4"/>
    <w:rsid w:val="003A387F"/>
    <w:rsid w:val="003A4B19"/>
    <w:rsid w:val="003A774B"/>
    <w:rsid w:val="003A7CC3"/>
    <w:rsid w:val="003A7E63"/>
    <w:rsid w:val="003B0A3E"/>
    <w:rsid w:val="003B0BE9"/>
    <w:rsid w:val="003B0E4D"/>
    <w:rsid w:val="003B17B9"/>
    <w:rsid w:val="003B18EA"/>
    <w:rsid w:val="003B1E59"/>
    <w:rsid w:val="003B1E6A"/>
    <w:rsid w:val="003B26CB"/>
    <w:rsid w:val="003B2BF3"/>
    <w:rsid w:val="003B2DC2"/>
    <w:rsid w:val="003B37D8"/>
    <w:rsid w:val="003B42D6"/>
    <w:rsid w:val="003B4E4C"/>
    <w:rsid w:val="003B5565"/>
    <w:rsid w:val="003B557E"/>
    <w:rsid w:val="003B6058"/>
    <w:rsid w:val="003B62E6"/>
    <w:rsid w:val="003B6314"/>
    <w:rsid w:val="003B6389"/>
    <w:rsid w:val="003B6A9B"/>
    <w:rsid w:val="003B7E44"/>
    <w:rsid w:val="003C008B"/>
    <w:rsid w:val="003C00AE"/>
    <w:rsid w:val="003C0818"/>
    <w:rsid w:val="003C0C9C"/>
    <w:rsid w:val="003C204F"/>
    <w:rsid w:val="003C23B2"/>
    <w:rsid w:val="003C2A89"/>
    <w:rsid w:val="003C3B99"/>
    <w:rsid w:val="003C497C"/>
    <w:rsid w:val="003C50A6"/>
    <w:rsid w:val="003C5A65"/>
    <w:rsid w:val="003C5B36"/>
    <w:rsid w:val="003C5D17"/>
    <w:rsid w:val="003D05BD"/>
    <w:rsid w:val="003D0A6B"/>
    <w:rsid w:val="003D0D77"/>
    <w:rsid w:val="003D1A19"/>
    <w:rsid w:val="003D1C62"/>
    <w:rsid w:val="003D218B"/>
    <w:rsid w:val="003D25C8"/>
    <w:rsid w:val="003D2604"/>
    <w:rsid w:val="003D3111"/>
    <w:rsid w:val="003D4325"/>
    <w:rsid w:val="003D43F8"/>
    <w:rsid w:val="003D4793"/>
    <w:rsid w:val="003D48EA"/>
    <w:rsid w:val="003D62A0"/>
    <w:rsid w:val="003D67AD"/>
    <w:rsid w:val="003D69F9"/>
    <w:rsid w:val="003D6B9E"/>
    <w:rsid w:val="003D7DD3"/>
    <w:rsid w:val="003E0298"/>
    <w:rsid w:val="003E0E3F"/>
    <w:rsid w:val="003E13E3"/>
    <w:rsid w:val="003E17CD"/>
    <w:rsid w:val="003E1CBC"/>
    <w:rsid w:val="003E1CDB"/>
    <w:rsid w:val="003E2157"/>
    <w:rsid w:val="003E326F"/>
    <w:rsid w:val="003E34EA"/>
    <w:rsid w:val="003E374A"/>
    <w:rsid w:val="003E3C59"/>
    <w:rsid w:val="003E3CF0"/>
    <w:rsid w:val="003E49CF"/>
    <w:rsid w:val="003E5FB7"/>
    <w:rsid w:val="003E7E1F"/>
    <w:rsid w:val="003E7F6D"/>
    <w:rsid w:val="003F0388"/>
    <w:rsid w:val="003F111C"/>
    <w:rsid w:val="003F1977"/>
    <w:rsid w:val="003F216B"/>
    <w:rsid w:val="003F27D9"/>
    <w:rsid w:val="003F3A39"/>
    <w:rsid w:val="003F3B84"/>
    <w:rsid w:val="003F4881"/>
    <w:rsid w:val="003F5192"/>
    <w:rsid w:val="003F51EA"/>
    <w:rsid w:val="003F52C4"/>
    <w:rsid w:val="003F5FA2"/>
    <w:rsid w:val="003F602D"/>
    <w:rsid w:val="003F6139"/>
    <w:rsid w:val="003F72E0"/>
    <w:rsid w:val="003F7625"/>
    <w:rsid w:val="003F7DD3"/>
    <w:rsid w:val="00400888"/>
    <w:rsid w:val="0040094C"/>
    <w:rsid w:val="004013F6"/>
    <w:rsid w:val="004016BE"/>
    <w:rsid w:val="004017DC"/>
    <w:rsid w:val="00401D41"/>
    <w:rsid w:val="00401E53"/>
    <w:rsid w:val="00401F8B"/>
    <w:rsid w:val="004020D7"/>
    <w:rsid w:val="004029C4"/>
    <w:rsid w:val="00402FA8"/>
    <w:rsid w:val="0040320A"/>
    <w:rsid w:val="004033FB"/>
    <w:rsid w:val="00403710"/>
    <w:rsid w:val="004043E7"/>
    <w:rsid w:val="00405741"/>
    <w:rsid w:val="0040597D"/>
    <w:rsid w:val="00406126"/>
    <w:rsid w:val="00406739"/>
    <w:rsid w:val="00406C1B"/>
    <w:rsid w:val="00407221"/>
    <w:rsid w:val="004073EB"/>
    <w:rsid w:val="00407860"/>
    <w:rsid w:val="00407B75"/>
    <w:rsid w:val="00407BA4"/>
    <w:rsid w:val="00407F41"/>
    <w:rsid w:val="00410659"/>
    <w:rsid w:val="00410C4B"/>
    <w:rsid w:val="00410EF2"/>
    <w:rsid w:val="00411470"/>
    <w:rsid w:val="004114FB"/>
    <w:rsid w:val="004139A6"/>
    <w:rsid w:val="004144E8"/>
    <w:rsid w:val="00414522"/>
    <w:rsid w:val="004147F1"/>
    <w:rsid w:val="00414B77"/>
    <w:rsid w:val="00415C20"/>
    <w:rsid w:val="004176A4"/>
    <w:rsid w:val="004176C4"/>
    <w:rsid w:val="00420130"/>
    <w:rsid w:val="00420D79"/>
    <w:rsid w:val="0042157D"/>
    <w:rsid w:val="00422493"/>
    <w:rsid w:val="00422D60"/>
    <w:rsid w:val="00422DE1"/>
    <w:rsid w:val="00422F00"/>
    <w:rsid w:val="00423378"/>
    <w:rsid w:val="004233DD"/>
    <w:rsid w:val="00423400"/>
    <w:rsid w:val="00423DB2"/>
    <w:rsid w:val="004240DC"/>
    <w:rsid w:val="004241B5"/>
    <w:rsid w:val="00424324"/>
    <w:rsid w:val="00424673"/>
    <w:rsid w:val="00424C27"/>
    <w:rsid w:val="00424D77"/>
    <w:rsid w:val="00425719"/>
    <w:rsid w:val="004266B9"/>
    <w:rsid w:val="00430C4A"/>
    <w:rsid w:val="00431034"/>
    <w:rsid w:val="00431363"/>
    <w:rsid w:val="00431659"/>
    <w:rsid w:val="00431EC8"/>
    <w:rsid w:val="004321B5"/>
    <w:rsid w:val="00432281"/>
    <w:rsid w:val="0043241A"/>
    <w:rsid w:val="004324E4"/>
    <w:rsid w:val="004326F0"/>
    <w:rsid w:val="00432E00"/>
    <w:rsid w:val="0043302C"/>
    <w:rsid w:val="00433CF5"/>
    <w:rsid w:val="00434011"/>
    <w:rsid w:val="0043451D"/>
    <w:rsid w:val="00435137"/>
    <w:rsid w:val="00435468"/>
    <w:rsid w:val="004358B8"/>
    <w:rsid w:val="004373E3"/>
    <w:rsid w:val="004407BF"/>
    <w:rsid w:val="00440B1B"/>
    <w:rsid w:val="00440D26"/>
    <w:rsid w:val="004412B8"/>
    <w:rsid w:val="00441550"/>
    <w:rsid w:val="00441790"/>
    <w:rsid w:val="004419AF"/>
    <w:rsid w:val="004422C0"/>
    <w:rsid w:val="0044286D"/>
    <w:rsid w:val="00442E3B"/>
    <w:rsid w:val="00443D68"/>
    <w:rsid w:val="00443F66"/>
    <w:rsid w:val="004446BF"/>
    <w:rsid w:val="00444BC3"/>
    <w:rsid w:val="00444FDD"/>
    <w:rsid w:val="0044512F"/>
    <w:rsid w:val="00445F52"/>
    <w:rsid w:val="00445FDA"/>
    <w:rsid w:val="00446080"/>
    <w:rsid w:val="00446A80"/>
    <w:rsid w:val="004474E3"/>
    <w:rsid w:val="004475D9"/>
    <w:rsid w:val="0044766D"/>
    <w:rsid w:val="00447E68"/>
    <w:rsid w:val="004506AE"/>
    <w:rsid w:val="00450D84"/>
    <w:rsid w:val="00451FD1"/>
    <w:rsid w:val="00453087"/>
    <w:rsid w:val="0045366E"/>
    <w:rsid w:val="00453CC2"/>
    <w:rsid w:val="00454566"/>
    <w:rsid w:val="00454B92"/>
    <w:rsid w:val="004564E8"/>
    <w:rsid w:val="00456A14"/>
    <w:rsid w:val="00456EA3"/>
    <w:rsid w:val="0045779F"/>
    <w:rsid w:val="0046017A"/>
    <w:rsid w:val="0046033F"/>
    <w:rsid w:val="00460C91"/>
    <w:rsid w:val="00460CC8"/>
    <w:rsid w:val="00460D28"/>
    <w:rsid w:val="00461137"/>
    <w:rsid w:val="0046132E"/>
    <w:rsid w:val="004617C7"/>
    <w:rsid w:val="00461DC5"/>
    <w:rsid w:val="0046209C"/>
    <w:rsid w:val="00462421"/>
    <w:rsid w:val="00462DF8"/>
    <w:rsid w:val="004633A9"/>
    <w:rsid w:val="0046415C"/>
    <w:rsid w:val="0046456E"/>
    <w:rsid w:val="00464599"/>
    <w:rsid w:val="00465267"/>
    <w:rsid w:val="0046584A"/>
    <w:rsid w:val="0046601C"/>
    <w:rsid w:val="00466285"/>
    <w:rsid w:val="00467452"/>
    <w:rsid w:val="004674DA"/>
    <w:rsid w:val="004679AC"/>
    <w:rsid w:val="00467A77"/>
    <w:rsid w:val="00470D64"/>
    <w:rsid w:val="00472097"/>
    <w:rsid w:val="0047209C"/>
    <w:rsid w:val="004728F5"/>
    <w:rsid w:val="00472ABC"/>
    <w:rsid w:val="00473082"/>
    <w:rsid w:val="004731A4"/>
    <w:rsid w:val="00473486"/>
    <w:rsid w:val="004739AF"/>
    <w:rsid w:val="00473E75"/>
    <w:rsid w:val="00473EF2"/>
    <w:rsid w:val="00474F3A"/>
    <w:rsid w:val="00475096"/>
    <w:rsid w:val="004779C5"/>
    <w:rsid w:val="00480032"/>
    <w:rsid w:val="00480166"/>
    <w:rsid w:val="00480692"/>
    <w:rsid w:val="004808BD"/>
    <w:rsid w:val="004809FD"/>
    <w:rsid w:val="00480A7B"/>
    <w:rsid w:val="00481238"/>
    <w:rsid w:val="00481371"/>
    <w:rsid w:val="00482271"/>
    <w:rsid w:val="00483478"/>
    <w:rsid w:val="0048363B"/>
    <w:rsid w:val="00483B05"/>
    <w:rsid w:val="004848D4"/>
    <w:rsid w:val="00484AEF"/>
    <w:rsid w:val="00485E1C"/>
    <w:rsid w:val="00485FBC"/>
    <w:rsid w:val="00486A77"/>
    <w:rsid w:val="0048716C"/>
    <w:rsid w:val="00487703"/>
    <w:rsid w:val="0048782C"/>
    <w:rsid w:val="004901A2"/>
    <w:rsid w:val="004903C8"/>
    <w:rsid w:val="004907B0"/>
    <w:rsid w:val="00491153"/>
    <w:rsid w:val="0049161A"/>
    <w:rsid w:val="00491BD2"/>
    <w:rsid w:val="00491C3E"/>
    <w:rsid w:val="00491EDB"/>
    <w:rsid w:val="0049227E"/>
    <w:rsid w:val="00492989"/>
    <w:rsid w:val="00493291"/>
    <w:rsid w:val="00494C0E"/>
    <w:rsid w:val="00494D78"/>
    <w:rsid w:val="00495377"/>
    <w:rsid w:val="00495E9D"/>
    <w:rsid w:val="00496144"/>
    <w:rsid w:val="00496369"/>
    <w:rsid w:val="004968E1"/>
    <w:rsid w:val="00496A3C"/>
    <w:rsid w:val="00497535"/>
    <w:rsid w:val="004976E3"/>
    <w:rsid w:val="004977FE"/>
    <w:rsid w:val="004A03ED"/>
    <w:rsid w:val="004A19D2"/>
    <w:rsid w:val="004A19F4"/>
    <w:rsid w:val="004A1F64"/>
    <w:rsid w:val="004A1FB4"/>
    <w:rsid w:val="004A2113"/>
    <w:rsid w:val="004A2160"/>
    <w:rsid w:val="004A2677"/>
    <w:rsid w:val="004A28FB"/>
    <w:rsid w:val="004A297D"/>
    <w:rsid w:val="004A2F0F"/>
    <w:rsid w:val="004A3518"/>
    <w:rsid w:val="004A3D60"/>
    <w:rsid w:val="004A4775"/>
    <w:rsid w:val="004A4787"/>
    <w:rsid w:val="004A4E20"/>
    <w:rsid w:val="004A5029"/>
    <w:rsid w:val="004A5221"/>
    <w:rsid w:val="004A5384"/>
    <w:rsid w:val="004A54A6"/>
    <w:rsid w:val="004A54CA"/>
    <w:rsid w:val="004A6114"/>
    <w:rsid w:val="004A6162"/>
    <w:rsid w:val="004A6963"/>
    <w:rsid w:val="004B02E0"/>
    <w:rsid w:val="004B0E74"/>
    <w:rsid w:val="004B102A"/>
    <w:rsid w:val="004B136E"/>
    <w:rsid w:val="004B169D"/>
    <w:rsid w:val="004B1D15"/>
    <w:rsid w:val="004B1E76"/>
    <w:rsid w:val="004B21D4"/>
    <w:rsid w:val="004B2895"/>
    <w:rsid w:val="004B30EE"/>
    <w:rsid w:val="004B3465"/>
    <w:rsid w:val="004B3C6E"/>
    <w:rsid w:val="004B43C6"/>
    <w:rsid w:val="004B4474"/>
    <w:rsid w:val="004B53A0"/>
    <w:rsid w:val="004B5DC0"/>
    <w:rsid w:val="004B6A5E"/>
    <w:rsid w:val="004B7795"/>
    <w:rsid w:val="004C0177"/>
    <w:rsid w:val="004C19EA"/>
    <w:rsid w:val="004C353E"/>
    <w:rsid w:val="004C488D"/>
    <w:rsid w:val="004C4FB3"/>
    <w:rsid w:val="004C5252"/>
    <w:rsid w:val="004C554C"/>
    <w:rsid w:val="004C5F03"/>
    <w:rsid w:val="004C6321"/>
    <w:rsid w:val="004C67D5"/>
    <w:rsid w:val="004C6A0E"/>
    <w:rsid w:val="004C745A"/>
    <w:rsid w:val="004C7499"/>
    <w:rsid w:val="004D01D1"/>
    <w:rsid w:val="004D039F"/>
    <w:rsid w:val="004D0641"/>
    <w:rsid w:val="004D0A7F"/>
    <w:rsid w:val="004D2207"/>
    <w:rsid w:val="004D272C"/>
    <w:rsid w:val="004D294D"/>
    <w:rsid w:val="004D2EF1"/>
    <w:rsid w:val="004D323A"/>
    <w:rsid w:val="004D32AE"/>
    <w:rsid w:val="004D48B3"/>
    <w:rsid w:val="004D4F57"/>
    <w:rsid w:val="004D5143"/>
    <w:rsid w:val="004D57A4"/>
    <w:rsid w:val="004D5882"/>
    <w:rsid w:val="004D59A5"/>
    <w:rsid w:val="004D645D"/>
    <w:rsid w:val="004D7562"/>
    <w:rsid w:val="004E02E9"/>
    <w:rsid w:val="004E0445"/>
    <w:rsid w:val="004E1A07"/>
    <w:rsid w:val="004E1D45"/>
    <w:rsid w:val="004E2C7F"/>
    <w:rsid w:val="004E4314"/>
    <w:rsid w:val="004E4913"/>
    <w:rsid w:val="004E4E50"/>
    <w:rsid w:val="004E5C49"/>
    <w:rsid w:val="004E62CD"/>
    <w:rsid w:val="004E6C04"/>
    <w:rsid w:val="004E703F"/>
    <w:rsid w:val="004E7394"/>
    <w:rsid w:val="004E7C41"/>
    <w:rsid w:val="004F013F"/>
    <w:rsid w:val="004F0384"/>
    <w:rsid w:val="004F049D"/>
    <w:rsid w:val="004F04FC"/>
    <w:rsid w:val="004F08C2"/>
    <w:rsid w:val="004F1903"/>
    <w:rsid w:val="004F1AA0"/>
    <w:rsid w:val="004F2117"/>
    <w:rsid w:val="004F2262"/>
    <w:rsid w:val="004F2280"/>
    <w:rsid w:val="004F230E"/>
    <w:rsid w:val="004F2ECC"/>
    <w:rsid w:val="004F2FF4"/>
    <w:rsid w:val="004F432E"/>
    <w:rsid w:val="004F499A"/>
    <w:rsid w:val="004F4ECB"/>
    <w:rsid w:val="004F4F23"/>
    <w:rsid w:val="004F5607"/>
    <w:rsid w:val="004F5CE1"/>
    <w:rsid w:val="004F68A0"/>
    <w:rsid w:val="004F7982"/>
    <w:rsid w:val="004F7E55"/>
    <w:rsid w:val="0050084A"/>
    <w:rsid w:val="00500961"/>
    <w:rsid w:val="00500C36"/>
    <w:rsid w:val="00501689"/>
    <w:rsid w:val="0050219B"/>
    <w:rsid w:val="005022CA"/>
    <w:rsid w:val="005028F3"/>
    <w:rsid w:val="00502A01"/>
    <w:rsid w:val="0050324C"/>
    <w:rsid w:val="0050336C"/>
    <w:rsid w:val="00503CD8"/>
    <w:rsid w:val="00503CFD"/>
    <w:rsid w:val="0050400B"/>
    <w:rsid w:val="00504082"/>
    <w:rsid w:val="005044BF"/>
    <w:rsid w:val="00504542"/>
    <w:rsid w:val="00504739"/>
    <w:rsid w:val="0050476E"/>
    <w:rsid w:val="00504980"/>
    <w:rsid w:val="005050A3"/>
    <w:rsid w:val="00505B2F"/>
    <w:rsid w:val="00505CF0"/>
    <w:rsid w:val="00506419"/>
    <w:rsid w:val="0050738C"/>
    <w:rsid w:val="00507449"/>
    <w:rsid w:val="00507AF7"/>
    <w:rsid w:val="0051068E"/>
    <w:rsid w:val="00511855"/>
    <w:rsid w:val="00511E99"/>
    <w:rsid w:val="00511ED0"/>
    <w:rsid w:val="005121A9"/>
    <w:rsid w:val="00513959"/>
    <w:rsid w:val="0051427F"/>
    <w:rsid w:val="00514843"/>
    <w:rsid w:val="00514F0A"/>
    <w:rsid w:val="00515CF3"/>
    <w:rsid w:val="00515D99"/>
    <w:rsid w:val="0051619F"/>
    <w:rsid w:val="00516520"/>
    <w:rsid w:val="0051741B"/>
    <w:rsid w:val="005175E6"/>
    <w:rsid w:val="00517B3D"/>
    <w:rsid w:val="00517D33"/>
    <w:rsid w:val="00517E6E"/>
    <w:rsid w:val="00520B8A"/>
    <w:rsid w:val="005215CF"/>
    <w:rsid w:val="0052174D"/>
    <w:rsid w:val="00522F01"/>
    <w:rsid w:val="0052311A"/>
    <w:rsid w:val="00523123"/>
    <w:rsid w:val="005234CB"/>
    <w:rsid w:val="0052362D"/>
    <w:rsid w:val="00523AE2"/>
    <w:rsid w:val="00526701"/>
    <w:rsid w:val="005269A1"/>
    <w:rsid w:val="00526F64"/>
    <w:rsid w:val="00527354"/>
    <w:rsid w:val="005275F2"/>
    <w:rsid w:val="00527833"/>
    <w:rsid w:val="00527AD9"/>
    <w:rsid w:val="00527AEF"/>
    <w:rsid w:val="00527E6A"/>
    <w:rsid w:val="00527FCE"/>
    <w:rsid w:val="00530CB3"/>
    <w:rsid w:val="005315FC"/>
    <w:rsid w:val="00531E2E"/>
    <w:rsid w:val="00533276"/>
    <w:rsid w:val="0053379C"/>
    <w:rsid w:val="005339CE"/>
    <w:rsid w:val="00533AE9"/>
    <w:rsid w:val="00533C8D"/>
    <w:rsid w:val="0053401B"/>
    <w:rsid w:val="00535352"/>
    <w:rsid w:val="005358F6"/>
    <w:rsid w:val="0053634A"/>
    <w:rsid w:val="00536615"/>
    <w:rsid w:val="005367AC"/>
    <w:rsid w:val="005367F5"/>
    <w:rsid w:val="005369EB"/>
    <w:rsid w:val="00537273"/>
    <w:rsid w:val="005377FE"/>
    <w:rsid w:val="005378F8"/>
    <w:rsid w:val="005379B8"/>
    <w:rsid w:val="005408D3"/>
    <w:rsid w:val="00541D23"/>
    <w:rsid w:val="00541FD7"/>
    <w:rsid w:val="00542611"/>
    <w:rsid w:val="00543160"/>
    <w:rsid w:val="00543772"/>
    <w:rsid w:val="00544264"/>
    <w:rsid w:val="00544E1E"/>
    <w:rsid w:val="00545722"/>
    <w:rsid w:val="00545AD0"/>
    <w:rsid w:val="00546399"/>
    <w:rsid w:val="00547803"/>
    <w:rsid w:val="00547C68"/>
    <w:rsid w:val="00550038"/>
    <w:rsid w:val="0055023A"/>
    <w:rsid w:val="00550611"/>
    <w:rsid w:val="00550EBC"/>
    <w:rsid w:val="005514F3"/>
    <w:rsid w:val="00552B71"/>
    <w:rsid w:val="00552E94"/>
    <w:rsid w:val="00553233"/>
    <w:rsid w:val="00553241"/>
    <w:rsid w:val="0055334E"/>
    <w:rsid w:val="00553B7E"/>
    <w:rsid w:val="0055524D"/>
    <w:rsid w:val="0055636C"/>
    <w:rsid w:val="00556CDC"/>
    <w:rsid w:val="0055700E"/>
    <w:rsid w:val="00557D91"/>
    <w:rsid w:val="005604BD"/>
    <w:rsid w:val="00561138"/>
    <w:rsid w:val="00561633"/>
    <w:rsid w:val="00561D77"/>
    <w:rsid w:val="00562960"/>
    <w:rsid w:val="00562A5D"/>
    <w:rsid w:val="00563B9F"/>
    <w:rsid w:val="0056425B"/>
    <w:rsid w:val="0056597E"/>
    <w:rsid w:val="00565DDF"/>
    <w:rsid w:val="005666C1"/>
    <w:rsid w:val="00566792"/>
    <w:rsid w:val="00567424"/>
    <w:rsid w:val="00567FE3"/>
    <w:rsid w:val="005700A8"/>
    <w:rsid w:val="0057058A"/>
    <w:rsid w:val="005708C2"/>
    <w:rsid w:val="00570ACE"/>
    <w:rsid w:val="00570BBB"/>
    <w:rsid w:val="005713E4"/>
    <w:rsid w:val="005714A6"/>
    <w:rsid w:val="00572342"/>
    <w:rsid w:val="00572643"/>
    <w:rsid w:val="00572CC0"/>
    <w:rsid w:val="00572F44"/>
    <w:rsid w:val="00572FF9"/>
    <w:rsid w:val="00573B75"/>
    <w:rsid w:val="00574797"/>
    <w:rsid w:val="00575007"/>
    <w:rsid w:val="00575971"/>
    <w:rsid w:val="00576062"/>
    <w:rsid w:val="00576F76"/>
    <w:rsid w:val="00577A34"/>
    <w:rsid w:val="005800F1"/>
    <w:rsid w:val="0058049B"/>
    <w:rsid w:val="00580907"/>
    <w:rsid w:val="00581F86"/>
    <w:rsid w:val="00581FFB"/>
    <w:rsid w:val="00582094"/>
    <w:rsid w:val="00582F96"/>
    <w:rsid w:val="00583ADF"/>
    <w:rsid w:val="005850CB"/>
    <w:rsid w:val="0058512B"/>
    <w:rsid w:val="0058564D"/>
    <w:rsid w:val="00585EA5"/>
    <w:rsid w:val="00585FA2"/>
    <w:rsid w:val="00586636"/>
    <w:rsid w:val="00587677"/>
    <w:rsid w:val="005877BF"/>
    <w:rsid w:val="00590BFC"/>
    <w:rsid w:val="00591461"/>
    <w:rsid w:val="00591C5A"/>
    <w:rsid w:val="00592598"/>
    <w:rsid w:val="005929A1"/>
    <w:rsid w:val="00593A5B"/>
    <w:rsid w:val="00596AEC"/>
    <w:rsid w:val="00597BD0"/>
    <w:rsid w:val="00597BD6"/>
    <w:rsid w:val="005A0868"/>
    <w:rsid w:val="005A132E"/>
    <w:rsid w:val="005A15C1"/>
    <w:rsid w:val="005A1B4E"/>
    <w:rsid w:val="005A1BE1"/>
    <w:rsid w:val="005A24CA"/>
    <w:rsid w:val="005A2523"/>
    <w:rsid w:val="005A26AD"/>
    <w:rsid w:val="005A316E"/>
    <w:rsid w:val="005A3391"/>
    <w:rsid w:val="005A3433"/>
    <w:rsid w:val="005A37A1"/>
    <w:rsid w:val="005A3D4A"/>
    <w:rsid w:val="005A5A6F"/>
    <w:rsid w:val="005A6097"/>
    <w:rsid w:val="005A6529"/>
    <w:rsid w:val="005A7312"/>
    <w:rsid w:val="005A7793"/>
    <w:rsid w:val="005B015B"/>
    <w:rsid w:val="005B04FE"/>
    <w:rsid w:val="005B0CB6"/>
    <w:rsid w:val="005B11BC"/>
    <w:rsid w:val="005B1277"/>
    <w:rsid w:val="005B1CB7"/>
    <w:rsid w:val="005B1CF4"/>
    <w:rsid w:val="005B206B"/>
    <w:rsid w:val="005B2196"/>
    <w:rsid w:val="005B2828"/>
    <w:rsid w:val="005B309B"/>
    <w:rsid w:val="005B3505"/>
    <w:rsid w:val="005B391B"/>
    <w:rsid w:val="005B4EE2"/>
    <w:rsid w:val="005B4F7E"/>
    <w:rsid w:val="005B6F69"/>
    <w:rsid w:val="005B70E3"/>
    <w:rsid w:val="005C0F3C"/>
    <w:rsid w:val="005C21D0"/>
    <w:rsid w:val="005C2520"/>
    <w:rsid w:val="005C2C52"/>
    <w:rsid w:val="005C3211"/>
    <w:rsid w:val="005C332B"/>
    <w:rsid w:val="005C35FE"/>
    <w:rsid w:val="005C3AED"/>
    <w:rsid w:val="005C3B6F"/>
    <w:rsid w:val="005C3C36"/>
    <w:rsid w:val="005C452C"/>
    <w:rsid w:val="005C497A"/>
    <w:rsid w:val="005C4A8A"/>
    <w:rsid w:val="005C4C66"/>
    <w:rsid w:val="005C6121"/>
    <w:rsid w:val="005C6865"/>
    <w:rsid w:val="005C6A6C"/>
    <w:rsid w:val="005C6C4F"/>
    <w:rsid w:val="005C6F33"/>
    <w:rsid w:val="005C72DF"/>
    <w:rsid w:val="005C7442"/>
    <w:rsid w:val="005C7FD3"/>
    <w:rsid w:val="005D0921"/>
    <w:rsid w:val="005D1C56"/>
    <w:rsid w:val="005D20CA"/>
    <w:rsid w:val="005D2B9F"/>
    <w:rsid w:val="005D3646"/>
    <w:rsid w:val="005D37C3"/>
    <w:rsid w:val="005D3C41"/>
    <w:rsid w:val="005D4BE0"/>
    <w:rsid w:val="005D516A"/>
    <w:rsid w:val="005D5B55"/>
    <w:rsid w:val="005D5E36"/>
    <w:rsid w:val="005D5F3E"/>
    <w:rsid w:val="005D6206"/>
    <w:rsid w:val="005D6897"/>
    <w:rsid w:val="005D6DA3"/>
    <w:rsid w:val="005D7116"/>
    <w:rsid w:val="005D7189"/>
    <w:rsid w:val="005D72A7"/>
    <w:rsid w:val="005D7A92"/>
    <w:rsid w:val="005D7D44"/>
    <w:rsid w:val="005E0A23"/>
    <w:rsid w:val="005E0A65"/>
    <w:rsid w:val="005E180B"/>
    <w:rsid w:val="005E237D"/>
    <w:rsid w:val="005E23E3"/>
    <w:rsid w:val="005E3A82"/>
    <w:rsid w:val="005E3B45"/>
    <w:rsid w:val="005E433E"/>
    <w:rsid w:val="005E4CDB"/>
    <w:rsid w:val="005E4FE6"/>
    <w:rsid w:val="005E614B"/>
    <w:rsid w:val="005E72FA"/>
    <w:rsid w:val="005E7733"/>
    <w:rsid w:val="005F18CC"/>
    <w:rsid w:val="005F1A28"/>
    <w:rsid w:val="005F1DBF"/>
    <w:rsid w:val="005F271E"/>
    <w:rsid w:val="005F3452"/>
    <w:rsid w:val="005F3922"/>
    <w:rsid w:val="005F3D69"/>
    <w:rsid w:val="005F402F"/>
    <w:rsid w:val="005F5936"/>
    <w:rsid w:val="005F5CB9"/>
    <w:rsid w:val="005F646B"/>
    <w:rsid w:val="005F69D5"/>
    <w:rsid w:val="005F6B6A"/>
    <w:rsid w:val="005F72C1"/>
    <w:rsid w:val="0060048B"/>
    <w:rsid w:val="0060110B"/>
    <w:rsid w:val="006011D2"/>
    <w:rsid w:val="00603961"/>
    <w:rsid w:val="00603EF2"/>
    <w:rsid w:val="006044FA"/>
    <w:rsid w:val="006047A7"/>
    <w:rsid w:val="00604958"/>
    <w:rsid w:val="00604EB7"/>
    <w:rsid w:val="00604F75"/>
    <w:rsid w:val="00605367"/>
    <w:rsid w:val="00605844"/>
    <w:rsid w:val="00605EE1"/>
    <w:rsid w:val="0060627F"/>
    <w:rsid w:val="006062ED"/>
    <w:rsid w:val="006064AC"/>
    <w:rsid w:val="00606689"/>
    <w:rsid w:val="00607279"/>
    <w:rsid w:val="00607AA4"/>
    <w:rsid w:val="00607F1D"/>
    <w:rsid w:val="0061031E"/>
    <w:rsid w:val="00611986"/>
    <w:rsid w:val="00611E16"/>
    <w:rsid w:val="00611E57"/>
    <w:rsid w:val="00612262"/>
    <w:rsid w:val="00612F30"/>
    <w:rsid w:val="006136E8"/>
    <w:rsid w:val="00613825"/>
    <w:rsid w:val="00613DFC"/>
    <w:rsid w:val="006151AE"/>
    <w:rsid w:val="0061641F"/>
    <w:rsid w:val="006169AF"/>
    <w:rsid w:val="00616E0D"/>
    <w:rsid w:val="00617831"/>
    <w:rsid w:val="00617A92"/>
    <w:rsid w:val="00617CE9"/>
    <w:rsid w:val="006210A1"/>
    <w:rsid w:val="0062120F"/>
    <w:rsid w:val="00621300"/>
    <w:rsid w:val="006216A0"/>
    <w:rsid w:val="00621A49"/>
    <w:rsid w:val="00621D46"/>
    <w:rsid w:val="00621E85"/>
    <w:rsid w:val="006225B0"/>
    <w:rsid w:val="00622871"/>
    <w:rsid w:val="00622B8E"/>
    <w:rsid w:val="00622EB1"/>
    <w:rsid w:val="00624973"/>
    <w:rsid w:val="00624A84"/>
    <w:rsid w:val="00624D00"/>
    <w:rsid w:val="006252F3"/>
    <w:rsid w:val="00625790"/>
    <w:rsid w:val="00625D77"/>
    <w:rsid w:val="00626653"/>
    <w:rsid w:val="0062778D"/>
    <w:rsid w:val="00627813"/>
    <w:rsid w:val="0063038E"/>
    <w:rsid w:val="0063060F"/>
    <w:rsid w:val="00630DDE"/>
    <w:rsid w:val="00631309"/>
    <w:rsid w:val="00631B6F"/>
    <w:rsid w:val="00632085"/>
    <w:rsid w:val="00632557"/>
    <w:rsid w:val="00633522"/>
    <w:rsid w:val="0063355D"/>
    <w:rsid w:val="00633612"/>
    <w:rsid w:val="00633CB6"/>
    <w:rsid w:val="00633CFC"/>
    <w:rsid w:val="00634009"/>
    <w:rsid w:val="00634C12"/>
    <w:rsid w:val="00635992"/>
    <w:rsid w:val="006361D6"/>
    <w:rsid w:val="0063716D"/>
    <w:rsid w:val="00637EC4"/>
    <w:rsid w:val="00640016"/>
    <w:rsid w:val="00640754"/>
    <w:rsid w:val="00641620"/>
    <w:rsid w:val="00641BD4"/>
    <w:rsid w:val="00642F1F"/>
    <w:rsid w:val="00643989"/>
    <w:rsid w:val="00644308"/>
    <w:rsid w:val="006455F5"/>
    <w:rsid w:val="00646034"/>
    <w:rsid w:val="00646148"/>
    <w:rsid w:val="00646357"/>
    <w:rsid w:val="0064645D"/>
    <w:rsid w:val="00646D80"/>
    <w:rsid w:val="00647EFF"/>
    <w:rsid w:val="00647F79"/>
    <w:rsid w:val="0065016B"/>
    <w:rsid w:val="00650AA7"/>
    <w:rsid w:val="0065163A"/>
    <w:rsid w:val="0065197B"/>
    <w:rsid w:val="00652334"/>
    <w:rsid w:val="00652977"/>
    <w:rsid w:val="006530D1"/>
    <w:rsid w:val="00653431"/>
    <w:rsid w:val="00653B76"/>
    <w:rsid w:val="00653D68"/>
    <w:rsid w:val="00654720"/>
    <w:rsid w:val="00654764"/>
    <w:rsid w:val="00654D31"/>
    <w:rsid w:val="006555E2"/>
    <w:rsid w:val="006571ED"/>
    <w:rsid w:val="00660AC5"/>
    <w:rsid w:val="006615F0"/>
    <w:rsid w:val="00661691"/>
    <w:rsid w:val="00661B21"/>
    <w:rsid w:val="00661D41"/>
    <w:rsid w:val="00661EBB"/>
    <w:rsid w:val="006632F7"/>
    <w:rsid w:val="006634A8"/>
    <w:rsid w:val="00663E46"/>
    <w:rsid w:val="00664943"/>
    <w:rsid w:val="00665705"/>
    <w:rsid w:val="00665863"/>
    <w:rsid w:val="00665DA2"/>
    <w:rsid w:val="006660C1"/>
    <w:rsid w:val="006663C9"/>
    <w:rsid w:val="00666514"/>
    <w:rsid w:val="006673EC"/>
    <w:rsid w:val="00667930"/>
    <w:rsid w:val="00667BAE"/>
    <w:rsid w:val="00667F62"/>
    <w:rsid w:val="00670396"/>
    <w:rsid w:val="006704EF"/>
    <w:rsid w:val="006708AF"/>
    <w:rsid w:val="00670A82"/>
    <w:rsid w:val="006712B4"/>
    <w:rsid w:val="00671A46"/>
    <w:rsid w:val="00671A9A"/>
    <w:rsid w:val="00671E98"/>
    <w:rsid w:val="00671F40"/>
    <w:rsid w:val="006726DB"/>
    <w:rsid w:val="006727F9"/>
    <w:rsid w:val="00672C77"/>
    <w:rsid w:val="00672F96"/>
    <w:rsid w:val="006730B6"/>
    <w:rsid w:val="0067316E"/>
    <w:rsid w:val="00674266"/>
    <w:rsid w:val="006742CF"/>
    <w:rsid w:val="00674698"/>
    <w:rsid w:val="006762E9"/>
    <w:rsid w:val="0067688D"/>
    <w:rsid w:val="00676A8A"/>
    <w:rsid w:val="00677DE0"/>
    <w:rsid w:val="00680224"/>
    <w:rsid w:val="00680F80"/>
    <w:rsid w:val="00681AFB"/>
    <w:rsid w:val="00681B55"/>
    <w:rsid w:val="00681D71"/>
    <w:rsid w:val="006838D1"/>
    <w:rsid w:val="00683E85"/>
    <w:rsid w:val="00684083"/>
    <w:rsid w:val="00684A09"/>
    <w:rsid w:val="006855DD"/>
    <w:rsid w:val="00685613"/>
    <w:rsid w:val="00685C21"/>
    <w:rsid w:val="0068612A"/>
    <w:rsid w:val="00686F97"/>
    <w:rsid w:val="006870A0"/>
    <w:rsid w:val="00687152"/>
    <w:rsid w:val="006875DA"/>
    <w:rsid w:val="0068798A"/>
    <w:rsid w:val="006901D6"/>
    <w:rsid w:val="006902FC"/>
    <w:rsid w:val="006904BC"/>
    <w:rsid w:val="006907B1"/>
    <w:rsid w:val="00691067"/>
    <w:rsid w:val="006913CC"/>
    <w:rsid w:val="006921AF"/>
    <w:rsid w:val="00694C17"/>
    <w:rsid w:val="0069510D"/>
    <w:rsid w:val="00695255"/>
    <w:rsid w:val="00695441"/>
    <w:rsid w:val="00695952"/>
    <w:rsid w:val="00695DFD"/>
    <w:rsid w:val="00696BFB"/>
    <w:rsid w:val="00696E5B"/>
    <w:rsid w:val="00696F94"/>
    <w:rsid w:val="006970F5"/>
    <w:rsid w:val="00697F37"/>
    <w:rsid w:val="006A0406"/>
    <w:rsid w:val="006A0E16"/>
    <w:rsid w:val="006A160C"/>
    <w:rsid w:val="006A168F"/>
    <w:rsid w:val="006A1824"/>
    <w:rsid w:val="006A1C1B"/>
    <w:rsid w:val="006A1CEA"/>
    <w:rsid w:val="006A204E"/>
    <w:rsid w:val="006A2EFC"/>
    <w:rsid w:val="006A60FD"/>
    <w:rsid w:val="006A6D2C"/>
    <w:rsid w:val="006A6E88"/>
    <w:rsid w:val="006A6EF3"/>
    <w:rsid w:val="006A72A3"/>
    <w:rsid w:val="006A77AF"/>
    <w:rsid w:val="006A7B79"/>
    <w:rsid w:val="006A7BA5"/>
    <w:rsid w:val="006A7F35"/>
    <w:rsid w:val="006B046A"/>
    <w:rsid w:val="006B051F"/>
    <w:rsid w:val="006B105E"/>
    <w:rsid w:val="006B1346"/>
    <w:rsid w:val="006B2AC6"/>
    <w:rsid w:val="006B2EC5"/>
    <w:rsid w:val="006B3741"/>
    <w:rsid w:val="006B377C"/>
    <w:rsid w:val="006B3977"/>
    <w:rsid w:val="006B3ABC"/>
    <w:rsid w:val="006B45D9"/>
    <w:rsid w:val="006B4F4E"/>
    <w:rsid w:val="006B51EB"/>
    <w:rsid w:val="006B589E"/>
    <w:rsid w:val="006B5D4A"/>
    <w:rsid w:val="006B620F"/>
    <w:rsid w:val="006B65A7"/>
    <w:rsid w:val="006B6C49"/>
    <w:rsid w:val="006C01D9"/>
    <w:rsid w:val="006C04BF"/>
    <w:rsid w:val="006C0BD1"/>
    <w:rsid w:val="006C1594"/>
    <w:rsid w:val="006C2178"/>
    <w:rsid w:val="006C23BF"/>
    <w:rsid w:val="006C2D2C"/>
    <w:rsid w:val="006C2F61"/>
    <w:rsid w:val="006C3E33"/>
    <w:rsid w:val="006C4013"/>
    <w:rsid w:val="006C4E38"/>
    <w:rsid w:val="006C5DFF"/>
    <w:rsid w:val="006C6332"/>
    <w:rsid w:val="006C651C"/>
    <w:rsid w:val="006C7A09"/>
    <w:rsid w:val="006C7F61"/>
    <w:rsid w:val="006D0509"/>
    <w:rsid w:val="006D1849"/>
    <w:rsid w:val="006D18F5"/>
    <w:rsid w:val="006D1B57"/>
    <w:rsid w:val="006D2799"/>
    <w:rsid w:val="006D2BC8"/>
    <w:rsid w:val="006D304D"/>
    <w:rsid w:val="006D33CA"/>
    <w:rsid w:val="006D40A3"/>
    <w:rsid w:val="006D45CB"/>
    <w:rsid w:val="006D46D5"/>
    <w:rsid w:val="006D4D89"/>
    <w:rsid w:val="006D4EC5"/>
    <w:rsid w:val="006D5401"/>
    <w:rsid w:val="006D578E"/>
    <w:rsid w:val="006D60BD"/>
    <w:rsid w:val="006D6189"/>
    <w:rsid w:val="006D6CE1"/>
    <w:rsid w:val="006D6EA5"/>
    <w:rsid w:val="006D7709"/>
    <w:rsid w:val="006E0934"/>
    <w:rsid w:val="006E0D4B"/>
    <w:rsid w:val="006E0E12"/>
    <w:rsid w:val="006E161F"/>
    <w:rsid w:val="006E178E"/>
    <w:rsid w:val="006E1838"/>
    <w:rsid w:val="006E1B46"/>
    <w:rsid w:val="006E224A"/>
    <w:rsid w:val="006E2B4C"/>
    <w:rsid w:val="006E33D6"/>
    <w:rsid w:val="006E36BB"/>
    <w:rsid w:val="006E45E5"/>
    <w:rsid w:val="006E49A1"/>
    <w:rsid w:val="006E507F"/>
    <w:rsid w:val="006E52E9"/>
    <w:rsid w:val="006E58B3"/>
    <w:rsid w:val="006E5ADA"/>
    <w:rsid w:val="006E5BC7"/>
    <w:rsid w:val="006E65B1"/>
    <w:rsid w:val="006E6F51"/>
    <w:rsid w:val="006E727A"/>
    <w:rsid w:val="006E7BA5"/>
    <w:rsid w:val="006F0785"/>
    <w:rsid w:val="006F0B8B"/>
    <w:rsid w:val="006F1193"/>
    <w:rsid w:val="006F19C4"/>
    <w:rsid w:val="006F1C05"/>
    <w:rsid w:val="006F20F3"/>
    <w:rsid w:val="006F305B"/>
    <w:rsid w:val="006F4A0C"/>
    <w:rsid w:val="006F4C50"/>
    <w:rsid w:val="006F5201"/>
    <w:rsid w:val="006F562A"/>
    <w:rsid w:val="006F58B7"/>
    <w:rsid w:val="006F60B6"/>
    <w:rsid w:val="006F6807"/>
    <w:rsid w:val="006F710C"/>
    <w:rsid w:val="006F7DFE"/>
    <w:rsid w:val="0070042D"/>
    <w:rsid w:val="00700B56"/>
    <w:rsid w:val="00700C98"/>
    <w:rsid w:val="007014F0"/>
    <w:rsid w:val="007016A5"/>
    <w:rsid w:val="00701854"/>
    <w:rsid w:val="0070189F"/>
    <w:rsid w:val="00701ADF"/>
    <w:rsid w:val="00701C80"/>
    <w:rsid w:val="007021D5"/>
    <w:rsid w:val="00702A9D"/>
    <w:rsid w:val="00702E82"/>
    <w:rsid w:val="00702EF6"/>
    <w:rsid w:val="00703DD9"/>
    <w:rsid w:val="00704C54"/>
    <w:rsid w:val="00704EE2"/>
    <w:rsid w:val="007059A4"/>
    <w:rsid w:val="00705A32"/>
    <w:rsid w:val="007068CA"/>
    <w:rsid w:val="0070705C"/>
    <w:rsid w:val="00707EFA"/>
    <w:rsid w:val="00707FF5"/>
    <w:rsid w:val="00710040"/>
    <w:rsid w:val="00710076"/>
    <w:rsid w:val="00710CD4"/>
    <w:rsid w:val="00712198"/>
    <w:rsid w:val="007134F0"/>
    <w:rsid w:val="00713A8A"/>
    <w:rsid w:val="00714087"/>
    <w:rsid w:val="00714E93"/>
    <w:rsid w:val="0071509A"/>
    <w:rsid w:val="00715324"/>
    <w:rsid w:val="007154D0"/>
    <w:rsid w:val="007163B4"/>
    <w:rsid w:val="007171AA"/>
    <w:rsid w:val="007171DF"/>
    <w:rsid w:val="007179E3"/>
    <w:rsid w:val="007202BE"/>
    <w:rsid w:val="0072062C"/>
    <w:rsid w:val="00720716"/>
    <w:rsid w:val="00720A47"/>
    <w:rsid w:val="00720A8B"/>
    <w:rsid w:val="00721486"/>
    <w:rsid w:val="00721F02"/>
    <w:rsid w:val="00722485"/>
    <w:rsid w:val="0072311A"/>
    <w:rsid w:val="00723D2D"/>
    <w:rsid w:val="00724118"/>
    <w:rsid w:val="0072422F"/>
    <w:rsid w:val="0072455C"/>
    <w:rsid w:val="007253F7"/>
    <w:rsid w:val="00725635"/>
    <w:rsid w:val="007263CB"/>
    <w:rsid w:val="00726ABC"/>
    <w:rsid w:val="00727318"/>
    <w:rsid w:val="0072755D"/>
    <w:rsid w:val="007275A7"/>
    <w:rsid w:val="0072796B"/>
    <w:rsid w:val="0073022E"/>
    <w:rsid w:val="0073033A"/>
    <w:rsid w:val="0073085A"/>
    <w:rsid w:val="007312D2"/>
    <w:rsid w:val="00731B0C"/>
    <w:rsid w:val="0073291A"/>
    <w:rsid w:val="00733579"/>
    <w:rsid w:val="0073514B"/>
    <w:rsid w:val="0073551A"/>
    <w:rsid w:val="00736826"/>
    <w:rsid w:val="0073744D"/>
    <w:rsid w:val="0073787E"/>
    <w:rsid w:val="007378DF"/>
    <w:rsid w:val="00737D41"/>
    <w:rsid w:val="00740978"/>
    <w:rsid w:val="00741685"/>
    <w:rsid w:val="00741DF0"/>
    <w:rsid w:val="00742A68"/>
    <w:rsid w:val="007430F7"/>
    <w:rsid w:val="00743514"/>
    <w:rsid w:val="00744013"/>
    <w:rsid w:val="00744B39"/>
    <w:rsid w:val="00744D88"/>
    <w:rsid w:val="007455FD"/>
    <w:rsid w:val="007458F2"/>
    <w:rsid w:val="00745E45"/>
    <w:rsid w:val="00746F26"/>
    <w:rsid w:val="00747221"/>
    <w:rsid w:val="007474C9"/>
    <w:rsid w:val="007475CC"/>
    <w:rsid w:val="00747849"/>
    <w:rsid w:val="00747BC1"/>
    <w:rsid w:val="0075187C"/>
    <w:rsid w:val="007527D6"/>
    <w:rsid w:val="00752994"/>
    <w:rsid w:val="00752EC5"/>
    <w:rsid w:val="00753B9A"/>
    <w:rsid w:val="00755423"/>
    <w:rsid w:val="0075556C"/>
    <w:rsid w:val="00755BF0"/>
    <w:rsid w:val="00756390"/>
    <w:rsid w:val="00756A6F"/>
    <w:rsid w:val="00760EAA"/>
    <w:rsid w:val="007610AF"/>
    <w:rsid w:val="007621AA"/>
    <w:rsid w:val="00762576"/>
    <w:rsid w:val="00763B4F"/>
    <w:rsid w:val="00764E66"/>
    <w:rsid w:val="00765778"/>
    <w:rsid w:val="007660B0"/>
    <w:rsid w:val="00766AB6"/>
    <w:rsid w:val="00766FF7"/>
    <w:rsid w:val="0076725B"/>
    <w:rsid w:val="00767F3F"/>
    <w:rsid w:val="007709BF"/>
    <w:rsid w:val="00770CD4"/>
    <w:rsid w:val="00771DC0"/>
    <w:rsid w:val="007744A6"/>
    <w:rsid w:val="00774ADE"/>
    <w:rsid w:val="00774BF1"/>
    <w:rsid w:val="0077563D"/>
    <w:rsid w:val="00775C3D"/>
    <w:rsid w:val="0077618C"/>
    <w:rsid w:val="00776232"/>
    <w:rsid w:val="00776D46"/>
    <w:rsid w:val="00777093"/>
    <w:rsid w:val="00777813"/>
    <w:rsid w:val="007810D4"/>
    <w:rsid w:val="00781246"/>
    <w:rsid w:val="00781EDC"/>
    <w:rsid w:val="0078233A"/>
    <w:rsid w:val="00782435"/>
    <w:rsid w:val="007829F1"/>
    <w:rsid w:val="00783096"/>
    <w:rsid w:val="00783426"/>
    <w:rsid w:val="00783929"/>
    <w:rsid w:val="00784451"/>
    <w:rsid w:val="0078558E"/>
    <w:rsid w:val="007857D8"/>
    <w:rsid w:val="007870F6"/>
    <w:rsid w:val="00787973"/>
    <w:rsid w:val="00787BAD"/>
    <w:rsid w:val="0079036B"/>
    <w:rsid w:val="00790818"/>
    <w:rsid w:val="00790CAD"/>
    <w:rsid w:val="00791353"/>
    <w:rsid w:val="00791DFD"/>
    <w:rsid w:val="0079207E"/>
    <w:rsid w:val="007928FF"/>
    <w:rsid w:val="00792AFA"/>
    <w:rsid w:val="007931C3"/>
    <w:rsid w:val="00793381"/>
    <w:rsid w:val="0079371A"/>
    <w:rsid w:val="00793DD5"/>
    <w:rsid w:val="00794206"/>
    <w:rsid w:val="00794A05"/>
    <w:rsid w:val="00795E56"/>
    <w:rsid w:val="00796319"/>
    <w:rsid w:val="00796412"/>
    <w:rsid w:val="00796D25"/>
    <w:rsid w:val="00797332"/>
    <w:rsid w:val="00797576"/>
    <w:rsid w:val="007979E4"/>
    <w:rsid w:val="00797FDC"/>
    <w:rsid w:val="007A027E"/>
    <w:rsid w:val="007A0DD8"/>
    <w:rsid w:val="007A2340"/>
    <w:rsid w:val="007A3095"/>
    <w:rsid w:val="007A31E3"/>
    <w:rsid w:val="007A32F4"/>
    <w:rsid w:val="007A5121"/>
    <w:rsid w:val="007A5D92"/>
    <w:rsid w:val="007A6AE1"/>
    <w:rsid w:val="007A6B37"/>
    <w:rsid w:val="007A7727"/>
    <w:rsid w:val="007A7FCF"/>
    <w:rsid w:val="007B0D64"/>
    <w:rsid w:val="007B0F55"/>
    <w:rsid w:val="007B1F93"/>
    <w:rsid w:val="007B370A"/>
    <w:rsid w:val="007B3F07"/>
    <w:rsid w:val="007B428B"/>
    <w:rsid w:val="007B43DD"/>
    <w:rsid w:val="007B452E"/>
    <w:rsid w:val="007B48C5"/>
    <w:rsid w:val="007B48D3"/>
    <w:rsid w:val="007B48E9"/>
    <w:rsid w:val="007B4B26"/>
    <w:rsid w:val="007B4B92"/>
    <w:rsid w:val="007B537E"/>
    <w:rsid w:val="007B58BF"/>
    <w:rsid w:val="007B667F"/>
    <w:rsid w:val="007B67BE"/>
    <w:rsid w:val="007B6D39"/>
    <w:rsid w:val="007B746C"/>
    <w:rsid w:val="007B77AF"/>
    <w:rsid w:val="007C0E1D"/>
    <w:rsid w:val="007C1347"/>
    <w:rsid w:val="007C13AF"/>
    <w:rsid w:val="007C1804"/>
    <w:rsid w:val="007C1DB0"/>
    <w:rsid w:val="007C1F5F"/>
    <w:rsid w:val="007C2178"/>
    <w:rsid w:val="007C2264"/>
    <w:rsid w:val="007C2E26"/>
    <w:rsid w:val="007C331F"/>
    <w:rsid w:val="007C3390"/>
    <w:rsid w:val="007C3771"/>
    <w:rsid w:val="007C377B"/>
    <w:rsid w:val="007C3DF7"/>
    <w:rsid w:val="007C3F21"/>
    <w:rsid w:val="007C429C"/>
    <w:rsid w:val="007C44E5"/>
    <w:rsid w:val="007C45A6"/>
    <w:rsid w:val="007C47EA"/>
    <w:rsid w:val="007C4F5A"/>
    <w:rsid w:val="007C5946"/>
    <w:rsid w:val="007C5E5B"/>
    <w:rsid w:val="007C653F"/>
    <w:rsid w:val="007C661B"/>
    <w:rsid w:val="007C6C41"/>
    <w:rsid w:val="007C7B02"/>
    <w:rsid w:val="007C7DC3"/>
    <w:rsid w:val="007C7DF5"/>
    <w:rsid w:val="007C7E00"/>
    <w:rsid w:val="007D219B"/>
    <w:rsid w:val="007D2AAC"/>
    <w:rsid w:val="007D301B"/>
    <w:rsid w:val="007D3303"/>
    <w:rsid w:val="007D35F0"/>
    <w:rsid w:val="007D38CE"/>
    <w:rsid w:val="007D4498"/>
    <w:rsid w:val="007D4739"/>
    <w:rsid w:val="007D504C"/>
    <w:rsid w:val="007D53AF"/>
    <w:rsid w:val="007D5438"/>
    <w:rsid w:val="007D5AF3"/>
    <w:rsid w:val="007D6A64"/>
    <w:rsid w:val="007D6CB7"/>
    <w:rsid w:val="007E037E"/>
    <w:rsid w:val="007E0446"/>
    <w:rsid w:val="007E057B"/>
    <w:rsid w:val="007E05E9"/>
    <w:rsid w:val="007E0EBB"/>
    <w:rsid w:val="007E1501"/>
    <w:rsid w:val="007E1504"/>
    <w:rsid w:val="007E18FB"/>
    <w:rsid w:val="007E1A38"/>
    <w:rsid w:val="007E2584"/>
    <w:rsid w:val="007E3611"/>
    <w:rsid w:val="007E4177"/>
    <w:rsid w:val="007E4223"/>
    <w:rsid w:val="007E4D11"/>
    <w:rsid w:val="007E5FD6"/>
    <w:rsid w:val="007E6462"/>
    <w:rsid w:val="007E6902"/>
    <w:rsid w:val="007E6C24"/>
    <w:rsid w:val="007E73AA"/>
    <w:rsid w:val="007E7440"/>
    <w:rsid w:val="007E7545"/>
    <w:rsid w:val="007F07E4"/>
    <w:rsid w:val="007F1442"/>
    <w:rsid w:val="007F1C8C"/>
    <w:rsid w:val="007F2512"/>
    <w:rsid w:val="007F2577"/>
    <w:rsid w:val="007F2A46"/>
    <w:rsid w:val="007F348B"/>
    <w:rsid w:val="007F39DF"/>
    <w:rsid w:val="007F3EEC"/>
    <w:rsid w:val="007F3F18"/>
    <w:rsid w:val="007F41B2"/>
    <w:rsid w:val="007F49E4"/>
    <w:rsid w:val="007F4CB7"/>
    <w:rsid w:val="007F5206"/>
    <w:rsid w:val="007F6315"/>
    <w:rsid w:val="007F651A"/>
    <w:rsid w:val="007F6F98"/>
    <w:rsid w:val="007F79A7"/>
    <w:rsid w:val="00800119"/>
    <w:rsid w:val="0080013B"/>
    <w:rsid w:val="0080214C"/>
    <w:rsid w:val="00802B35"/>
    <w:rsid w:val="00802FCC"/>
    <w:rsid w:val="00803CF0"/>
    <w:rsid w:val="008040F3"/>
    <w:rsid w:val="008040FD"/>
    <w:rsid w:val="0080532E"/>
    <w:rsid w:val="008053E6"/>
    <w:rsid w:val="008055ED"/>
    <w:rsid w:val="0080564F"/>
    <w:rsid w:val="00806213"/>
    <w:rsid w:val="008063A6"/>
    <w:rsid w:val="00806AC7"/>
    <w:rsid w:val="00807A14"/>
    <w:rsid w:val="0081023F"/>
    <w:rsid w:val="00810597"/>
    <w:rsid w:val="008113DA"/>
    <w:rsid w:val="00811A78"/>
    <w:rsid w:val="0081225C"/>
    <w:rsid w:val="00812771"/>
    <w:rsid w:val="00813985"/>
    <w:rsid w:val="00813A0C"/>
    <w:rsid w:val="00814468"/>
    <w:rsid w:val="00814FF0"/>
    <w:rsid w:val="008155BE"/>
    <w:rsid w:val="0081629E"/>
    <w:rsid w:val="00816499"/>
    <w:rsid w:val="00816724"/>
    <w:rsid w:val="00816B17"/>
    <w:rsid w:val="00816D14"/>
    <w:rsid w:val="00816F05"/>
    <w:rsid w:val="008175D7"/>
    <w:rsid w:val="00817A13"/>
    <w:rsid w:val="00820060"/>
    <w:rsid w:val="008200B7"/>
    <w:rsid w:val="0082039A"/>
    <w:rsid w:val="0082070B"/>
    <w:rsid w:val="0082083E"/>
    <w:rsid w:val="00820E0F"/>
    <w:rsid w:val="00821066"/>
    <w:rsid w:val="0082135A"/>
    <w:rsid w:val="00821607"/>
    <w:rsid w:val="0082167E"/>
    <w:rsid w:val="00821F4B"/>
    <w:rsid w:val="008222D3"/>
    <w:rsid w:val="00822811"/>
    <w:rsid w:val="00822C27"/>
    <w:rsid w:val="00823043"/>
    <w:rsid w:val="008243C1"/>
    <w:rsid w:val="00824431"/>
    <w:rsid w:val="00825673"/>
    <w:rsid w:val="008259E5"/>
    <w:rsid w:val="00825F26"/>
    <w:rsid w:val="00826D08"/>
    <w:rsid w:val="00827AB8"/>
    <w:rsid w:val="0083067B"/>
    <w:rsid w:val="00830C88"/>
    <w:rsid w:val="00831541"/>
    <w:rsid w:val="00831965"/>
    <w:rsid w:val="008320AF"/>
    <w:rsid w:val="0083331C"/>
    <w:rsid w:val="0083385B"/>
    <w:rsid w:val="00834C97"/>
    <w:rsid w:val="00835866"/>
    <w:rsid w:val="00836553"/>
    <w:rsid w:val="008377E3"/>
    <w:rsid w:val="00837BFC"/>
    <w:rsid w:val="00837D05"/>
    <w:rsid w:val="00840D88"/>
    <w:rsid w:val="00841F42"/>
    <w:rsid w:val="0084274A"/>
    <w:rsid w:val="00842AEF"/>
    <w:rsid w:val="00842B36"/>
    <w:rsid w:val="00842B8D"/>
    <w:rsid w:val="00842E68"/>
    <w:rsid w:val="008432CE"/>
    <w:rsid w:val="008439AB"/>
    <w:rsid w:val="00843A56"/>
    <w:rsid w:val="00843D31"/>
    <w:rsid w:val="0084521B"/>
    <w:rsid w:val="00845A64"/>
    <w:rsid w:val="00845ACD"/>
    <w:rsid w:val="00846251"/>
    <w:rsid w:val="00846359"/>
    <w:rsid w:val="008465C6"/>
    <w:rsid w:val="008471FA"/>
    <w:rsid w:val="008473EF"/>
    <w:rsid w:val="00847ECC"/>
    <w:rsid w:val="0085067B"/>
    <w:rsid w:val="008510CA"/>
    <w:rsid w:val="00851245"/>
    <w:rsid w:val="00851A78"/>
    <w:rsid w:val="0085206A"/>
    <w:rsid w:val="0085295A"/>
    <w:rsid w:val="00852CC4"/>
    <w:rsid w:val="00852D26"/>
    <w:rsid w:val="00852DBA"/>
    <w:rsid w:val="008534A2"/>
    <w:rsid w:val="008538B4"/>
    <w:rsid w:val="00853AF9"/>
    <w:rsid w:val="00853FE4"/>
    <w:rsid w:val="008542FF"/>
    <w:rsid w:val="00854599"/>
    <w:rsid w:val="00854ED0"/>
    <w:rsid w:val="00856800"/>
    <w:rsid w:val="00857195"/>
    <w:rsid w:val="008579AC"/>
    <w:rsid w:val="00860858"/>
    <w:rsid w:val="00860EA8"/>
    <w:rsid w:val="008616CB"/>
    <w:rsid w:val="00862150"/>
    <w:rsid w:val="00862390"/>
    <w:rsid w:val="00862B79"/>
    <w:rsid w:val="00863316"/>
    <w:rsid w:val="00863E49"/>
    <w:rsid w:val="00864629"/>
    <w:rsid w:val="00865382"/>
    <w:rsid w:val="00866150"/>
    <w:rsid w:val="0086683B"/>
    <w:rsid w:val="008669F2"/>
    <w:rsid w:val="00866F88"/>
    <w:rsid w:val="0086749D"/>
    <w:rsid w:val="008674CA"/>
    <w:rsid w:val="0086774E"/>
    <w:rsid w:val="008704E3"/>
    <w:rsid w:val="008706E8"/>
    <w:rsid w:val="00870AF6"/>
    <w:rsid w:val="008716DA"/>
    <w:rsid w:val="0087172B"/>
    <w:rsid w:val="008717C1"/>
    <w:rsid w:val="008718CE"/>
    <w:rsid w:val="008722A8"/>
    <w:rsid w:val="00872C57"/>
    <w:rsid w:val="00873ACC"/>
    <w:rsid w:val="008741D6"/>
    <w:rsid w:val="008746B8"/>
    <w:rsid w:val="0087478D"/>
    <w:rsid w:val="0087492E"/>
    <w:rsid w:val="00875005"/>
    <w:rsid w:val="00875961"/>
    <w:rsid w:val="00875B09"/>
    <w:rsid w:val="00875CA9"/>
    <w:rsid w:val="008775E0"/>
    <w:rsid w:val="00877DDF"/>
    <w:rsid w:val="0088035A"/>
    <w:rsid w:val="00880677"/>
    <w:rsid w:val="008813E4"/>
    <w:rsid w:val="00882058"/>
    <w:rsid w:val="008820AA"/>
    <w:rsid w:val="00882324"/>
    <w:rsid w:val="008832E0"/>
    <w:rsid w:val="0088404A"/>
    <w:rsid w:val="0088409C"/>
    <w:rsid w:val="00884CE8"/>
    <w:rsid w:val="00885617"/>
    <w:rsid w:val="00886FE3"/>
    <w:rsid w:val="008879D8"/>
    <w:rsid w:val="00890F88"/>
    <w:rsid w:val="00891244"/>
    <w:rsid w:val="00891288"/>
    <w:rsid w:val="00891578"/>
    <w:rsid w:val="008919C2"/>
    <w:rsid w:val="00891D06"/>
    <w:rsid w:val="0089276D"/>
    <w:rsid w:val="008939AD"/>
    <w:rsid w:val="00893C57"/>
    <w:rsid w:val="00894148"/>
    <w:rsid w:val="0089464A"/>
    <w:rsid w:val="00895A32"/>
    <w:rsid w:val="00895C08"/>
    <w:rsid w:val="00896713"/>
    <w:rsid w:val="00896901"/>
    <w:rsid w:val="00897EBD"/>
    <w:rsid w:val="008A05FD"/>
    <w:rsid w:val="008A0900"/>
    <w:rsid w:val="008A0A3D"/>
    <w:rsid w:val="008A251F"/>
    <w:rsid w:val="008A26BE"/>
    <w:rsid w:val="008A2FE9"/>
    <w:rsid w:val="008A3CEC"/>
    <w:rsid w:val="008A66A1"/>
    <w:rsid w:val="008A6B50"/>
    <w:rsid w:val="008A75FC"/>
    <w:rsid w:val="008A7BA8"/>
    <w:rsid w:val="008B0281"/>
    <w:rsid w:val="008B07CA"/>
    <w:rsid w:val="008B194D"/>
    <w:rsid w:val="008B23F7"/>
    <w:rsid w:val="008B2DC3"/>
    <w:rsid w:val="008B3810"/>
    <w:rsid w:val="008B3986"/>
    <w:rsid w:val="008B3D65"/>
    <w:rsid w:val="008B42DB"/>
    <w:rsid w:val="008B4E50"/>
    <w:rsid w:val="008B598B"/>
    <w:rsid w:val="008B59AE"/>
    <w:rsid w:val="008B657B"/>
    <w:rsid w:val="008B685C"/>
    <w:rsid w:val="008B707A"/>
    <w:rsid w:val="008B76E6"/>
    <w:rsid w:val="008C0358"/>
    <w:rsid w:val="008C06B3"/>
    <w:rsid w:val="008C0E70"/>
    <w:rsid w:val="008C13EA"/>
    <w:rsid w:val="008C1E64"/>
    <w:rsid w:val="008C3066"/>
    <w:rsid w:val="008C42DD"/>
    <w:rsid w:val="008C4C87"/>
    <w:rsid w:val="008C4CB1"/>
    <w:rsid w:val="008C565E"/>
    <w:rsid w:val="008C5748"/>
    <w:rsid w:val="008C5C04"/>
    <w:rsid w:val="008C6859"/>
    <w:rsid w:val="008C6CD9"/>
    <w:rsid w:val="008C6DB8"/>
    <w:rsid w:val="008C7F79"/>
    <w:rsid w:val="008D0740"/>
    <w:rsid w:val="008D1072"/>
    <w:rsid w:val="008D14C7"/>
    <w:rsid w:val="008D194C"/>
    <w:rsid w:val="008D1BD0"/>
    <w:rsid w:val="008D36BC"/>
    <w:rsid w:val="008D3CBC"/>
    <w:rsid w:val="008D3E58"/>
    <w:rsid w:val="008D41BD"/>
    <w:rsid w:val="008D435F"/>
    <w:rsid w:val="008D463E"/>
    <w:rsid w:val="008D4861"/>
    <w:rsid w:val="008D5586"/>
    <w:rsid w:val="008D5A56"/>
    <w:rsid w:val="008D6A76"/>
    <w:rsid w:val="008D71D1"/>
    <w:rsid w:val="008D72AD"/>
    <w:rsid w:val="008D7E43"/>
    <w:rsid w:val="008E0837"/>
    <w:rsid w:val="008E227C"/>
    <w:rsid w:val="008E2D9C"/>
    <w:rsid w:val="008E3FBA"/>
    <w:rsid w:val="008E43B6"/>
    <w:rsid w:val="008E4776"/>
    <w:rsid w:val="008E4ED9"/>
    <w:rsid w:val="008E5FB3"/>
    <w:rsid w:val="008E624D"/>
    <w:rsid w:val="008E66BD"/>
    <w:rsid w:val="008E6849"/>
    <w:rsid w:val="008E7561"/>
    <w:rsid w:val="008E75D2"/>
    <w:rsid w:val="008F05AB"/>
    <w:rsid w:val="008F098B"/>
    <w:rsid w:val="008F0B58"/>
    <w:rsid w:val="008F10BD"/>
    <w:rsid w:val="008F10F2"/>
    <w:rsid w:val="008F116D"/>
    <w:rsid w:val="008F15FB"/>
    <w:rsid w:val="008F1E62"/>
    <w:rsid w:val="008F226B"/>
    <w:rsid w:val="008F23BA"/>
    <w:rsid w:val="008F3973"/>
    <w:rsid w:val="008F3A0C"/>
    <w:rsid w:val="008F42E3"/>
    <w:rsid w:val="008F4C7C"/>
    <w:rsid w:val="008F5E9C"/>
    <w:rsid w:val="008F6095"/>
    <w:rsid w:val="008F65B0"/>
    <w:rsid w:val="008F6EC8"/>
    <w:rsid w:val="00900352"/>
    <w:rsid w:val="00900DEA"/>
    <w:rsid w:val="00901105"/>
    <w:rsid w:val="00902D7E"/>
    <w:rsid w:val="00902EE6"/>
    <w:rsid w:val="0090353A"/>
    <w:rsid w:val="0090366B"/>
    <w:rsid w:val="00903804"/>
    <w:rsid w:val="00903E7F"/>
    <w:rsid w:val="00905CFB"/>
    <w:rsid w:val="00905ED2"/>
    <w:rsid w:val="00906459"/>
    <w:rsid w:val="0090679F"/>
    <w:rsid w:val="009075FA"/>
    <w:rsid w:val="009101F7"/>
    <w:rsid w:val="00910626"/>
    <w:rsid w:val="0091078B"/>
    <w:rsid w:val="00910AC6"/>
    <w:rsid w:val="009111D3"/>
    <w:rsid w:val="0091142B"/>
    <w:rsid w:val="00911E83"/>
    <w:rsid w:val="009122FF"/>
    <w:rsid w:val="00912C6E"/>
    <w:rsid w:val="0091385D"/>
    <w:rsid w:val="0091455D"/>
    <w:rsid w:val="009145E8"/>
    <w:rsid w:val="00914DDD"/>
    <w:rsid w:val="00915465"/>
    <w:rsid w:val="00915F3B"/>
    <w:rsid w:val="009160A3"/>
    <w:rsid w:val="0091620D"/>
    <w:rsid w:val="00916976"/>
    <w:rsid w:val="009169FA"/>
    <w:rsid w:val="00916B50"/>
    <w:rsid w:val="00916E63"/>
    <w:rsid w:val="00917A6F"/>
    <w:rsid w:val="00917B5D"/>
    <w:rsid w:val="0092092D"/>
    <w:rsid w:val="00920D65"/>
    <w:rsid w:val="00920E49"/>
    <w:rsid w:val="00921243"/>
    <w:rsid w:val="0092147F"/>
    <w:rsid w:val="00921A30"/>
    <w:rsid w:val="0092261A"/>
    <w:rsid w:val="00922C9E"/>
    <w:rsid w:val="00923929"/>
    <w:rsid w:val="00923965"/>
    <w:rsid w:val="00924BE3"/>
    <w:rsid w:val="00924EC5"/>
    <w:rsid w:val="00925695"/>
    <w:rsid w:val="009265F7"/>
    <w:rsid w:val="00926AE7"/>
    <w:rsid w:val="00926BD8"/>
    <w:rsid w:val="009270D0"/>
    <w:rsid w:val="009277C2"/>
    <w:rsid w:val="009277EE"/>
    <w:rsid w:val="00927BF3"/>
    <w:rsid w:val="00927C93"/>
    <w:rsid w:val="0093096D"/>
    <w:rsid w:val="00930984"/>
    <w:rsid w:val="00931C38"/>
    <w:rsid w:val="00932CB8"/>
    <w:rsid w:val="00932D93"/>
    <w:rsid w:val="00932DA8"/>
    <w:rsid w:val="00933962"/>
    <w:rsid w:val="009341C8"/>
    <w:rsid w:val="009353F2"/>
    <w:rsid w:val="009354E7"/>
    <w:rsid w:val="00935BB6"/>
    <w:rsid w:val="00935BFE"/>
    <w:rsid w:val="00935CA8"/>
    <w:rsid w:val="00935EFC"/>
    <w:rsid w:val="009361F4"/>
    <w:rsid w:val="00937532"/>
    <w:rsid w:val="009400F9"/>
    <w:rsid w:val="00940838"/>
    <w:rsid w:val="00940DCF"/>
    <w:rsid w:val="0094108D"/>
    <w:rsid w:val="009420CC"/>
    <w:rsid w:val="0094236D"/>
    <w:rsid w:val="00942FA9"/>
    <w:rsid w:val="00943F1D"/>
    <w:rsid w:val="0094408B"/>
    <w:rsid w:val="009446BC"/>
    <w:rsid w:val="009447FD"/>
    <w:rsid w:val="00944D23"/>
    <w:rsid w:val="00944DED"/>
    <w:rsid w:val="00945221"/>
    <w:rsid w:val="0095092C"/>
    <w:rsid w:val="00950A39"/>
    <w:rsid w:val="00950D1B"/>
    <w:rsid w:val="00951828"/>
    <w:rsid w:val="00952134"/>
    <w:rsid w:val="00952560"/>
    <w:rsid w:val="0095284C"/>
    <w:rsid w:val="00952D36"/>
    <w:rsid w:val="00953110"/>
    <w:rsid w:val="009535B7"/>
    <w:rsid w:val="00953D43"/>
    <w:rsid w:val="009540A8"/>
    <w:rsid w:val="00954586"/>
    <w:rsid w:val="00954863"/>
    <w:rsid w:val="00954D1E"/>
    <w:rsid w:val="0095632A"/>
    <w:rsid w:val="00957724"/>
    <w:rsid w:val="0095772E"/>
    <w:rsid w:val="00957A69"/>
    <w:rsid w:val="0096071C"/>
    <w:rsid w:val="00960842"/>
    <w:rsid w:val="009610EC"/>
    <w:rsid w:val="00961507"/>
    <w:rsid w:val="009617FF"/>
    <w:rsid w:val="00961D4E"/>
    <w:rsid w:val="0096303D"/>
    <w:rsid w:val="00963E77"/>
    <w:rsid w:val="0096451F"/>
    <w:rsid w:val="009650B2"/>
    <w:rsid w:val="00965E45"/>
    <w:rsid w:val="00966A94"/>
    <w:rsid w:val="00966BAA"/>
    <w:rsid w:val="009674D5"/>
    <w:rsid w:val="00967B54"/>
    <w:rsid w:val="00967D8C"/>
    <w:rsid w:val="009711EC"/>
    <w:rsid w:val="00971925"/>
    <w:rsid w:val="009722AE"/>
    <w:rsid w:val="009737B4"/>
    <w:rsid w:val="009758C7"/>
    <w:rsid w:val="00975BBF"/>
    <w:rsid w:val="00975D07"/>
    <w:rsid w:val="0097637E"/>
    <w:rsid w:val="00976492"/>
    <w:rsid w:val="009764B3"/>
    <w:rsid w:val="009765F7"/>
    <w:rsid w:val="0097676C"/>
    <w:rsid w:val="00976E23"/>
    <w:rsid w:val="00977198"/>
    <w:rsid w:val="00977455"/>
    <w:rsid w:val="0098060A"/>
    <w:rsid w:val="009820CB"/>
    <w:rsid w:val="0098282A"/>
    <w:rsid w:val="00982B83"/>
    <w:rsid w:val="00982BEE"/>
    <w:rsid w:val="00983C37"/>
    <w:rsid w:val="0098558B"/>
    <w:rsid w:val="00985832"/>
    <w:rsid w:val="00985E46"/>
    <w:rsid w:val="009864A3"/>
    <w:rsid w:val="009868B6"/>
    <w:rsid w:val="00986B10"/>
    <w:rsid w:val="009879C6"/>
    <w:rsid w:val="00987E7F"/>
    <w:rsid w:val="009913D8"/>
    <w:rsid w:val="0099219F"/>
    <w:rsid w:val="00992429"/>
    <w:rsid w:val="00992FCA"/>
    <w:rsid w:val="00993BBE"/>
    <w:rsid w:val="00994EF1"/>
    <w:rsid w:val="00995E7D"/>
    <w:rsid w:val="00996DC7"/>
    <w:rsid w:val="009974E3"/>
    <w:rsid w:val="009A0914"/>
    <w:rsid w:val="009A1A52"/>
    <w:rsid w:val="009A2843"/>
    <w:rsid w:val="009A3BE0"/>
    <w:rsid w:val="009A3F27"/>
    <w:rsid w:val="009A4019"/>
    <w:rsid w:val="009A401E"/>
    <w:rsid w:val="009A4323"/>
    <w:rsid w:val="009A46DB"/>
    <w:rsid w:val="009A4A83"/>
    <w:rsid w:val="009A5E0E"/>
    <w:rsid w:val="009A6551"/>
    <w:rsid w:val="009A6557"/>
    <w:rsid w:val="009A7161"/>
    <w:rsid w:val="009B05DE"/>
    <w:rsid w:val="009B0A6D"/>
    <w:rsid w:val="009B0E26"/>
    <w:rsid w:val="009B0FBC"/>
    <w:rsid w:val="009B1164"/>
    <w:rsid w:val="009B18FB"/>
    <w:rsid w:val="009B1947"/>
    <w:rsid w:val="009B1A02"/>
    <w:rsid w:val="009B277B"/>
    <w:rsid w:val="009B35D4"/>
    <w:rsid w:val="009B39FB"/>
    <w:rsid w:val="009B3D11"/>
    <w:rsid w:val="009B3D81"/>
    <w:rsid w:val="009B42BA"/>
    <w:rsid w:val="009B4829"/>
    <w:rsid w:val="009B5EE2"/>
    <w:rsid w:val="009B5FA2"/>
    <w:rsid w:val="009B62C2"/>
    <w:rsid w:val="009B7A6A"/>
    <w:rsid w:val="009C0032"/>
    <w:rsid w:val="009C16F5"/>
    <w:rsid w:val="009C177C"/>
    <w:rsid w:val="009C203E"/>
    <w:rsid w:val="009C23AF"/>
    <w:rsid w:val="009C2871"/>
    <w:rsid w:val="009C4177"/>
    <w:rsid w:val="009C4458"/>
    <w:rsid w:val="009C68A7"/>
    <w:rsid w:val="009C6BC6"/>
    <w:rsid w:val="009C7B3D"/>
    <w:rsid w:val="009D0320"/>
    <w:rsid w:val="009D1177"/>
    <w:rsid w:val="009D164B"/>
    <w:rsid w:val="009D1B52"/>
    <w:rsid w:val="009D2060"/>
    <w:rsid w:val="009D242A"/>
    <w:rsid w:val="009D25FB"/>
    <w:rsid w:val="009D3C65"/>
    <w:rsid w:val="009D3F2A"/>
    <w:rsid w:val="009D3F62"/>
    <w:rsid w:val="009D5085"/>
    <w:rsid w:val="009D516F"/>
    <w:rsid w:val="009D52C5"/>
    <w:rsid w:val="009D5342"/>
    <w:rsid w:val="009D5C47"/>
    <w:rsid w:val="009D6354"/>
    <w:rsid w:val="009D63B2"/>
    <w:rsid w:val="009D6664"/>
    <w:rsid w:val="009D6BD8"/>
    <w:rsid w:val="009D6E8A"/>
    <w:rsid w:val="009D6F9D"/>
    <w:rsid w:val="009D71FC"/>
    <w:rsid w:val="009D75F6"/>
    <w:rsid w:val="009E0006"/>
    <w:rsid w:val="009E07CB"/>
    <w:rsid w:val="009E0A77"/>
    <w:rsid w:val="009E0B1D"/>
    <w:rsid w:val="009E0CA9"/>
    <w:rsid w:val="009E0EBC"/>
    <w:rsid w:val="009E0EC9"/>
    <w:rsid w:val="009E14F7"/>
    <w:rsid w:val="009E1D0A"/>
    <w:rsid w:val="009E1DD1"/>
    <w:rsid w:val="009E2897"/>
    <w:rsid w:val="009E4333"/>
    <w:rsid w:val="009E470E"/>
    <w:rsid w:val="009E6A13"/>
    <w:rsid w:val="009E7CB0"/>
    <w:rsid w:val="009E7FD3"/>
    <w:rsid w:val="009F17E0"/>
    <w:rsid w:val="009F19B9"/>
    <w:rsid w:val="009F2012"/>
    <w:rsid w:val="009F2645"/>
    <w:rsid w:val="009F2BDD"/>
    <w:rsid w:val="009F316B"/>
    <w:rsid w:val="009F3F5D"/>
    <w:rsid w:val="009F44F0"/>
    <w:rsid w:val="009F48CC"/>
    <w:rsid w:val="009F4BC6"/>
    <w:rsid w:val="009F5CDA"/>
    <w:rsid w:val="009F665E"/>
    <w:rsid w:val="009F6BC3"/>
    <w:rsid w:val="009F6E73"/>
    <w:rsid w:val="009F7174"/>
    <w:rsid w:val="009F7883"/>
    <w:rsid w:val="009F7E5F"/>
    <w:rsid w:val="00A009CC"/>
    <w:rsid w:val="00A009ED"/>
    <w:rsid w:val="00A00A75"/>
    <w:rsid w:val="00A00D09"/>
    <w:rsid w:val="00A00DF8"/>
    <w:rsid w:val="00A01AAD"/>
    <w:rsid w:val="00A0234E"/>
    <w:rsid w:val="00A02692"/>
    <w:rsid w:val="00A02F78"/>
    <w:rsid w:val="00A0307B"/>
    <w:rsid w:val="00A035CB"/>
    <w:rsid w:val="00A03C31"/>
    <w:rsid w:val="00A0435E"/>
    <w:rsid w:val="00A049F1"/>
    <w:rsid w:val="00A04F6C"/>
    <w:rsid w:val="00A06239"/>
    <w:rsid w:val="00A06D28"/>
    <w:rsid w:val="00A0738B"/>
    <w:rsid w:val="00A07D1D"/>
    <w:rsid w:val="00A07E22"/>
    <w:rsid w:val="00A10758"/>
    <w:rsid w:val="00A10A03"/>
    <w:rsid w:val="00A113A2"/>
    <w:rsid w:val="00A113C7"/>
    <w:rsid w:val="00A1176A"/>
    <w:rsid w:val="00A120C8"/>
    <w:rsid w:val="00A13721"/>
    <w:rsid w:val="00A13741"/>
    <w:rsid w:val="00A141C2"/>
    <w:rsid w:val="00A150D4"/>
    <w:rsid w:val="00A15684"/>
    <w:rsid w:val="00A158E1"/>
    <w:rsid w:val="00A15A44"/>
    <w:rsid w:val="00A15E2D"/>
    <w:rsid w:val="00A162BF"/>
    <w:rsid w:val="00A165F4"/>
    <w:rsid w:val="00A16B69"/>
    <w:rsid w:val="00A17363"/>
    <w:rsid w:val="00A17740"/>
    <w:rsid w:val="00A20C13"/>
    <w:rsid w:val="00A20E94"/>
    <w:rsid w:val="00A20F23"/>
    <w:rsid w:val="00A2134A"/>
    <w:rsid w:val="00A22009"/>
    <w:rsid w:val="00A22A11"/>
    <w:rsid w:val="00A22ABE"/>
    <w:rsid w:val="00A24575"/>
    <w:rsid w:val="00A248A9"/>
    <w:rsid w:val="00A265AA"/>
    <w:rsid w:val="00A30968"/>
    <w:rsid w:val="00A31433"/>
    <w:rsid w:val="00A31AA7"/>
    <w:rsid w:val="00A329B5"/>
    <w:rsid w:val="00A334D0"/>
    <w:rsid w:val="00A335AF"/>
    <w:rsid w:val="00A33737"/>
    <w:rsid w:val="00A342EB"/>
    <w:rsid w:val="00A3462F"/>
    <w:rsid w:val="00A34C76"/>
    <w:rsid w:val="00A35CBE"/>
    <w:rsid w:val="00A3600F"/>
    <w:rsid w:val="00A3643F"/>
    <w:rsid w:val="00A369DA"/>
    <w:rsid w:val="00A36EDC"/>
    <w:rsid w:val="00A37082"/>
    <w:rsid w:val="00A37585"/>
    <w:rsid w:val="00A37779"/>
    <w:rsid w:val="00A40288"/>
    <w:rsid w:val="00A41009"/>
    <w:rsid w:val="00A41E20"/>
    <w:rsid w:val="00A41F4F"/>
    <w:rsid w:val="00A42305"/>
    <w:rsid w:val="00A4251C"/>
    <w:rsid w:val="00A427BA"/>
    <w:rsid w:val="00A42BD7"/>
    <w:rsid w:val="00A42BF6"/>
    <w:rsid w:val="00A43E58"/>
    <w:rsid w:val="00A43F90"/>
    <w:rsid w:val="00A4418F"/>
    <w:rsid w:val="00A44A95"/>
    <w:rsid w:val="00A45593"/>
    <w:rsid w:val="00A46406"/>
    <w:rsid w:val="00A4672E"/>
    <w:rsid w:val="00A46FC6"/>
    <w:rsid w:val="00A4717B"/>
    <w:rsid w:val="00A47277"/>
    <w:rsid w:val="00A50792"/>
    <w:rsid w:val="00A5117C"/>
    <w:rsid w:val="00A519ED"/>
    <w:rsid w:val="00A51BBF"/>
    <w:rsid w:val="00A51DD7"/>
    <w:rsid w:val="00A52240"/>
    <w:rsid w:val="00A52E5F"/>
    <w:rsid w:val="00A52FEB"/>
    <w:rsid w:val="00A530CD"/>
    <w:rsid w:val="00A53A8B"/>
    <w:rsid w:val="00A53E4D"/>
    <w:rsid w:val="00A53F38"/>
    <w:rsid w:val="00A54E57"/>
    <w:rsid w:val="00A54EF4"/>
    <w:rsid w:val="00A5509C"/>
    <w:rsid w:val="00A561CC"/>
    <w:rsid w:val="00A56511"/>
    <w:rsid w:val="00A56AAC"/>
    <w:rsid w:val="00A57DB2"/>
    <w:rsid w:val="00A60451"/>
    <w:rsid w:val="00A606F9"/>
    <w:rsid w:val="00A60891"/>
    <w:rsid w:val="00A608B1"/>
    <w:rsid w:val="00A60A5E"/>
    <w:rsid w:val="00A60A79"/>
    <w:rsid w:val="00A613D2"/>
    <w:rsid w:val="00A61602"/>
    <w:rsid w:val="00A61821"/>
    <w:rsid w:val="00A61B4A"/>
    <w:rsid w:val="00A61F5C"/>
    <w:rsid w:val="00A6259F"/>
    <w:rsid w:val="00A62C2D"/>
    <w:rsid w:val="00A630E4"/>
    <w:rsid w:val="00A6313F"/>
    <w:rsid w:val="00A64E11"/>
    <w:rsid w:val="00A65018"/>
    <w:rsid w:val="00A65136"/>
    <w:rsid w:val="00A659E9"/>
    <w:rsid w:val="00A65A03"/>
    <w:rsid w:val="00A669D8"/>
    <w:rsid w:val="00A66B9A"/>
    <w:rsid w:val="00A672AC"/>
    <w:rsid w:val="00A676DB"/>
    <w:rsid w:val="00A67F93"/>
    <w:rsid w:val="00A703D5"/>
    <w:rsid w:val="00A70767"/>
    <w:rsid w:val="00A70D48"/>
    <w:rsid w:val="00A70F3B"/>
    <w:rsid w:val="00A71276"/>
    <w:rsid w:val="00A7160E"/>
    <w:rsid w:val="00A72239"/>
    <w:rsid w:val="00A7226E"/>
    <w:rsid w:val="00A724A7"/>
    <w:rsid w:val="00A7276E"/>
    <w:rsid w:val="00A72E8F"/>
    <w:rsid w:val="00A73DE9"/>
    <w:rsid w:val="00A7457F"/>
    <w:rsid w:val="00A74978"/>
    <w:rsid w:val="00A7563F"/>
    <w:rsid w:val="00A758B8"/>
    <w:rsid w:val="00A765FA"/>
    <w:rsid w:val="00A7669E"/>
    <w:rsid w:val="00A76B3C"/>
    <w:rsid w:val="00A77077"/>
    <w:rsid w:val="00A7727A"/>
    <w:rsid w:val="00A815E1"/>
    <w:rsid w:val="00A81BCF"/>
    <w:rsid w:val="00A82B69"/>
    <w:rsid w:val="00A83087"/>
    <w:rsid w:val="00A83C2E"/>
    <w:rsid w:val="00A84237"/>
    <w:rsid w:val="00A843DB"/>
    <w:rsid w:val="00A8495C"/>
    <w:rsid w:val="00A84ADF"/>
    <w:rsid w:val="00A84CB7"/>
    <w:rsid w:val="00A850EE"/>
    <w:rsid w:val="00A8524C"/>
    <w:rsid w:val="00A8601D"/>
    <w:rsid w:val="00A8636B"/>
    <w:rsid w:val="00A87BA2"/>
    <w:rsid w:val="00A90C02"/>
    <w:rsid w:val="00A90FC4"/>
    <w:rsid w:val="00A913CC"/>
    <w:rsid w:val="00A91FD8"/>
    <w:rsid w:val="00A93010"/>
    <w:rsid w:val="00A93A8B"/>
    <w:rsid w:val="00A95476"/>
    <w:rsid w:val="00A95CB9"/>
    <w:rsid w:val="00A96975"/>
    <w:rsid w:val="00A97533"/>
    <w:rsid w:val="00AA04E5"/>
    <w:rsid w:val="00AA06CF"/>
    <w:rsid w:val="00AA13E6"/>
    <w:rsid w:val="00AA1838"/>
    <w:rsid w:val="00AA1E4D"/>
    <w:rsid w:val="00AA241A"/>
    <w:rsid w:val="00AA27CE"/>
    <w:rsid w:val="00AA2E1B"/>
    <w:rsid w:val="00AA3AAD"/>
    <w:rsid w:val="00AA3B0D"/>
    <w:rsid w:val="00AA3F66"/>
    <w:rsid w:val="00AA493D"/>
    <w:rsid w:val="00AA51F9"/>
    <w:rsid w:val="00AA5254"/>
    <w:rsid w:val="00AA54B8"/>
    <w:rsid w:val="00AA57F0"/>
    <w:rsid w:val="00AA5AA3"/>
    <w:rsid w:val="00AA5E44"/>
    <w:rsid w:val="00AA5EE7"/>
    <w:rsid w:val="00AA6934"/>
    <w:rsid w:val="00AB0413"/>
    <w:rsid w:val="00AB07A1"/>
    <w:rsid w:val="00AB09A8"/>
    <w:rsid w:val="00AB09C1"/>
    <w:rsid w:val="00AB0CA0"/>
    <w:rsid w:val="00AB0E16"/>
    <w:rsid w:val="00AB1099"/>
    <w:rsid w:val="00AB1619"/>
    <w:rsid w:val="00AB195A"/>
    <w:rsid w:val="00AB22BA"/>
    <w:rsid w:val="00AB23AC"/>
    <w:rsid w:val="00AB2407"/>
    <w:rsid w:val="00AB25B5"/>
    <w:rsid w:val="00AB287F"/>
    <w:rsid w:val="00AB2E01"/>
    <w:rsid w:val="00AB3025"/>
    <w:rsid w:val="00AB3179"/>
    <w:rsid w:val="00AB365C"/>
    <w:rsid w:val="00AB3A77"/>
    <w:rsid w:val="00AB3C42"/>
    <w:rsid w:val="00AB3DB1"/>
    <w:rsid w:val="00AB430B"/>
    <w:rsid w:val="00AB4595"/>
    <w:rsid w:val="00AB4695"/>
    <w:rsid w:val="00AB483F"/>
    <w:rsid w:val="00AB4D00"/>
    <w:rsid w:val="00AB4F80"/>
    <w:rsid w:val="00AB5D63"/>
    <w:rsid w:val="00AB5DE5"/>
    <w:rsid w:val="00AB6605"/>
    <w:rsid w:val="00AB72D4"/>
    <w:rsid w:val="00AB7EC9"/>
    <w:rsid w:val="00AC0F71"/>
    <w:rsid w:val="00AC0FBE"/>
    <w:rsid w:val="00AC10C8"/>
    <w:rsid w:val="00AC1888"/>
    <w:rsid w:val="00AC1D65"/>
    <w:rsid w:val="00AC1F87"/>
    <w:rsid w:val="00AC30EB"/>
    <w:rsid w:val="00AC3BF2"/>
    <w:rsid w:val="00AC3E20"/>
    <w:rsid w:val="00AC520E"/>
    <w:rsid w:val="00AC5852"/>
    <w:rsid w:val="00AC5ED6"/>
    <w:rsid w:val="00AC5F17"/>
    <w:rsid w:val="00AC6830"/>
    <w:rsid w:val="00AC684E"/>
    <w:rsid w:val="00AC6970"/>
    <w:rsid w:val="00AC7E12"/>
    <w:rsid w:val="00AC7E2F"/>
    <w:rsid w:val="00AC7F99"/>
    <w:rsid w:val="00AD04E4"/>
    <w:rsid w:val="00AD058A"/>
    <w:rsid w:val="00AD0AF4"/>
    <w:rsid w:val="00AD1A45"/>
    <w:rsid w:val="00AD23C4"/>
    <w:rsid w:val="00AD2B9C"/>
    <w:rsid w:val="00AD2E80"/>
    <w:rsid w:val="00AD310F"/>
    <w:rsid w:val="00AD3143"/>
    <w:rsid w:val="00AD35B7"/>
    <w:rsid w:val="00AD36CB"/>
    <w:rsid w:val="00AD37EC"/>
    <w:rsid w:val="00AD4DA9"/>
    <w:rsid w:val="00AD503A"/>
    <w:rsid w:val="00AD5106"/>
    <w:rsid w:val="00AD5237"/>
    <w:rsid w:val="00AD576B"/>
    <w:rsid w:val="00AD5844"/>
    <w:rsid w:val="00AD6040"/>
    <w:rsid w:val="00AD61DF"/>
    <w:rsid w:val="00AD63DA"/>
    <w:rsid w:val="00AD6BE7"/>
    <w:rsid w:val="00AD7138"/>
    <w:rsid w:val="00AE0738"/>
    <w:rsid w:val="00AE0B60"/>
    <w:rsid w:val="00AE199C"/>
    <w:rsid w:val="00AE1B84"/>
    <w:rsid w:val="00AE1F63"/>
    <w:rsid w:val="00AE2B7B"/>
    <w:rsid w:val="00AE455E"/>
    <w:rsid w:val="00AE51F9"/>
    <w:rsid w:val="00AE5D97"/>
    <w:rsid w:val="00AE662B"/>
    <w:rsid w:val="00AE66D5"/>
    <w:rsid w:val="00AE70C5"/>
    <w:rsid w:val="00AE79D7"/>
    <w:rsid w:val="00AE7A0B"/>
    <w:rsid w:val="00AF0BCB"/>
    <w:rsid w:val="00AF0FDC"/>
    <w:rsid w:val="00AF1A1A"/>
    <w:rsid w:val="00AF2059"/>
    <w:rsid w:val="00AF38AE"/>
    <w:rsid w:val="00AF4003"/>
    <w:rsid w:val="00AF4005"/>
    <w:rsid w:val="00AF4746"/>
    <w:rsid w:val="00AF4BBE"/>
    <w:rsid w:val="00AF571A"/>
    <w:rsid w:val="00AF5768"/>
    <w:rsid w:val="00AF588E"/>
    <w:rsid w:val="00AF604F"/>
    <w:rsid w:val="00AF6614"/>
    <w:rsid w:val="00AF6F28"/>
    <w:rsid w:val="00AF754D"/>
    <w:rsid w:val="00B00433"/>
    <w:rsid w:val="00B00558"/>
    <w:rsid w:val="00B008D1"/>
    <w:rsid w:val="00B00CB8"/>
    <w:rsid w:val="00B00F14"/>
    <w:rsid w:val="00B016E6"/>
    <w:rsid w:val="00B024FA"/>
    <w:rsid w:val="00B02D8E"/>
    <w:rsid w:val="00B03F94"/>
    <w:rsid w:val="00B0419F"/>
    <w:rsid w:val="00B049A6"/>
    <w:rsid w:val="00B04EE6"/>
    <w:rsid w:val="00B056F7"/>
    <w:rsid w:val="00B05CD4"/>
    <w:rsid w:val="00B05EA6"/>
    <w:rsid w:val="00B06945"/>
    <w:rsid w:val="00B07706"/>
    <w:rsid w:val="00B126DF"/>
    <w:rsid w:val="00B1288D"/>
    <w:rsid w:val="00B1295E"/>
    <w:rsid w:val="00B12B09"/>
    <w:rsid w:val="00B13F9C"/>
    <w:rsid w:val="00B151CB"/>
    <w:rsid w:val="00B15347"/>
    <w:rsid w:val="00B162CF"/>
    <w:rsid w:val="00B162D6"/>
    <w:rsid w:val="00B16A35"/>
    <w:rsid w:val="00B16BF5"/>
    <w:rsid w:val="00B17E1E"/>
    <w:rsid w:val="00B17EFB"/>
    <w:rsid w:val="00B2038C"/>
    <w:rsid w:val="00B2044A"/>
    <w:rsid w:val="00B2075C"/>
    <w:rsid w:val="00B20C6E"/>
    <w:rsid w:val="00B20E7B"/>
    <w:rsid w:val="00B2150A"/>
    <w:rsid w:val="00B2171A"/>
    <w:rsid w:val="00B22354"/>
    <w:rsid w:val="00B22457"/>
    <w:rsid w:val="00B2251F"/>
    <w:rsid w:val="00B22DE4"/>
    <w:rsid w:val="00B23E5C"/>
    <w:rsid w:val="00B24996"/>
    <w:rsid w:val="00B24D2B"/>
    <w:rsid w:val="00B2598D"/>
    <w:rsid w:val="00B25C4F"/>
    <w:rsid w:val="00B25D50"/>
    <w:rsid w:val="00B269D2"/>
    <w:rsid w:val="00B26B28"/>
    <w:rsid w:val="00B26C1A"/>
    <w:rsid w:val="00B26DD3"/>
    <w:rsid w:val="00B26E67"/>
    <w:rsid w:val="00B27E20"/>
    <w:rsid w:val="00B27F64"/>
    <w:rsid w:val="00B301AE"/>
    <w:rsid w:val="00B30451"/>
    <w:rsid w:val="00B30A0F"/>
    <w:rsid w:val="00B30C8E"/>
    <w:rsid w:val="00B3126C"/>
    <w:rsid w:val="00B319FC"/>
    <w:rsid w:val="00B31AAD"/>
    <w:rsid w:val="00B320B6"/>
    <w:rsid w:val="00B32135"/>
    <w:rsid w:val="00B32C1B"/>
    <w:rsid w:val="00B32C53"/>
    <w:rsid w:val="00B33380"/>
    <w:rsid w:val="00B345E4"/>
    <w:rsid w:val="00B34787"/>
    <w:rsid w:val="00B3490D"/>
    <w:rsid w:val="00B34A32"/>
    <w:rsid w:val="00B35B6C"/>
    <w:rsid w:val="00B36494"/>
    <w:rsid w:val="00B3675C"/>
    <w:rsid w:val="00B3787E"/>
    <w:rsid w:val="00B37C19"/>
    <w:rsid w:val="00B40671"/>
    <w:rsid w:val="00B4345B"/>
    <w:rsid w:val="00B4355A"/>
    <w:rsid w:val="00B440D2"/>
    <w:rsid w:val="00B442D8"/>
    <w:rsid w:val="00B442DF"/>
    <w:rsid w:val="00B443C5"/>
    <w:rsid w:val="00B44592"/>
    <w:rsid w:val="00B453FD"/>
    <w:rsid w:val="00B45ECE"/>
    <w:rsid w:val="00B47A03"/>
    <w:rsid w:val="00B502F8"/>
    <w:rsid w:val="00B506C6"/>
    <w:rsid w:val="00B51553"/>
    <w:rsid w:val="00B515B0"/>
    <w:rsid w:val="00B517BA"/>
    <w:rsid w:val="00B51873"/>
    <w:rsid w:val="00B51AFF"/>
    <w:rsid w:val="00B51E15"/>
    <w:rsid w:val="00B53446"/>
    <w:rsid w:val="00B53C27"/>
    <w:rsid w:val="00B53D68"/>
    <w:rsid w:val="00B54EAE"/>
    <w:rsid w:val="00B54FC0"/>
    <w:rsid w:val="00B55383"/>
    <w:rsid w:val="00B56684"/>
    <w:rsid w:val="00B56A36"/>
    <w:rsid w:val="00B572A4"/>
    <w:rsid w:val="00B57DDD"/>
    <w:rsid w:val="00B57EF3"/>
    <w:rsid w:val="00B600EA"/>
    <w:rsid w:val="00B60840"/>
    <w:rsid w:val="00B61E98"/>
    <w:rsid w:val="00B63FBD"/>
    <w:rsid w:val="00B64221"/>
    <w:rsid w:val="00B6470F"/>
    <w:rsid w:val="00B64886"/>
    <w:rsid w:val="00B64D4F"/>
    <w:rsid w:val="00B64E41"/>
    <w:rsid w:val="00B65014"/>
    <w:rsid w:val="00B65605"/>
    <w:rsid w:val="00B65861"/>
    <w:rsid w:val="00B66225"/>
    <w:rsid w:val="00B6756D"/>
    <w:rsid w:val="00B67A11"/>
    <w:rsid w:val="00B67D67"/>
    <w:rsid w:val="00B7029B"/>
    <w:rsid w:val="00B70764"/>
    <w:rsid w:val="00B70799"/>
    <w:rsid w:val="00B70AB0"/>
    <w:rsid w:val="00B713D0"/>
    <w:rsid w:val="00B714F5"/>
    <w:rsid w:val="00B71A54"/>
    <w:rsid w:val="00B721CB"/>
    <w:rsid w:val="00B722D9"/>
    <w:rsid w:val="00B72DEA"/>
    <w:rsid w:val="00B73020"/>
    <w:rsid w:val="00B73AAF"/>
    <w:rsid w:val="00B742C0"/>
    <w:rsid w:val="00B74566"/>
    <w:rsid w:val="00B74B83"/>
    <w:rsid w:val="00B75B28"/>
    <w:rsid w:val="00B75F08"/>
    <w:rsid w:val="00B77098"/>
    <w:rsid w:val="00B771D8"/>
    <w:rsid w:val="00B7781D"/>
    <w:rsid w:val="00B80482"/>
    <w:rsid w:val="00B81AD3"/>
    <w:rsid w:val="00B81EC8"/>
    <w:rsid w:val="00B81F0F"/>
    <w:rsid w:val="00B81FF3"/>
    <w:rsid w:val="00B82308"/>
    <w:rsid w:val="00B82470"/>
    <w:rsid w:val="00B82BCA"/>
    <w:rsid w:val="00B82D62"/>
    <w:rsid w:val="00B83992"/>
    <w:rsid w:val="00B83F94"/>
    <w:rsid w:val="00B84082"/>
    <w:rsid w:val="00B8452C"/>
    <w:rsid w:val="00B84794"/>
    <w:rsid w:val="00B84ED4"/>
    <w:rsid w:val="00B85378"/>
    <w:rsid w:val="00B85483"/>
    <w:rsid w:val="00B8552C"/>
    <w:rsid w:val="00B85650"/>
    <w:rsid w:val="00B85DE7"/>
    <w:rsid w:val="00B861A1"/>
    <w:rsid w:val="00B866FC"/>
    <w:rsid w:val="00B86853"/>
    <w:rsid w:val="00B86A5C"/>
    <w:rsid w:val="00B8717C"/>
    <w:rsid w:val="00B87242"/>
    <w:rsid w:val="00B87F4B"/>
    <w:rsid w:val="00B87FC4"/>
    <w:rsid w:val="00B90241"/>
    <w:rsid w:val="00B904C3"/>
    <w:rsid w:val="00B908BC"/>
    <w:rsid w:val="00B9116E"/>
    <w:rsid w:val="00B9119A"/>
    <w:rsid w:val="00B9130C"/>
    <w:rsid w:val="00B91557"/>
    <w:rsid w:val="00B9160D"/>
    <w:rsid w:val="00B91A19"/>
    <w:rsid w:val="00B91C90"/>
    <w:rsid w:val="00B91DC3"/>
    <w:rsid w:val="00B92797"/>
    <w:rsid w:val="00B92CEA"/>
    <w:rsid w:val="00B92F90"/>
    <w:rsid w:val="00B93347"/>
    <w:rsid w:val="00B93549"/>
    <w:rsid w:val="00B93555"/>
    <w:rsid w:val="00B93E3F"/>
    <w:rsid w:val="00B94199"/>
    <w:rsid w:val="00B94DB4"/>
    <w:rsid w:val="00B95737"/>
    <w:rsid w:val="00B95A88"/>
    <w:rsid w:val="00B95AE8"/>
    <w:rsid w:val="00B96021"/>
    <w:rsid w:val="00B9693C"/>
    <w:rsid w:val="00B96DFB"/>
    <w:rsid w:val="00B97413"/>
    <w:rsid w:val="00B97ED1"/>
    <w:rsid w:val="00BA0433"/>
    <w:rsid w:val="00BA1000"/>
    <w:rsid w:val="00BA1322"/>
    <w:rsid w:val="00BA340E"/>
    <w:rsid w:val="00BA55E4"/>
    <w:rsid w:val="00BA563E"/>
    <w:rsid w:val="00BA5743"/>
    <w:rsid w:val="00BA6288"/>
    <w:rsid w:val="00BA6797"/>
    <w:rsid w:val="00BA6E3E"/>
    <w:rsid w:val="00BA7FF0"/>
    <w:rsid w:val="00BB01DB"/>
    <w:rsid w:val="00BB06EA"/>
    <w:rsid w:val="00BB12A8"/>
    <w:rsid w:val="00BB1A79"/>
    <w:rsid w:val="00BB1B5A"/>
    <w:rsid w:val="00BB1B64"/>
    <w:rsid w:val="00BB2189"/>
    <w:rsid w:val="00BB28E5"/>
    <w:rsid w:val="00BB29EC"/>
    <w:rsid w:val="00BB2DEF"/>
    <w:rsid w:val="00BB3ECE"/>
    <w:rsid w:val="00BB4008"/>
    <w:rsid w:val="00BB43C2"/>
    <w:rsid w:val="00BB5360"/>
    <w:rsid w:val="00BB5D74"/>
    <w:rsid w:val="00BB62F7"/>
    <w:rsid w:val="00BB69EA"/>
    <w:rsid w:val="00BB77BD"/>
    <w:rsid w:val="00BB7982"/>
    <w:rsid w:val="00BC006E"/>
    <w:rsid w:val="00BC1839"/>
    <w:rsid w:val="00BC1A03"/>
    <w:rsid w:val="00BC27EB"/>
    <w:rsid w:val="00BC2CC7"/>
    <w:rsid w:val="00BC2EF3"/>
    <w:rsid w:val="00BC2F22"/>
    <w:rsid w:val="00BC310E"/>
    <w:rsid w:val="00BC3217"/>
    <w:rsid w:val="00BC38C9"/>
    <w:rsid w:val="00BC3C9E"/>
    <w:rsid w:val="00BC3E59"/>
    <w:rsid w:val="00BC429A"/>
    <w:rsid w:val="00BC4399"/>
    <w:rsid w:val="00BC557E"/>
    <w:rsid w:val="00BC565D"/>
    <w:rsid w:val="00BC5757"/>
    <w:rsid w:val="00BC593F"/>
    <w:rsid w:val="00BC63FF"/>
    <w:rsid w:val="00BC7C9D"/>
    <w:rsid w:val="00BC7F39"/>
    <w:rsid w:val="00BD150C"/>
    <w:rsid w:val="00BD190B"/>
    <w:rsid w:val="00BD1BB7"/>
    <w:rsid w:val="00BD2643"/>
    <w:rsid w:val="00BD3205"/>
    <w:rsid w:val="00BD442F"/>
    <w:rsid w:val="00BD4437"/>
    <w:rsid w:val="00BD4B77"/>
    <w:rsid w:val="00BD55DD"/>
    <w:rsid w:val="00BD57F7"/>
    <w:rsid w:val="00BD5A34"/>
    <w:rsid w:val="00BD7F3C"/>
    <w:rsid w:val="00BE0108"/>
    <w:rsid w:val="00BE02AF"/>
    <w:rsid w:val="00BE0A24"/>
    <w:rsid w:val="00BE0C86"/>
    <w:rsid w:val="00BE0EDB"/>
    <w:rsid w:val="00BE117D"/>
    <w:rsid w:val="00BE1EF2"/>
    <w:rsid w:val="00BE205B"/>
    <w:rsid w:val="00BE25FA"/>
    <w:rsid w:val="00BE45AE"/>
    <w:rsid w:val="00BE476E"/>
    <w:rsid w:val="00BE49BA"/>
    <w:rsid w:val="00BE4C4A"/>
    <w:rsid w:val="00BE501F"/>
    <w:rsid w:val="00BE58AE"/>
    <w:rsid w:val="00BE676C"/>
    <w:rsid w:val="00BE69C8"/>
    <w:rsid w:val="00BE6A28"/>
    <w:rsid w:val="00BE6F50"/>
    <w:rsid w:val="00BE76E5"/>
    <w:rsid w:val="00BE76EE"/>
    <w:rsid w:val="00BE77F6"/>
    <w:rsid w:val="00BF036D"/>
    <w:rsid w:val="00BF0823"/>
    <w:rsid w:val="00BF0E07"/>
    <w:rsid w:val="00BF0ED6"/>
    <w:rsid w:val="00BF0FEA"/>
    <w:rsid w:val="00BF13E1"/>
    <w:rsid w:val="00BF22A4"/>
    <w:rsid w:val="00BF232A"/>
    <w:rsid w:val="00BF3377"/>
    <w:rsid w:val="00BF3510"/>
    <w:rsid w:val="00BF3D73"/>
    <w:rsid w:val="00BF3FF6"/>
    <w:rsid w:val="00BF4DCA"/>
    <w:rsid w:val="00BF5032"/>
    <w:rsid w:val="00BF50D1"/>
    <w:rsid w:val="00BF6FEC"/>
    <w:rsid w:val="00BF70FE"/>
    <w:rsid w:val="00BF744A"/>
    <w:rsid w:val="00BF751B"/>
    <w:rsid w:val="00C00825"/>
    <w:rsid w:val="00C00C73"/>
    <w:rsid w:val="00C0185C"/>
    <w:rsid w:val="00C01AD1"/>
    <w:rsid w:val="00C0247B"/>
    <w:rsid w:val="00C02BF6"/>
    <w:rsid w:val="00C03C5E"/>
    <w:rsid w:val="00C04C5A"/>
    <w:rsid w:val="00C04F1F"/>
    <w:rsid w:val="00C063DC"/>
    <w:rsid w:val="00C064C1"/>
    <w:rsid w:val="00C06787"/>
    <w:rsid w:val="00C0721C"/>
    <w:rsid w:val="00C0732A"/>
    <w:rsid w:val="00C0736A"/>
    <w:rsid w:val="00C07D2F"/>
    <w:rsid w:val="00C100CE"/>
    <w:rsid w:val="00C109CE"/>
    <w:rsid w:val="00C10AE5"/>
    <w:rsid w:val="00C10B64"/>
    <w:rsid w:val="00C1199D"/>
    <w:rsid w:val="00C11D51"/>
    <w:rsid w:val="00C120F9"/>
    <w:rsid w:val="00C12AC0"/>
    <w:rsid w:val="00C12CC6"/>
    <w:rsid w:val="00C12DB4"/>
    <w:rsid w:val="00C13560"/>
    <w:rsid w:val="00C13A99"/>
    <w:rsid w:val="00C1584F"/>
    <w:rsid w:val="00C158CF"/>
    <w:rsid w:val="00C168EE"/>
    <w:rsid w:val="00C16996"/>
    <w:rsid w:val="00C16A45"/>
    <w:rsid w:val="00C17CBD"/>
    <w:rsid w:val="00C205A3"/>
    <w:rsid w:val="00C20983"/>
    <w:rsid w:val="00C20B52"/>
    <w:rsid w:val="00C21681"/>
    <w:rsid w:val="00C21EAF"/>
    <w:rsid w:val="00C2217F"/>
    <w:rsid w:val="00C22A4F"/>
    <w:rsid w:val="00C22C55"/>
    <w:rsid w:val="00C23044"/>
    <w:rsid w:val="00C23F18"/>
    <w:rsid w:val="00C25148"/>
    <w:rsid w:val="00C26196"/>
    <w:rsid w:val="00C26362"/>
    <w:rsid w:val="00C26976"/>
    <w:rsid w:val="00C271C7"/>
    <w:rsid w:val="00C27783"/>
    <w:rsid w:val="00C277E8"/>
    <w:rsid w:val="00C2790C"/>
    <w:rsid w:val="00C27966"/>
    <w:rsid w:val="00C306AF"/>
    <w:rsid w:val="00C317EF"/>
    <w:rsid w:val="00C31A4C"/>
    <w:rsid w:val="00C31F3E"/>
    <w:rsid w:val="00C3271C"/>
    <w:rsid w:val="00C331F7"/>
    <w:rsid w:val="00C33E42"/>
    <w:rsid w:val="00C34260"/>
    <w:rsid w:val="00C3453F"/>
    <w:rsid w:val="00C347AD"/>
    <w:rsid w:val="00C348F3"/>
    <w:rsid w:val="00C350EA"/>
    <w:rsid w:val="00C3542F"/>
    <w:rsid w:val="00C35451"/>
    <w:rsid w:val="00C37106"/>
    <w:rsid w:val="00C371D7"/>
    <w:rsid w:val="00C403E8"/>
    <w:rsid w:val="00C40ADF"/>
    <w:rsid w:val="00C40E1E"/>
    <w:rsid w:val="00C41560"/>
    <w:rsid w:val="00C41983"/>
    <w:rsid w:val="00C41AA2"/>
    <w:rsid w:val="00C4315C"/>
    <w:rsid w:val="00C43174"/>
    <w:rsid w:val="00C43372"/>
    <w:rsid w:val="00C43D03"/>
    <w:rsid w:val="00C44187"/>
    <w:rsid w:val="00C446A2"/>
    <w:rsid w:val="00C45D2D"/>
    <w:rsid w:val="00C470DA"/>
    <w:rsid w:val="00C475F9"/>
    <w:rsid w:val="00C500AC"/>
    <w:rsid w:val="00C504A5"/>
    <w:rsid w:val="00C515AA"/>
    <w:rsid w:val="00C5188D"/>
    <w:rsid w:val="00C51A98"/>
    <w:rsid w:val="00C51AE8"/>
    <w:rsid w:val="00C52040"/>
    <w:rsid w:val="00C528BC"/>
    <w:rsid w:val="00C52AAE"/>
    <w:rsid w:val="00C535EC"/>
    <w:rsid w:val="00C53998"/>
    <w:rsid w:val="00C545A8"/>
    <w:rsid w:val="00C54933"/>
    <w:rsid w:val="00C55303"/>
    <w:rsid w:val="00C5559F"/>
    <w:rsid w:val="00C55893"/>
    <w:rsid w:val="00C55C4B"/>
    <w:rsid w:val="00C55F8B"/>
    <w:rsid w:val="00C5611D"/>
    <w:rsid w:val="00C5702F"/>
    <w:rsid w:val="00C574FF"/>
    <w:rsid w:val="00C57ABA"/>
    <w:rsid w:val="00C57F69"/>
    <w:rsid w:val="00C57FA8"/>
    <w:rsid w:val="00C60767"/>
    <w:rsid w:val="00C60DA9"/>
    <w:rsid w:val="00C61500"/>
    <w:rsid w:val="00C6171E"/>
    <w:rsid w:val="00C61B6F"/>
    <w:rsid w:val="00C62233"/>
    <w:rsid w:val="00C627B1"/>
    <w:rsid w:val="00C64187"/>
    <w:rsid w:val="00C64FE5"/>
    <w:rsid w:val="00C6531A"/>
    <w:rsid w:val="00C653F6"/>
    <w:rsid w:val="00C655C0"/>
    <w:rsid w:val="00C659FC"/>
    <w:rsid w:val="00C663AC"/>
    <w:rsid w:val="00C66886"/>
    <w:rsid w:val="00C66F5E"/>
    <w:rsid w:val="00C71837"/>
    <w:rsid w:val="00C71C25"/>
    <w:rsid w:val="00C71DAE"/>
    <w:rsid w:val="00C72A49"/>
    <w:rsid w:val="00C72F36"/>
    <w:rsid w:val="00C7300B"/>
    <w:rsid w:val="00C73271"/>
    <w:rsid w:val="00C733CF"/>
    <w:rsid w:val="00C74F57"/>
    <w:rsid w:val="00C75967"/>
    <w:rsid w:val="00C75DE7"/>
    <w:rsid w:val="00C75ED6"/>
    <w:rsid w:val="00C75EF8"/>
    <w:rsid w:val="00C766DF"/>
    <w:rsid w:val="00C76995"/>
    <w:rsid w:val="00C76A6E"/>
    <w:rsid w:val="00C77869"/>
    <w:rsid w:val="00C779A2"/>
    <w:rsid w:val="00C77D89"/>
    <w:rsid w:val="00C77D8D"/>
    <w:rsid w:val="00C801AE"/>
    <w:rsid w:val="00C80A74"/>
    <w:rsid w:val="00C81C21"/>
    <w:rsid w:val="00C8203A"/>
    <w:rsid w:val="00C82FA1"/>
    <w:rsid w:val="00C8402E"/>
    <w:rsid w:val="00C841D2"/>
    <w:rsid w:val="00C84BE2"/>
    <w:rsid w:val="00C84C92"/>
    <w:rsid w:val="00C850FB"/>
    <w:rsid w:val="00C85E29"/>
    <w:rsid w:val="00C8698F"/>
    <w:rsid w:val="00C871AD"/>
    <w:rsid w:val="00C872F1"/>
    <w:rsid w:val="00C873FE"/>
    <w:rsid w:val="00C87881"/>
    <w:rsid w:val="00C90073"/>
    <w:rsid w:val="00C90811"/>
    <w:rsid w:val="00C90838"/>
    <w:rsid w:val="00C90FBF"/>
    <w:rsid w:val="00C914E0"/>
    <w:rsid w:val="00C91901"/>
    <w:rsid w:val="00C91DCC"/>
    <w:rsid w:val="00C920DE"/>
    <w:rsid w:val="00C92374"/>
    <w:rsid w:val="00C927CE"/>
    <w:rsid w:val="00C93384"/>
    <w:rsid w:val="00C937EA"/>
    <w:rsid w:val="00C93E9E"/>
    <w:rsid w:val="00C941DB"/>
    <w:rsid w:val="00C94683"/>
    <w:rsid w:val="00C960E8"/>
    <w:rsid w:val="00C97159"/>
    <w:rsid w:val="00CA0548"/>
    <w:rsid w:val="00CA0974"/>
    <w:rsid w:val="00CA111A"/>
    <w:rsid w:val="00CA2ECD"/>
    <w:rsid w:val="00CA2F1A"/>
    <w:rsid w:val="00CA33C7"/>
    <w:rsid w:val="00CA3BB7"/>
    <w:rsid w:val="00CA41BC"/>
    <w:rsid w:val="00CA4720"/>
    <w:rsid w:val="00CA4A7B"/>
    <w:rsid w:val="00CA4C8E"/>
    <w:rsid w:val="00CA50A0"/>
    <w:rsid w:val="00CA5600"/>
    <w:rsid w:val="00CA5884"/>
    <w:rsid w:val="00CA59F4"/>
    <w:rsid w:val="00CA5F4D"/>
    <w:rsid w:val="00CA605E"/>
    <w:rsid w:val="00CA620B"/>
    <w:rsid w:val="00CA6257"/>
    <w:rsid w:val="00CB0C6F"/>
    <w:rsid w:val="00CB0DE0"/>
    <w:rsid w:val="00CB0E11"/>
    <w:rsid w:val="00CB134A"/>
    <w:rsid w:val="00CB1F2A"/>
    <w:rsid w:val="00CB23FD"/>
    <w:rsid w:val="00CB27A2"/>
    <w:rsid w:val="00CB2AC4"/>
    <w:rsid w:val="00CB2B30"/>
    <w:rsid w:val="00CB321B"/>
    <w:rsid w:val="00CB34B2"/>
    <w:rsid w:val="00CB3578"/>
    <w:rsid w:val="00CB37BB"/>
    <w:rsid w:val="00CB3CFB"/>
    <w:rsid w:val="00CB5679"/>
    <w:rsid w:val="00CB632F"/>
    <w:rsid w:val="00CB665A"/>
    <w:rsid w:val="00CB7130"/>
    <w:rsid w:val="00CB7182"/>
    <w:rsid w:val="00CB759F"/>
    <w:rsid w:val="00CB7D73"/>
    <w:rsid w:val="00CC0B18"/>
    <w:rsid w:val="00CC0F3C"/>
    <w:rsid w:val="00CC10AB"/>
    <w:rsid w:val="00CC14C1"/>
    <w:rsid w:val="00CC183B"/>
    <w:rsid w:val="00CC24E6"/>
    <w:rsid w:val="00CC3274"/>
    <w:rsid w:val="00CC34C0"/>
    <w:rsid w:val="00CC3C33"/>
    <w:rsid w:val="00CC48EE"/>
    <w:rsid w:val="00CC498F"/>
    <w:rsid w:val="00CC79C4"/>
    <w:rsid w:val="00CC7DFB"/>
    <w:rsid w:val="00CC7E45"/>
    <w:rsid w:val="00CD05D1"/>
    <w:rsid w:val="00CD0E80"/>
    <w:rsid w:val="00CD106D"/>
    <w:rsid w:val="00CD18DD"/>
    <w:rsid w:val="00CD31DD"/>
    <w:rsid w:val="00CD3549"/>
    <w:rsid w:val="00CD378F"/>
    <w:rsid w:val="00CD3B44"/>
    <w:rsid w:val="00CD407B"/>
    <w:rsid w:val="00CD4ECC"/>
    <w:rsid w:val="00CD5670"/>
    <w:rsid w:val="00CD716F"/>
    <w:rsid w:val="00CD732F"/>
    <w:rsid w:val="00CD77FA"/>
    <w:rsid w:val="00CD7CBE"/>
    <w:rsid w:val="00CD7EF5"/>
    <w:rsid w:val="00CE01A9"/>
    <w:rsid w:val="00CE0C67"/>
    <w:rsid w:val="00CE14D0"/>
    <w:rsid w:val="00CE1534"/>
    <w:rsid w:val="00CE16EE"/>
    <w:rsid w:val="00CE199F"/>
    <w:rsid w:val="00CE1A0A"/>
    <w:rsid w:val="00CE254D"/>
    <w:rsid w:val="00CE2F8F"/>
    <w:rsid w:val="00CE3440"/>
    <w:rsid w:val="00CE42B0"/>
    <w:rsid w:val="00CE439F"/>
    <w:rsid w:val="00CE4F85"/>
    <w:rsid w:val="00CE5357"/>
    <w:rsid w:val="00CE5FA5"/>
    <w:rsid w:val="00CE6136"/>
    <w:rsid w:val="00CE7183"/>
    <w:rsid w:val="00CE7D41"/>
    <w:rsid w:val="00CE7DC9"/>
    <w:rsid w:val="00CF0BB0"/>
    <w:rsid w:val="00CF1163"/>
    <w:rsid w:val="00CF20F2"/>
    <w:rsid w:val="00CF273A"/>
    <w:rsid w:val="00CF3D11"/>
    <w:rsid w:val="00CF3D44"/>
    <w:rsid w:val="00CF3E44"/>
    <w:rsid w:val="00CF454E"/>
    <w:rsid w:val="00CF4664"/>
    <w:rsid w:val="00CF47EB"/>
    <w:rsid w:val="00CF55D2"/>
    <w:rsid w:val="00CF5A8B"/>
    <w:rsid w:val="00CF5E73"/>
    <w:rsid w:val="00CF66EE"/>
    <w:rsid w:val="00CF6B30"/>
    <w:rsid w:val="00CF6D19"/>
    <w:rsid w:val="00CF6FCE"/>
    <w:rsid w:val="00CF719F"/>
    <w:rsid w:val="00CF7539"/>
    <w:rsid w:val="00CF7892"/>
    <w:rsid w:val="00CF7A5B"/>
    <w:rsid w:val="00CF7C0C"/>
    <w:rsid w:val="00CF7F47"/>
    <w:rsid w:val="00D0067B"/>
    <w:rsid w:val="00D00894"/>
    <w:rsid w:val="00D01209"/>
    <w:rsid w:val="00D01325"/>
    <w:rsid w:val="00D013CF"/>
    <w:rsid w:val="00D02065"/>
    <w:rsid w:val="00D0215C"/>
    <w:rsid w:val="00D02277"/>
    <w:rsid w:val="00D02773"/>
    <w:rsid w:val="00D03AC5"/>
    <w:rsid w:val="00D03F4D"/>
    <w:rsid w:val="00D03F63"/>
    <w:rsid w:val="00D04132"/>
    <w:rsid w:val="00D04208"/>
    <w:rsid w:val="00D049C4"/>
    <w:rsid w:val="00D05B6B"/>
    <w:rsid w:val="00D06700"/>
    <w:rsid w:val="00D076C0"/>
    <w:rsid w:val="00D10407"/>
    <w:rsid w:val="00D1087D"/>
    <w:rsid w:val="00D1120E"/>
    <w:rsid w:val="00D118D7"/>
    <w:rsid w:val="00D12187"/>
    <w:rsid w:val="00D12D65"/>
    <w:rsid w:val="00D13B23"/>
    <w:rsid w:val="00D156C9"/>
    <w:rsid w:val="00D174A9"/>
    <w:rsid w:val="00D178BF"/>
    <w:rsid w:val="00D17BAF"/>
    <w:rsid w:val="00D201B7"/>
    <w:rsid w:val="00D2161B"/>
    <w:rsid w:val="00D21738"/>
    <w:rsid w:val="00D21D40"/>
    <w:rsid w:val="00D2202F"/>
    <w:rsid w:val="00D22427"/>
    <w:rsid w:val="00D237AD"/>
    <w:rsid w:val="00D23F7C"/>
    <w:rsid w:val="00D241D1"/>
    <w:rsid w:val="00D2471C"/>
    <w:rsid w:val="00D24D9B"/>
    <w:rsid w:val="00D24EA2"/>
    <w:rsid w:val="00D258ED"/>
    <w:rsid w:val="00D25916"/>
    <w:rsid w:val="00D262DF"/>
    <w:rsid w:val="00D27122"/>
    <w:rsid w:val="00D27196"/>
    <w:rsid w:val="00D273B0"/>
    <w:rsid w:val="00D27D7F"/>
    <w:rsid w:val="00D32341"/>
    <w:rsid w:val="00D32757"/>
    <w:rsid w:val="00D32D6B"/>
    <w:rsid w:val="00D32FEF"/>
    <w:rsid w:val="00D346A8"/>
    <w:rsid w:val="00D34D58"/>
    <w:rsid w:val="00D35595"/>
    <w:rsid w:val="00D361E6"/>
    <w:rsid w:val="00D36E1E"/>
    <w:rsid w:val="00D37519"/>
    <w:rsid w:val="00D37FDF"/>
    <w:rsid w:val="00D40980"/>
    <w:rsid w:val="00D41CBE"/>
    <w:rsid w:val="00D41CD7"/>
    <w:rsid w:val="00D4239A"/>
    <w:rsid w:val="00D42753"/>
    <w:rsid w:val="00D42F66"/>
    <w:rsid w:val="00D43654"/>
    <w:rsid w:val="00D45C36"/>
    <w:rsid w:val="00D47318"/>
    <w:rsid w:val="00D473DF"/>
    <w:rsid w:val="00D50B45"/>
    <w:rsid w:val="00D50D91"/>
    <w:rsid w:val="00D50F7D"/>
    <w:rsid w:val="00D51786"/>
    <w:rsid w:val="00D5184E"/>
    <w:rsid w:val="00D52009"/>
    <w:rsid w:val="00D522A2"/>
    <w:rsid w:val="00D53A20"/>
    <w:rsid w:val="00D54DF8"/>
    <w:rsid w:val="00D557D6"/>
    <w:rsid w:val="00D56127"/>
    <w:rsid w:val="00D5691B"/>
    <w:rsid w:val="00D56A7F"/>
    <w:rsid w:val="00D56E95"/>
    <w:rsid w:val="00D573C0"/>
    <w:rsid w:val="00D57DB8"/>
    <w:rsid w:val="00D6064C"/>
    <w:rsid w:val="00D60E97"/>
    <w:rsid w:val="00D61285"/>
    <w:rsid w:val="00D61520"/>
    <w:rsid w:val="00D6359A"/>
    <w:rsid w:val="00D64343"/>
    <w:rsid w:val="00D64F1A"/>
    <w:rsid w:val="00D650C1"/>
    <w:rsid w:val="00D6532E"/>
    <w:rsid w:val="00D65748"/>
    <w:rsid w:val="00D65993"/>
    <w:rsid w:val="00D65F10"/>
    <w:rsid w:val="00D66414"/>
    <w:rsid w:val="00D66828"/>
    <w:rsid w:val="00D669EF"/>
    <w:rsid w:val="00D66CC9"/>
    <w:rsid w:val="00D67254"/>
    <w:rsid w:val="00D67B53"/>
    <w:rsid w:val="00D67DE4"/>
    <w:rsid w:val="00D70589"/>
    <w:rsid w:val="00D7082E"/>
    <w:rsid w:val="00D708EB"/>
    <w:rsid w:val="00D70E4C"/>
    <w:rsid w:val="00D70FBD"/>
    <w:rsid w:val="00D725E9"/>
    <w:rsid w:val="00D72AE1"/>
    <w:rsid w:val="00D73072"/>
    <w:rsid w:val="00D734B9"/>
    <w:rsid w:val="00D73B04"/>
    <w:rsid w:val="00D7403D"/>
    <w:rsid w:val="00D74046"/>
    <w:rsid w:val="00D7499C"/>
    <w:rsid w:val="00D74DF9"/>
    <w:rsid w:val="00D7567C"/>
    <w:rsid w:val="00D75A1B"/>
    <w:rsid w:val="00D75AC9"/>
    <w:rsid w:val="00D75C9B"/>
    <w:rsid w:val="00D76BBC"/>
    <w:rsid w:val="00D76CD5"/>
    <w:rsid w:val="00D7719C"/>
    <w:rsid w:val="00D77577"/>
    <w:rsid w:val="00D806FD"/>
    <w:rsid w:val="00D826AD"/>
    <w:rsid w:val="00D827B3"/>
    <w:rsid w:val="00D82C9E"/>
    <w:rsid w:val="00D82F18"/>
    <w:rsid w:val="00D83165"/>
    <w:rsid w:val="00D831CC"/>
    <w:rsid w:val="00D83503"/>
    <w:rsid w:val="00D83B15"/>
    <w:rsid w:val="00D841EB"/>
    <w:rsid w:val="00D85249"/>
    <w:rsid w:val="00D85C0D"/>
    <w:rsid w:val="00D87291"/>
    <w:rsid w:val="00D87A02"/>
    <w:rsid w:val="00D87CEC"/>
    <w:rsid w:val="00D90752"/>
    <w:rsid w:val="00D926A2"/>
    <w:rsid w:val="00D926B0"/>
    <w:rsid w:val="00D927CA"/>
    <w:rsid w:val="00D92824"/>
    <w:rsid w:val="00D92FBD"/>
    <w:rsid w:val="00D9303B"/>
    <w:rsid w:val="00D930EF"/>
    <w:rsid w:val="00D932E4"/>
    <w:rsid w:val="00D93971"/>
    <w:rsid w:val="00D93A1E"/>
    <w:rsid w:val="00D93CA2"/>
    <w:rsid w:val="00D9443E"/>
    <w:rsid w:val="00D9473B"/>
    <w:rsid w:val="00D951D4"/>
    <w:rsid w:val="00D954E9"/>
    <w:rsid w:val="00D95637"/>
    <w:rsid w:val="00D9599D"/>
    <w:rsid w:val="00D964E5"/>
    <w:rsid w:val="00D969AD"/>
    <w:rsid w:val="00D96A8B"/>
    <w:rsid w:val="00D96BEA"/>
    <w:rsid w:val="00D9706A"/>
    <w:rsid w:val="00D97709"/>
    <w:rsid w:val="00D978D5"/>
    <w:rsid w:val="00DA02DE"/>
    <w:rsid w:val="00DA02E8"/>
    <w:rsid w:val="00DA0340"/>
    <w:rsid w:val="00DA06B4"/>
    <w:rsid w:val="00DA09FA"/>
    <w:rsid w:val="00DA10A1"/>
    <w:rsid w:val="00DA12F8"/>
    <w:rsid w:val="00DA1511"/>
    <w:rsid w:val="00DA2939"/>
    <w:rsid w:val="00DA2CB6"/>
    <w:rsid w:val="00DA428D"/>
    <w:rsid w:val="00DA5598"/>
    <w:rsid w:val="00DA5836"/>
    <w:rsid w:val="00DA5B62"/>
    <w:rsid w:val="00DA7310"/>
    <w:rsid w:val="00DA7A29"/>
    <w:rsid w:val="00DA7EAF"/>
    <w:rsid w:val="00DB08F1"/>
    <w:rsid w:val="00DB0C1B"/>
    <w:rsid w:val="00DB0E3B"/>
    <w:rsid w:val="00DB0F78"/>
    <w:rsid w:val="00DB120B"/>
    <w:rsid w:val="00DB223D"/>
    <w:rsid w:val="00DB29EF"/>
    <w:rsid w:val="00DB2BE2"/>
    <w:rsid w:val="00DB2C45"/>
    <w:rsid w:val="00DB2EAC"/>
    <w:rsid w:val="00DB3E8F"/>
    <w:rsid w:val="00DB41E0"/>
    <w:rsid w:val="00DB4C96"/>
    <w:rsid w:val="00DB55F9"/>
    <w:rsid w:val="00DB5BD2"/>
    <w:rsid w:val="00DB5C28"/>
    <w:rsid w:val="00DB68D3"/>
    <w:rsid w:val="00DB6E49"/>
    <w:rsid w:val="00DB6F23"/>
    <w:rsid w:val="00DB71EB"/>
    <w:rsid w:val="00DC1F52"/>
    <w:rsid w:val="00DC224C"/>
    <w:rsid w:val="00DC22AF"/>
    <w:rsid w:val="00DC22C5"/>
    <w:rsid w:val="00DC316F"/>
    <w:rsid w:val="00DC4261"/>
    <w:rsid w:val="00DC43EA"/>
    <w:rsid w:val="00DC4936"/>
    <w:rsid w:val="00DC4ECA"/>
    <w:rsid w:val="00DC4F7A"/>
    <w:rsid w:val="00DC55FF"/>
    <w:rsid w:val="00DC5C2A"/>
    <w:rsid w:val="00DC68AC"/>
    <w:rsid w:val="00DC693C"/>
    <w:rsid w:val="00DC6948"/>
    <w:rsid w:val="00DC6DBF"/>
    <w:rsid w:val="00DC790F"/>
    <w:rsid w:val="00DC7EBD"/>
    <w:rsid w:val="00DC7EEE"/>
    <w:rsid w:val="00DD0EDB"/>
    <w:rsid w:val="00DD1201"/>
    <w:rsid w:val="00DD1207"/>
    <w:rsid w:val="00DD19E2"/>
    <w:rsid w:val="00DD266D"/>
    <w:rsid w:val="00DD2DC0"/>
    <w:rsid w:val="00DD3770"/>
    <w:rsid w:val="00DD3C15"/>
    <w:rsid w:val="00DD3D6A"/>
    <w:rsid w:val="00DD3FCA"/>
    <w:rsid w:val="00DD41AD"/>
    <w:rsid w:val="00DD4D0A"/>
    <w:rsid w:val="00DD51C9"/>
    <w:rsid w:val="00DD6695"/>
    <w:rsid w:val="00DD6851"/>
    <w:rsid w:val="00DD6AB1"/>
    <w:rsid w:val="00DD6D14"/>
    <w:rsid w:val="00DD6E2D"/>
    <w:rsid w:val="00DD757E"/>
    <w:rsid w:val="00DD7AF5"/>
    <w:rsid w:val="00DD7CAF"/>
    <w:rsid w:val="00DD7EA3"/>
    <w:rsid w:val="00DD7F5C"/>
    <w:rsid w:val="00DE0B40"/>
    <w:rsid w:val="00DE138D"/>
    <w:rsid w:val="00DE15C9"/>
    <w:rsid w:val="00DE227A"/>
    <w:rsid w:val="00DE353B"/>
    <w:rsid w:val="00DE3D33"/>
    <w:rsid w:val="00DE4C0B"/>
    <w:rsid w:val="00DE54DF"/>
    <w:rsid w:val="00DE557D"/>
    <w:rsid w:val="00DE5E22"/>
    <w:rsid w:val="00DE6596"/>
    <w:rsid w:val="00DE6B9F"/>
    <w:rsid w:val="00DE70DD"/>
    <w:rsid w:val="00DE774E"/>
    <w:rsid w:val="00DE7F05"/>
    <w:rsid w:val="00DF054E"/>
    <w:rsid w:val="00DF071E"/>
    <w:rsid w:val="00DF0ACA"/>
    <w:rsid w:val="00DF107F"/>
    <w:rsid w:val="00DF1147"/>
    <w:rsid w:val="00DF16CE"/>
    <w:rsid w:val="00DF2380"/>
    <w:rsid w:val="00DF28B9"/>
    <w:rsid w:val="00DF2ABA"/>
    <w:rsid w:val="00DF2AE0"/>
    <w:rsid w:val="00DF2D42"/>
    <w:rsid w:val="00DF2F3D"/>
    <w:rsid w:val="00DF3822"/>
    <w:rsid w:val="00DF38C5"/>
    <w:rsid w:val="00DF4178"/>
    <w:rsid w:val="00DF437F"/>
    <w:rsid w:val="00DF5FD8"/>
    <w:rsid w:val="00DF63CA"/>
    <w:rsid w:val="00DF666C"/>
    <w:rsid w:val="00DF7182"/>
    <w:rsid w:val="00DF79C6"/>
    <w:rsid w:val="00DF7BF9"/>
    <w:rsid w:val="00DF7F8C"/>
    <w:rsid w:val="00E00523"/>
    <w:rsid w:val="00E02454"/>
    <w:rsid w:val="00E03840"/>
    <w:rsid w:val="00E04124"/>
    <w:rsid w:val="00E0471E"/>
    <w:rsid w:val="00E049CC"/>
    <w:rsid w:val="00E04F16"/>
    <w:rsid w:val="00E051D4"/>
    <w:rsid w:val="00E053BF"/>
    <w:rsid w:val="00E05673"/>
    <w:rsid w:val="00E05A64"/>
    <w:rsid w:val="00E05ADD"/>
    <w:rsid w:val="00E05FD9"/>
    <w:rsid w:val="00E06CB9"/>
    <w:rsid w:val="00E073FF"/>
    <w:rsid w:val="00E07582"/>
    <w:rsid w:val="00E076B3"/>
    <w:rsid w:val="00E07708"/>
    <w:rsid w:val="00E07844"/>
    <w:rsid w:val="00E0795F"/>
    <w:rsid w:val="00E11EC8"/>
    <w:rsid w:val="00E12DCA"/>
    <w:rsid w:val="00E13937"/>
    <w:rsid w:val="00E13A4C"/>
    <w:rsid w:val="00E13B43"/>
    <w:rsid w:val="00E13EAB"/>
    <w:rsid w:val="00E1418E"/>
    <w:rsid w:val="00E1490A"/>
    <w:rsid w:val="00E155DD"/>
    <w:rsid w:val="00E16455"/>
    <w:rsid w:val="00E1651B"/>
    <w:rsid w:val="00E16C97"/>
    <w:rsid w:val="00E17FEB"/>
    <w:rsid w:val="00E20520"/>
    <w:rsid w:val="00E206E6"/>
    <w:rsid w:val="00E21116"/>
    <w:rsid w:val="00E21D18"/>
    <w:rsid w:val="00E22B38"/>
    <w:rsid w:val="00E23DE1"/>
    <w:rsid w:val="00E25096"/>
    <w:rsid w:val="00E2540B"/>
    <w:rsid w:val="00E25526"/>
    <w:rsid w:val="00E26488"/>
    <w:rsid w:val="00E264E6"/>
    <w:rsid w:val="00E269EA"/>
    <w:rsid w:val="00E2700E"/>
    <w:rsid w:val="00E271BE"/>
    <w:rsid w:val="00E27408"/>
    <w:rsid w:val="00E2747E"/>
    <w:rsid w:val="00E3082F"/>
    <w:rsid w:val="00E309CC"/>
    <w:rsid w:val="00E30F07"/>
    <w:rsid w:val="00E31923"/>
    <w:rsid w:val="00E31D4E"/>
    <w:rsid w:val="00E32083"/>
    <w:rsid w:val="00E32512"/>
    <w:rsid w:val="00E332FA"/>
    <w:rsid w:val="00E33618"/>
    <w:rsid w:val="00E33707"/>
    <w:rsid w:val="00E33F27"/>
    <w:rsid w:val="00E3468D"/>
    <w:rsid w:val="00E34B03"/>
    <w:rsid w:val="00E350DA"/>
    <w:rsid w:val="00E356F1"/>
    <w:rsid w:val="00E35DB6"/>
    <w:rsid w:val="00E36950"/>
    <w:rsid w:val="00E36A9A"/>
    <w:rsid w:val="00E373BF"/>
    <w:rsid w:val="00E376DE"/>
    <w:rsid w:val="00E40F81"/>
    <w:rsid w:val="00E41AA7"/>
    <w:rsid w:val="00E42066"/>
    <w:rsid w:val="00E431E1"/>
    <w:rsid w:val="00E43E34"/>
    <w:rsid w:val="00E46469"/>
    <w:rsid w:val="00E46D42"/>
    <w:rsid w:val="00E46DFD"/>
    <w:rsid w:val="00E470AA"/>
    <w:rsid w:val="00E47B33"/>
    <w:rsid w:val="00E47F10"/>
    <w:rsid w:val="00E50C5A"/>
    <w:rsid w:val="00E50EFA"/>
    <w:rsid w:val="00E515CA"/>
    <w:rsid w:val="00E51749"/>
    <w:rsid w:val="00E51BA5"/>
    <w:rsid w:val="00E527FA"/>
    <w:rsid w:val="00E52DCA"/>
    <w:rsid w:val="00E53681"/>
    <w:rsid w:val="00E53C93"/>
    <w:rsid w:val="00E53E7B"/>
    <w:rsid w:val="00E53F55"/>
    <w:rsid w:val="00E53F66"/>
    <w:rsid w:val="00E54145"/>
    <w:rsid w:val="00E548E4"/>
    <w:rsid w:val="00E54F9A"/>
    <w:rsid w:val="00E55745"/>
    <w:rsid w:val="00E5588E"/>
    <w:rsid w:val="00E55C33"/>
    <w:rsid w:val="00E55C3D"/>
    <w:rsid w:val="00E562A2"/>
    <w:rsid w:val="00E568B9"/>
    <w:rsid w:val="00E576E1"/>
    <w:rsid w:val="00E60639"/>
    <w:rsid w:val="00E62CE3"/>
    <w:rsid w:val="00E6316E"/>
    <w:rsid w:val="00E63795"/>
    <w:rsid w:val="00E63B05"/>
    <w:rsid w:val="00E63C29"/>
    <w:rsid w:val="00E649B1"/>
    <w:rsid w:val="00E65C5F"/>
    <w:rsid w:val="00E66180"/>
    <w:rsid w:val="00E66227"/>
    <w:rsid w:val="00E66E82"/>
    <w:rsid w:val="00E66EF9"/>
    <w:rsid w:val="00E673AE"/>
    <w:rsid w:val="00E67789"/>
    <w:rsid w:val="00E67AC9"/>
    <w:rsid w:val="00E67B4F"/>
    <w:rsid w:val="00E67BEA"/>
    <w:rsid w:val="00E70424"/>
    <w:rsid w:val="00E7065F"/>
    <w:rsid w:val="00E709F6"/>
    <w:rsid w:val="00E715E5"/>
    <w:rsid w:val="00E7173B"/>
    <w:rsid w:val="00E72914"/>
    <w:rsid w:val="00E72BFF"/>
    <w:rsid w:val="00E74377"/>
    <w:rsid w:val="00E75C84"/>
    <w:rsid w:val="00E75EA7"/>
    <w:rsid w:val="00E76048"/>
    <w:rsid w:val="00E760DD"/>
    <w:rsid w:val="00E76348"/>
    <w:rsid w:val="00E76D29"/>
    <w:rsid w:val="00E770CE"/>
    <w:rsid w:val="00E776B7"/>
    <w:rsid w:val="00E80805"/>
    <w:rsid w:val="00E8156F"/>
    <w:rsid w:val="00E816A2"/>
    <w:rsid w:val="00E81C8A"/>
    <w:rsid w:val="00E81DD2"/>
    <w:rsid w:val="00E81EC4"/>
    <w:rsid w:val="00E82308"/>
    <w:rsid w:val="00E827F1"/>
    <w:rsid w:val="00E82D40"/>
    <w:rsid w:val="00E84666"/>
    <w:rsid w:val="00E84BA2"/>
    <w:rsid w:val="00E851E0"/>
    <w:rsid w:val="00E853C5"/>
    <w:rsid w:val="00E85C62"/>
    <w:rsid w:val="00E86456"/>
    <w:rsid w:val="00E86C8C"/>
    <w:rsid w:val="00E8797B"/>
    <w:rsid w:val="00E906A0"/>
    <w:rsid w:val="00E91880"/>
    <w:rsid w:val="00E921A6"/>
    <w:rsid w:val="00E921A7"/>
    <w:rsid w:val="00E945B6"/>
    <w:rsid w:val="00E945DC"/>
    <w:rsid w:val="00E94BB4"/>
    <w:rsid w:val="00E94C63"/>
    <w:rsid w:val="00E95201"/>
    <w:rsid w:val="00E95355"/>
    <w:rsid w:val="00E968BE"/>
    <w:rsid w:val="00E97502"/>
    <w:rsid w:val="00E97557"/>
    <w:rsid w:val="00E977AE"/>
    <w:rsid w:val="00E97B08"/>
    <w:rsid w:val="00E97E91"/>
    <w:rsid w:val="00EA0217"/>
    <w:rsid w:val="00EA0EB5"/>
    <w:rsid w:val="00EA237D"/>
    <w:rsid w:val="00EA2388"/>
    <w:rsid w:val="00EA25F8"/>
    <w:rsid w:val="00EA2A6C"/>
    <w:rsid w:val="00EA37A6"/>
    <w:rsid w:val="00EA3A62"/>
    <w:rsid w:val="00EA3B61"/>
    <w:rsid w:val="00EA3E3E"/>
    <w:rsid w:val="00EA3EB7"/>
    <w:rsid w:val="00EA4371"/>
    <w:rsid w:val="00EA5B1A"/>
    <w:rsid w:val="00EA5D6D"/>
    <w:rsid w:val="00EA6AC1"/>
    <w:rsid w:val="00EA71B5"/>
    <w:rsid w:val="00EA74DD"/>
    <w:rsid w:val="00EA7C61"/>
    <w:rsid w:val="00EB0892"/>
    <w:rsid w:val="00EB1414"/>
    <w:rsid w:val="00EB16BC"/>
    <w:rsid w:val="00EB2927"/>
    <w:rsid w:val="00EB2A6E"/>
    <w:rsid w:val="00EB2C13"/>
    <w:rsid w:val="00EB34CB"/>
    <w:rsid w:val="00EB3C08"/>
    <w:rsid w:val="00EB3DBE"/>
    <w:rsid w:val="00EB4227"/>
    <w:rsid w:val="00EB48AD"/>
    <w:rsid w:val="00EB51EF"/>
    <w:rsid w:val="00EB52C2"/>
    <w:rsid w:val="00EB53DD"/>
    <w:rsid w:val="00EB59F4"/>
    <w:rsid w:val="00EB6E3A"/>
    <w:rsid w:val="00EB71EE"/>
    <w:rsid w:val="00EB73E1"/>
    <w:rsid w:val="00EB75B3"/>
    <w:rsid w:val="00EB76ED"/>
    <w:rsid w:val="00EC08E7"/>
    <w:rsid w:val="00EC0930"/>
    <w:rsid w:val="00EC0DB4"/>
    <w:rsid w:val="00EC13DB"/>
    <w:rsid w:val="00EC18F6"/>
    <w:rsid w:val="00EC19F3"/>
    <w:rsid w:val="00EC2023"/>
    <w:rsid w:val="00EC2066"/>
    <w:rsid w:val="00EC23E3"/>
    <w:rsid w:val="00EC2433"/>
    <w:rsid w:val="00EC2689"/>
    <w:rsid w:val="00EC326C"/>
    <w:rsid w:val="00EC36C3"/>
    <w:rsid w:val="00EC4BA0"/>
    <w:rsid w:val="00EC4E96"/>
    <w:rsid w:val="00EC5300"/>
    <w:rsid w:val="00EC5E46"/>
    <w:rsid w:val="00EC6055"/>
    <w:rsid w:val="00EC666A"/>
    <w:rsid w:val="00EC6694"/>
    <w:rsid w:val="00EC6C1F"/>
    <w:rsid w:val="00EC72DC"/>
    <w:rsid w:val="00EC75B2"/>
    <w:rsid w:val="00EC7E27"/>
    <w:rsid w:val="00ED0651"/>
    <w:rsid w:val="00ED07E7"/>
    <w:rsid w:val="00ED1509"/>
    <w:rsid w:val="00ED1D80"/>
    <w:rsid w:val="00ED270E"/>
    <w:rsid w:val="00ED2D16"/>
    <w:rsid w:val="00ED2FEE"/>
    <w:rsid w:val="00ED3200"/>
    <w:rsid w:val="00ED34A7"/>
    <w:rsid w:val="00ED3E38"/>
    <w:rsid w:val="00ED46D2"/>
    <w:rsid w:val="00ED480B"/>
    <w:rsid w:val="00ED4AB3"/>
    <w:rsid w:val="00ED50F4"/>
    <w:rsid w:val="00ED5FB4"/>
    <w:rsid w:val="00ED60BB"/>
    <w:rsid w:val="00ED61CC"/>
    <w:rsid w:val="00ED69E4"/>
    <w:rsid w:val="00ED6A2B"/>
    <w:rsid w:val="00ED7374"/>
    <w:rsid w:val="00ED76B0"/>
    <w:rsid w:val="00ED76F6"/>
    <w:rsid w:val="00ED7D10"/>
    <w:rsid w:val="00EE0555"/>
    <w:rsid w:val="00EE07C0"/>
    <w:rsid w:val="00EE0A3B"/>
    <w:rsid w:val="00EE11CD"/>
    <w:rsid w:val="00EE1AE0"/>
    <w:rsid w:val="00EE1B28"/>
    <w:rsid w:val="00EE2EB2"/>
    <w:rsid w:val="00EE30D8"/>
    <w:rsid w:val="00EE38E5"/>
    <w:rsid w:val="00EE3C0B"/>
    <w:rsid w:val="00EE4538"/>
    <w:rsid w:val="00EE4910"/>
    <w:rsid w:val="00EE4E63"/>
    <w:rsid w:val="00EE51A8"/>
    <w:rsid w:val="00EE52FF"/>
    <w:rsid w:val="00EE5778"/>
    <w:rsid w:val="00EE7109"/>
    <w:rsid w:val="00EE72A7"/>
    <w:rsid w:val="00EF0676"/>
    <w:rsid w:val="00EF0855"/>
    <w:rsid w:val="00EF1043"/>
    <w:rsid w:val="00EF12A4"/>
    <w:rsid w:val="00EF135C"/>
    <w:rsid w:val="00EF1CED"/>
    <w:rsid w:val="00EF261F"/>
    <w:rsid w:val="00EF2637"/>
    <w:rsid w:val="00EF264F"/>
    <w:rsid w:val="00EF2C08"/>
    <w:rsid w:val="00EF3336"/>
    <w:rsid w:val="00EF4FF0"/>
    <w:rsid w:val="00EF576D"/>
    <w:rsid w:val="00EF5D93"/>
    <w:rsid w:val="00EF5FA0"/>
    <w:rsid w:val="00EF6360"/>
    <w:rsid w:val="00EF6503"/>
    <w:rsid w:val="00EF6FC4"/>
    <w:rsid w:val="00EF7F14"/>
    <w:rsid w:val="00F00008"/>
    <w:rsid w:val="00F00701"/>
    <w:rsid w:val="00F00A36"/>
    <w:rsid w:val="00F00E1E"/>
    <w:rsid w:val="00F0197D"/>
    <w:rsid w:val="00F02178"/>
    <w:rsid w:val="00F02798"/>
    <w:rsid w:val="00F027DD"/>
    <w:rsid w:val="00F02C31"/>
    <w:rsid w:val="00F046CB"/>
    <w:rsid w:val="00F04731"/>
    <w:rsid w:val="00F05521"/>
    <w:rsid w:val="00F0591A"/>
    <w:rsid w:val="00F05D3C"/>
    <w:rsid w:val="00F05EFB"/>
    <w:rsid w:val="00F0617C"/>
    <w:rsid w:val="00F0695C"/>
    <w:rsid w:val="00F06AD9"/>
    <w:rsid w:val="00F06F7D"/>
    <w:rsid w:val="00F0732D"/>
    <w:rsid w:val="00F073D0"/>
    <w:rsid w:val="00F079A9"/>
    <w:rsid w:val="00F105D3"/>
    <w:rsid w:val="00F10BEF"/>
    <w:rsid w:val="00F10D64"/>
    <w:rsid w:val="00F11530"/>
    <w:rsid w:val="00F12AD7"/>
    <w:rsid w:val="00F13661"/>
    <w:rsid w:val="00F1499B"/>
    <w:rsid w:val="00F14A2F"/>
    <w:rsid w:val="00F14CDA"/>
    <w:rsid w:val="00F1518A"/>
    <w:rsid w:val="00F15D65"/>
    <w:rsid w:val="00F166C2"/>
    <w:rsid w:val="00F17F0D"/>
    <w:rsid w:val="00F20538"/>
    <w:rsid w:val="00F21479"/>
    <w:rsid w:val="00F21BD0"/>
    <w:rsid w:val="00F228A0"/>
    <w:rsid w:val="00F22DA0"/>
    <w:rsid w:val="00F22EC4"/>
    <w:rsid w:val="00F22F44"/>
    <w:rsid w:val="00F23305"/>
    <w:rsid w:val="00F23AEF"/>
    <w:rsid w:val="00F25622"/>
    <w:rsid w:val="00F26081"/>
    <w:rsid w:val="00F2609F"/>
    <w:rsid w:val="00F26A32"/>
    <w:rsid w:val="00F27484"/>
    <w:rsid w:val="00F27FC2"/>
    <w:rsid w:val="00F30162"/>
    <w:rsid w:val="00F301DA"/>
    <w:rsid w:val="00F306F7"/>
    <w:rsid w:val="00F30B06"/>
    <w:rsid w:val="00F31000"/>
    <w:rsid w:val="00F313A4"/>
    <w:rsid w:val="00F31712"/>
    <w:rsid w:val="00F31C60"/>
    <w:rsid w:val="00F31CDF"/>
    <w:rsid w:val="00F31DA5"/>
    <w:rsid w:val="00F321B0"/>
    <w:rsid w:val="00F32FC8"/>
    <w:rsid w:val="00F3335E"/>
    <w:rsid w:val="00F340E1"/>
    <w:rsid w:val="00F344FC"/>
    <w:rsid w:val="00F34D75"/>
    <w:rsid w:val="00F350F1"/>
    <w:rsid w:val="00F36517"/>
    <w:rsid w:val="00F36DCB"/>
    <w:rsid w:val="00F370D4"/>
    <w:rsid w:val="00F37332"/>
    <w:rsid w:val="00F40424"/>
    <w:rsid w:val="00F40684"/>
    <w:rsid w:val="00F40F7F"/>
    <w:rsid w:val="00F416C1"/>
    <w:rsid w:val="00F42E8D"/>
    <w:rsid w:val="00F4309B"/>
    <w:rsid w:val="00F43498"/>
    <w:rsid w:val="00F43FD7"/>
    <w:rsid w:val="00F44138"/>
    <w:rsid w:val="00F44404"/>
    <w:rsid w:val="00F44630"/>
    <w:rsid w:val="00F44BFD"/>
    <w:rsid w:val="00F4565C"/>
    <w:rsid w:val="00F45695"/>
    <w:rsid w:val="00F458AB"/>
    <w:rsid w:val="00F45D27"/>
    <w:rsid w:val="00F46247"/>
    <w:rsid w:val="00F4653E"/>
    <w:rsid w:val="00F467AA"/>
    <w:rsid w:val="00F46DE9"/>
    <w:rsid w:val="00F47669"/>
    <w:rsid w:val="00F47B6D"/>
    <w:rsid w:val="00F47FA9"/>
    <w:rsid w:val="00F5034B"/>
    <w:rsid w:val="00F51223"/>
    <w:rsid w:val="00F5131B"/>
    <w:rsid w:val="00F517B8"/>
    <w:rsid w:val="00F52094"/>
    <w:rsid w:val="00F535F5"/>
    <w:rsid w:val="00F53B96"/>
    <w:rsid w:val="00F5408E"/>
    <w:rsid w:val="00F552AD"/>
    <w:rsid w:val="00F55574"/>
    <w:rsid w:val="00F56385"/>
    <w:rsid w:val="00F5728A"/>
    <w:rsid w:val="00F57629"/>
    <w:rsid w:val="00F57EE3"/>
    <w:rsid w:val="00F60C82"/>
    <w:rsid w:val="00F61B8C"/>
    <w:rsid w:val="00F61E00"/>
    <w:rsid w:val="00F61F80"/>
    <w:rsid w:val="00F62260"/>
    <w:rsid w:val="00F63134"/>
    <w:rsid w:val="00F632DA"/>
    <w:rsid w:val="00F63BC3"/>
    <w:rsid w:val="00F64272"/>
    <w:rsid w:val="00F64FDA"/>
    <w:rsid w:val="00F65148"/>
    <w:rsid w:val="00F65BF5"/>
    <w:rsid w:val="00F66125"/>
    <w:rsid w:val="00F66B3D"/>
    <w:rsid w:val="00F6754F"/>
    <w:rsid w:val="00F67FDF"/>
    <w:rsid w:val="00F70051"/>
    <w:rsid w:val="00F7081B"/>
    <w:rsid w:val="00F70F5B"/>
    <w:rsid w:val="00F717A1"/>
    <w:rsid w:val="00F71FBF"/>
    <w:rsid w:val="00F72836"/>
    <w:rsid w:val="00F72952"/>
    <w:rsid w:val="00F72997"/>
    <w:rsid w:val="00F735C9"/>
    <w:rsid w:val="00F73A43"/>
    <w:rsid w:val="00F73A5E"/>
    <w:rsid w:val="00F73B38"/>
    <w:rsid w:val="00F73E1F"/>
    <w:rsid w:val="00F741B8"/>
    <w:rsid w:val="00F74586"/>
    <w:rsid w:val="00F749CC"/>
    <w:rsid w:val="00F74C47"/>
    <w:rsid w:val="00F75177"/>
    <w:rsid w:val="00F7520E"/>
    <w:rsid w:val="00F7656B"/>
    <w:rsid w:val="00F76D49"/>
    <w:rsid w:val="00F76DC0"/>
    <w:rsid w:val="00F7790E"/>
    <w:rsid w:val="00F77AB8"/>
    <w:rsid w:val="00F77F58"/>
    <w:rsid w:val="00F800A1"/>
    <w:rsid w:val="00F8035D"/>
    <w:rsid w:val="00F80D11"/>
    <w:rsid w:val="00F817ED"/>
    <w:rsid w:val="00F81D8B"/>
    <w:rsid w:val="00F81FD7"/>
    <w:rsid w:val="00F8201F"/>
    <w:rsid w:val="00F82134"/>
    <w:rsid w:val="00F8225F"/>
    <w:rsid w:val="00F8300C"/>
    <w:rsid w:val="00F83217"/>
    <w:rsid w:val="00F83824"/>
    <w:rsid w:val="00F8398D"/>
    <w:rsid w:val="00F83AE1"/>
    <w:rsid w:val="00F83C73"/>
    <w:rsid w:val="00F83D42"/>
    <w:rsid w:val="00F83D85"/>
    <w:rsid w:val="00F83F71"/>
    <w:rsid w:val="00F84359"/>
    <w:rsid w:val="00F84373"/>
    <w:rsid w:val="00F84AD0"/>
    <w:rsid w:val="00F84AD5"/>
    <w:rsid w:val="00F858AD"/>
    <w:rsid w:val="00F86223"/>
    <w:rsid w:val="00F86AAA"/>
    <w:rsid w:val="00F90712"/>
    <w:rsid w:val="00F90A97"/>
    <w:rsid w:val="00F90CAE"/>
    <w:rsid w:val="00F90F8D"/>
    <w:rsid w:val="00F91E7D"/>
    <w:rsid w:val="00F9209C"/>
    <w:rsid w:val="00F920EB"/>
    <w:rsid w:val="00F92297"/>
    <w:rsid w:val="00F92E5C"/>
    <w:rsid w:val="00F92F71"/>
    <w:rsid w:val="00F93E70"/>
    <w:rsid w:val="00F94CF5"/>
    <w:rsid w:val="00F951F7"/>
    <w:rsid w:val="00F95745"/>
    <w:rsid w:val="00F95815"/>
    <w:rsid w:val="00F95B22"/>
    <w:rsid w:val="00F95E56"/>
    <w:rsid w:val="00F9601D"/>
    <w:rsid w:val="00F965B8"/>
    <w:rsid w:val="00F9677C"/>
    <w:rsid w:val="00F9695B"/>
    <w:rsid w:val="00FA1167"/>
    <w:rsid w:val="00FA1697"/>
    <w:rsid w:val="00FA1A09"/>
    <w:rsid w:val="00FA1E07"/>
    <w:rsid w:val="00FA2F8F"/>
    <w:rsid w:val="00FA47B6"/>
    <w:rsid w:val="00FA5898"/>
    <w:rsid w:val="00FA5ED4"/>
    <w:rsid w:val="00FA5F24"/>
    <w:rsid w:val="00FA6660"/>
    <w:rsid w:val="00FA6D51"/>
    <w:rsid w:val="00FA6E95"/>
    <w:rsid w:val="00FA74F6"/>
    <w:rsid w:val="00FA7D75"/>
    <w:rsid w:val="00FA7F91"/>
    <w:rsid w:val="00FB1641"/>
    <w:rsid w:val="00FB17F3"/>
    <w:rsid w:val="00FB182F"/>
    <w:rsid w:val="00FB31B3"/>
    <w:rsid w:val="00FB35BD"/>
    <w:rsid w:val="00FB399A"/>
    <w:rsid w:val="00FB5350"/>
    <w:rsid w:val="00FB5410"/>
    <w:rsid w:val="00FB5BB6"/>
    <w:rsid w:val="00FB5C16"/>
    <w:rsid w:val="00FB5DF8"/>
    <w:rsid w:val="00FB692D"/>
    <w:rsid w:val="00FB7D26"/>
    <w:rsid w:val="00FC0D43"/>
    <w:rsid w:val="00FC0EE1"/>
    <w:rsid w:val="00FC18C3"/>
    <w:rsid w:val="00FC1968"/>
    <w:rsid w:val="00FC1E56"/>
    <w:rsid w:val="00FC215A"/>
    <w:rsid w:val="00FC222E"/>
    <w:rsid w:val="00FC2C26"/>
    <w:rsid w:val="00FC2EC4"/>
    <w:rsid w:val="00FC2EF8"/>
    <w:rsid w:val="00FC40B8"/>
    <w:rsid w:val="00FC411F"/>
    <w:rsid w:val="00FC41C7"/>
    <w:rsid w:val="00FC450A"/>
    <w:rsid w:val="00FC4BE0"/>
    <w:rsid w:val="00FC4E46"/>
    <w:rsid w:val="00FC5BFE"/>
    <w:rsid w:val="00FC5F22"/>
    <w:rsid w:val="00FC6434"/>
    <w:rsid w:val="00FC669E"/>
    <w:rsid w:val="00FC6D46"/>
    <w:rsid w:val="00FC77A3"/>
    <w:rsid w:val="00FC7BBC"/>
    <w:rsid w:val="00FC7CD7"/>
    <w:rsid w:val="00FD0852"/>
    <w:rsid w:val="00FD0E1B"/>
    <w:rsid w:val="00FD178C"/>
    <w:rsid w:val="00FD1BE2"/>
    <w:rsid w:val="00FD1CD1"/>
    <w:rsid w:val="00FD21D0"/>
    <w:rsid w:val="00FD2491"/>
    <w:rsid w:val="00FD2788"/>
    <w:rsid w:val="00FD27F6"/>
    <w:rsid w:val="00FD3628"/>
    <w:rsid w:val="00FD37D0"/>
    <w:rsid w:val="00FD391D"/>
    <w:rsid w:val="00FD40EC"/>
    <w:rsid w:val="00FD40F9"/>
    <w:rsid w:val="00FD445D"/>
    <w:rsid w:val="00FD4C45"/>
    <w:rsid w:val="00FD4CF0"/>
    <w:rsid w:val="00FD5595"/>
    <w:rsid w:val="00FD5F84"/>
    <w:rsid w:val="00FD6588"/>
    <w:rsid w:val="00FE0214"/>
    <w:rsid w:val="00FE02E7"/>
    <w:rsid w:val="00FE0DE9"/>
    <w:rsid w:val="00FE1BBA"/>
    <w:rsid w:val="00FE1E18"/>
    <w:rsid w:val="00FE2316"/>
    <w:rsid w:val="00FE2C24"/>
    <w:rsid w:val="00FE37C1"/>
    <w:rsid w:val="00FE3D94"/>
    <w:rsid w:val="00FE4A1A"/>
    <w:rsid w:val="00FE4A8D"/>
    <w:rsid w:val="00FE4E30"/>
    <w:rsid w:val="00FE52F3"/>
    <w:rsid w:val="00FE59EE"/>
    <w:rsid w:val="00FE6430"/>
    <w:rsid w:val="00FE65A9"/>
    <w:rsid w:val="00FE73C0"/>
    <w:rsid w:val="00FE7406"/>
    <w:rsid w:val="00FE749D"/>
    <w:rsid w:val="00FE7F2A"/>
    <w:rsid w:val="00FE7FD9"/>
    <w:rsid w:val="00FF073D"/>
    <w:rsid w:val="00FF0D83"/>
    <w:rsid w:val="00FF11F0"/>
    <w:rsid w:val="00FF1BA0"/>
    <w:rsid w:val="00FF2462"/>
    <w:rsid w:val="00FF256E"/>
    <w:rsid w:val="00FF26E6"/>
    <w:rsid w:val="00FF277F"/>
    <w:rsid w:val="00FF2B62"/>
    <w:rsid w:val="00FF2E97"/>
    <w:rsid w:val="00FF31BB"/>
    <w:rsid w:val="00FF3669"/>
    <w:rsid w:val="00FF56CE"/>
    <w:rsid w:val="00FF5711"/>
    <w:rsid w:val="00FF5A69"/>
    <w:rsid w:val="00FF7486"/>
    <w:rsid w:val="00FF784E"/>
    <w:rsid w:val="00FF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15A26D"/>
  <w14:defaultImageDpi w14:val="32767"/>
  <w15:chartTrackingRefBased/>
  <w15:docId w15:val="{117A7B9D-07BD-4E4B-8944-06183FCFB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55C0"/>
    <w:pPr>
      <w:widowControl w:val="0"/>
      <w:spacing w:line="400" w:lineRule="exact"/>
      <w:ind w:firstLineChars="200" w:firstLine="20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FC0D43"/>
    <w:pPr>
      <w:keepNext/>
      <w:keepLines/>
      <w:spacing w:after="120" w:line="360" w:lineRule="auto"/>
      <w:ind w:firstLineChars="0" w:firstLine="0"/>
      <w:jc w:val="center"/>
      <w:outlineLvl w:val="0"/>
    </w:pPr>
    <w:rPr>
      <w:rFonts w:eastAsia="微软雅黑"/>
      <w:b/>
      <w:bCs/>
      <w:color w:val="003990"/>
      <w:kern w:val="44"/>
      <w:sz w:val="32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E55745"/>
    <w:pPr>
      <w:keepNext/>
      <w:keepLines/>
      <w:spacing w:before="120" w:after="120"/>
      <w:ind w:firstLineChars="0" w:firstLine="0"/>
      <w:outlineLvl w:val="1"/>
    </w:pPr>
    <w:rPr>
      <w:rFonts w:eastAsia="微软雅黑" w:cstheme="majorBidi"/>
      <w:b/>
      <w:bCs/>
      <w:color w:val="003990"/>
      <w:sz w:val="24"/>
      <w:szCs w:val="32"/>
    </w:rPr>
  </w:style>
  <w:style w:type="paragraph" w:styleId="3">
    <w:name w:val="heading 3"/>
    <w:next w:val="a"/>
    <w:link w:val="30"/>
    <w:uiPriority w:val="9"/>
    <w:unhideWhenUsed/>
    <w:qFormat/>
    <w:rsid w:val="00783096"/>
    <w:pPr>
      <w:keepNext/>
      <w:keepLines/>
      <w:spacing w:beforeLines="50" w:before="50" w:afterLines="50" w:after="50"/>
      <w:outlineLvl w:val="2"/>
    </w:pPr>
    <w:rPr>
      <w:rFonts w:ascii="Times New Roman" w:eastAsia="宋体" w:hAnsi="Times New Roman"/>
      <w:b/>
      <w:bCs/>
      <w:color w:val="003990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AC6970"/>
    <w:pPr>
      <w:keepNext/>
      <w:keepLines/>
      <w:spacing w:before="120" w:after="120"/>
      <w:ind w:firstLineChars="0" w:firstLine="0"/>
      <w:outlineLvl w:val="3"/>
    </w:pPr>
    <w:rPr>
      <w:rFonts w:cstheme="majorBidi"/>
      <w:b/>
      <w:bCs/>
      <w:i/>
      <w:iCs/>
      <w:color w:val="003990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C0D43"/>
    <w:rPr>
      <w:rFonts w:ascii="Times New Roman" w:eastAsia="微软雅黑" w:hAnsi="Times New Roman"/>
      <w:b/>
      <w:bCs/>
      <w:color w:val="003990"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E55745"/>
    <w:rPr>
      <w:rFonts w:ascii="Times New Roman" w:eastAsia="微软雅黑" w:hAnsi="Times New Roman" w:cstheme="majorBidi"/>
      <w:b/>
      <w:bCs/>
      <w:color w:val="003990"/>
      <w:sz w:val="24"/>
      <w:szCs w:val="32"/>
    </w:rPr>
  </w:style>
  <w:style w:type="character" w:customStyle="1" w:styleId="30">
    <w:name w:val="标题 3 字符"/>
    <w:basedOn w:val="a0"/>
    <w:link w:val="3"/>
    <w:uiPriority w:val="9"/>
    <w:rsid w:val="00783096"/>
    <w:rPr>
      <w:rFonts w:ascii="Times New Roman" w:eastAsia="宋体" w:hAnsi="Times New Roman"/>
      <w:b/>
      <w:bCs/>
      <w:color w:val="003990"/>
      <w:szCs w:val="32"/>
    </w:rPr>
  </w:style>
  <w:style w:type="paragraph" w:styleId="a3">
    <w:name w:val="List Paragraph"/>
    <w:basedOn w:val="a"/>
    <w:uiPriority w:val="34"/>
    <w:qFormat/>
    <w:rsid w:val="008C0358"/>
  </w:style>
  <w:style w:type="paragraph" w:styleId="a4">
    <w:name w:val="header"/>
    <w:basedOn w:val="a"/>
    <w:link w:val="a5"/>
    <w:uiPriority w:val="99"/>
    <w:unhideWhenUsed/>
    <w:rsid w:val="00E770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770CE"/>
    <w:rPr>
      <w:rFonts w:ascii="Times New Roman" w:eastAsia="仿宋" w:hAnsi="Times New Roman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770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770CE"/>
    <w:rPr>
      <w:rFonts w:ascii="Times New Roman" w:eastAsia="仿宋" w:hAnsi="Times New Roman"/>
      <w:sz w:val="18"/>
      <w:szCs w:val="18"/>
    </w:rPr>
  </w:style>
  <w:style w:type="paragraph" w:customStyle="1" w:styleId="BBAuthorName">
    <w:name w:val="BB_Author_Name"/>
    <w:basedOn w:val="a"/>
    <w:next w:val="BCAuthorAddress"/>
    <w:rsid w:val="00E770CE"/>
    <w:pPr>
      <w:widowControl/>
      <w:spacing w:after="240"/>
      <w:jc w:val="center"/>
    </w:pPr>
    <w:rPr>
      <w:rFonts w:ascii="Times" w:eastAsiaTheme="minorEastAsia" w:hAnsi="Times" w:cs="Times New Roman"/>
      <w:i/>
      <w:kern w:val="0"/>
      <w:szCs w:val="20"/>
      <w:lang w:eastAsia="en-US"/>
    </w:rPr>
  </w:style>
  <w:style w:type="paragraph" w:customStyle="1" w:styleId="BCAuthorAddress">
    <w:name w:val="BC_Author_Address"/>
    <w:basedOn w:val="a"/>
    <w:next w:val="a"/>
    <w:rsid w:val="00E770CE"/>
    <w:pPr>
      <w:widowControl/>
      <w:spacing w:after="240"/>
      <w:jc w:val="center"/>
    </w:pPr>
    <w:rPr>
      <w:rFonts w:ascii="Times" w:eastAsiaTheme="minorEastAsia" w:hAnsi="Times" w:cs="Times New Roman"/>
      <w:kern w:val="0"/>
      <w:szCs w:val="20"/>
      <w:lang w:eastAsia="en-US"/>
    </w:rPr>
  </w:style>
  <w:style w:type="character" w:styleId="a8">
    <w:name w:val="annotation reference"/>
    <w:basedOn w:val="a0"/>
    <w:uiPriority w:val="99"/>
    <w:semiHidden/>
    <w:unhideWhenUsed/>
    <w:rsid w:val="005D2B9F"/>
    <w:rPr>
      <w:sz w:val="21"/>
      <w:szCs w:val="21"/>
    </w:rPr>
  </w:style>
  <w:style w:type="paragraph" w:styleId="a9">
    <w:name w:val="annotation text"/>
    <w:basedOn w:val="a"/>
    <w:link w:val="aa"/>
    <w:uiPriority w:val="99"/>
    <w:unhideWhenUsed/>
    <w:rsid w:val="005D2B9F"/>
    <w:pPr>
      <w:widowControl/>
      <w:jc w:val="left"/>
    </w:pPr>
    <w:rPr>
      <w:rFonts w:ascii="Times" w:eastAsiaTheme="minorEastAsia" w:hAnsi="Times" w:cs="Times New Roman"/>
      <w:kern w:val="0"/>
      <w:szCs w:val="20"/>
      <w:lang w:eastAsia="en-US"/>
    </w:rPr>
  </w:style>
  <w:style w:type="character" w:customStyle="1" w:styleId="aa">
    <w:name w:val="批注文字 字符"/>
    <w:basedOn w:val="a0"/>
    <w:link w:val="a9"/>
    <w:uiPriority w:val="99"/>
    <w:rsid w:val="005D2B9F"/>
    <w:rPr>
      <w:rFonts w:ascii="Times" w:hAnsi="Times" w:cs="Times New Roman"/>
      <w:kern w:val="0"/>
      <w:sz w:val="24"/>
      <w:szCs w:val="20"/>
      <w:lang w:eastAsia="en-US"/>
    </w:rPr>
  </w:style>
  <w:style w:type="paragraph" w:styleId="ab">
    <w:name w:val="caption"/>
    <w:aliases w:val="图题注"/>
    <w:next w:val="a"/>
    <w:uiPriority w:val="35"/>
    <w:unhideWhenUsed/>
    <w:qFormat/>
    <w:rsid w:val="0088409C"/>
    <w:pPr>
      <w:spacing w:beforeLines="50" w:before="163" w:after="100"/>
      <w:jc w:val="center"/>
    </w:pPr>
    <w:rPr>
      <w:rFonts w:ascii="Times New Roman" w:eastAsia="宋体" w:hAnsi="Times New Roman" w:cs="宋体"/>
      <w:sz w:val="18"/>
      <w:szCs w:val="21"/>
    </w:rPr>
  </w:style>
  <w:style w:type="paragraph" w:customStyle="1" w:styleId="SNSynopsisTOC">
    <w:name w:val="SN_Synopsis_TOC"/>
    <w:basedOn w:val="a"/>
    <w:rsid w:val="00F83D42"/>
    <w:pPr>
      <w:widowControl/>
    </w:pPr>
    <w:rPr>
      <w:rFonts w:ascii="Times" w:eastAsiaTheme="minorEastAsia" w:hAnsi="Times" w:cs="Times New Roman"/>
      <w:kern w:val="0"/>
      <w:szCs w:val="20"/>
      <w:lang w:eastAsia="en-US"/>
    </w:rPr>
  </w:style>
  <w:style w:type="character" w:customStyle="1" w:styleId="40">
    <w:name w:val="标题 4 字符"/>
    <w:basedOn w:val="a0"/>
    <w:link w:val="4"/>
    <w:uiPriority w:val="9"/>
    <w:rsid w:val="00AC6970"/>
    <w:rPr>
      <w:rFonts w:ascii="Times New Roman" w:eastAsia="宋体" w:hAnsi="Times New Roman" w:cstheme="majorBidi"/>
      <w:b/>
      <w:bCs/>
      <w:i/>
      <w:iCs/>
      <w:color w:val="003990"/>
      <w:szCs w:val="28"/>
    </w:rPr>
  </w:style>
  <w:style w:type="table" w:styleId="ac">
    <w:name w:val="Table Grid"/>
    <w:basedOn w:val="a1"/>
    <w:uiPriority w:val="39"/>
    <w:rsid w:val="008579AC"/>
    <w:rPr>
      <w:rFonts w:ascii="New York" w:hAnsi="New York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laceholder Text"/>
    <w:basedOn w:val="a0"/>
    <w:uiPriority w:val="99"/>
    <w:semiHidden/>
    <w:rsid w:val="004A54CA"/>
    <w:rPr>
      <w:color w:val="808080"/>
    </w:rPr>
  </w:style>
  <w:style w:type="paragraph" w:styleId="ae">
    <w:name w:val="annotation subject"/>
    <w:basedOn w:val="a9"/>
    <w:next w:val="a9"/>
    <w:link w:val="af"/>
    <w:uiPriority w:val="99"/>
    <w:semiHidden/>
    <w:unhideWhenUsed/>
    <w:rsid w:val="00BB2DEF"/>
    <w:pPr>
      <w:widowControl w:val="0"/>
    </w:pPr>
    <w:rPr>
      <w:rFonts w:ascii="Times New Roman" w:eastAsia="宋体" w:hAnsi="Times New Roman" w:cstheme="minorBidi"/>
      <w:b/>
      <w:bCs/>
      <w:kern w:val="2"/>
      <w:szCs w:val="22"/>
      <w:lang w:eastAsia="zh-CN"/>
    </w:rPr>
  </w:style>
  <w:style w:type="character" w:customStyle="1" w:styleId="af">
    <w:name w:val="批注主题 字符"/>
    <w:basedOn w:val="aa"/>
    <w:link w:val="ae"/>
    <w:uiPriority w:val="99"/>
    <w:semiHidden/>
    <w:rsid w:val="00BB2DEF"/>
    <w:rPr>
      <w:rFonts w:ascii="Times New Roman" w:eastAsia="宋体" w:hAnsi="Times New Roman" w:cs="Times New Roman"/>
      <w:b/>
      <w:bCs/>
      <w:kern w:val="0"/>
      <w:sz w:val="24"/>
      <w:szCs w:val="20"/>
      <w:lang w:eastAsia="en-US"/>
    </w:rPr>
  </w:style>
  <w:style w:type="table" w:customStyle="1" w:styleId="41">
    <w:name w:val="网格型41"/>
    <w:basedOn w:val="a1"/>
    <w:next w:val="ac"/>
    <w:uiPriority w:val="39"/>
    <w:rsid w:val="00611E16"/>
    <w:rPr>
      <w:rFonts w:ascii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MainText">
    <w:name w:val="TA_Main_Text"/>
    <w:basedOn w:val="a"/>
    <w:rsid w:val="00BA340E"/>
    <w:pPr>
      <w:widowControl/>
      <w:ind w:firstLine="202"/>
    </w:pPr>
    <w:rPr>
      <w:rFonts w:ascii="Times" w:eastAsiaTheme="minorEastAsia" w:hAnsi="Times" w:cs="Times New Roman"/>
      <w:kern w:val="0"/>
      <w:szCs w:val="20"/>
      <w:lang w:eastAsia="en-US"/>
    </w:rPr>
  </w:style>
  <w:style w:type="table" w:customStyle="1" w:styleId="8">
    <w:name w:val="网格型8"/>
    <w:basedOn w:val="a1"/>
    <w:next w:val="ac"/>
    <w:uiPriority w:val="39"/>
    <w:rsid w:val="00072F98"/>
    <w:rPr>
      <w:rFonts w:ascii="等线" w:hAnsi="等线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Hyperlink"/>
    <w:rsid w:val="00640754"/>
    <w:rPr>
      <w:color w:val="0000FF"/>
      <w:u w:val="single"/>
    </w:rPr>
  </w:style>
  <w:style w:type="paragraph" w:styleId="af1">
    <w:name w:val="Bibliography"/>
    <w:basedOn w:val="a"/>
    <w:next w:val="a"/>
    <w:uiPriority w:val="37"/>
    <w:unhideWhenUsed/>
    <w:rsid w:val="00223372"/>
    <w:pPr>
      <w:tabs>
        <w:tab w:val="left" w:pos="504"/>
      </w:tabs>
      <w:spacing w:line="240" w:lineRule="auto"/>
      <w:ind w:left="504" w:hanging="504"/>
    </w:pPr>
  </w:style>
  <w:style w:type="paragraph" w:customStyle="1" w:styleId="af2">
    <w:name w:val="作者&amp;日期"/>
    <w:next w:val="a"/>
    <w:autoRedefine/>
    <w:qFormat/>
    <w:rsid w:val="00FC6434"/>
    <w:pPr>
      <w:jc w:val="center"/>
    </w:pPr>
    <w:rPr>
      <w:rFonts w:ascii="Times New Roman" w:eastAsia="宋体" w:hAnsi="Times New Roman"/>
    </w:rPr>
  </w:style>
  <w:style w:type="paragraph" w:customStyle="1" w:styleId="af3">
    <w:name w:val="图片"/>
    <w:next w:val="ab"/>
    <w:qFormat/>
    <w:rsid w:val="0088409C"/>
    <w:pPr>
      <w:spacing w:beforeLines="50" w:before="50"/>
      <w:jc w:val="center"/>
    </w:pPr>
    <w:rPr>
      <w:rFonts w:ascii="Times New Roman" w:eastAsia="宋体" w:hAnsi="Times New Roman"/>
    </w:rPr>
  </w:style>
  <w:style w:type="paragraph" w:customStyle="1" w:styleId="af4">
    <w:name w:val="公式"/>
    <w:next w:val="a"/>
    <w:qFormat/>
    <w:rsid w:val="00605844"/>
    <w:pPr>
      <w:spacing w:beforeLines="50" w:before="50" w:afterLines="50" w:after="50"/>
      <w:ind w:left="420" w:hanging="420"/>
      <w:jc w:val="center"/>
    </w:pPr>
    <w:rPr>
      <w:rFonts w:ascii="Cambria Math" w:eastAsia="宋体" w:hAnsi="Cambria Math"/>
    </w:rPr>
  </w:style>
  <w:style w:type="paragraph" w:customStyle="1" w:styleId="af5">
    <w:name w:val="无缩进正文"/>
    <w:qFormat/>
    <w:rsid w:val="00824431"/>
    <w:pPr>
      <w:spacing w:line="400" w:lineRule="exact"/>
      <w:jc w:val="both"/>
    </w:pPr>
    <w:rPr>
      <w:rFonts w:ascii="Times New Roman" w:eastAsia="宋体" w:hAnsi="Times New Roman"/>
    </w:rPr>
  </w:style>
  <w:style w:type="paragraph" w:customStyle="1" w:styleId="af6">
    <w:name w:val="表格内容"/>
    <w:autoRedefine/>
    <w:qFormat/>
    <w:rsid w:val="00431363"/>
    <w:pPr>
      <w:spacing w:line="360" w:lineRule="exact"/>
      <w:jc w:val="center"/>
    </w:pPr>
    <w:rPr>
      <w:rFonts w:ascii="Times New Roman" w:eastAsia="宋体" w:hAnsi="Times New Roman" w:cs="Times New Roman"/>
      <w:kern w:val="0"/>
      <w:szCs w:val="20"/>
      <w:lang w:eastAsia="en-US"/>
    </w:rPr>
  </w:style>
  <w:style w:type="paragraph" w:customStyle="1" w:styleId="af7">
    <w:name w:val="表题注"/>
    <w:basedOn w:val="ab"/>
    <w:qFormat/>
    <w:rsid w:val="00C20B52"/>
    <w:pPr>
      <w:spacing w:before="50" w:after="0"/>
    </w:pPr>
  </w:style>
  <w:style w:type="paragraph" w:customStyle="1" w:styleId="-">
    <w:name w:val="正文-表后"/>
    <w:next w:val="a"/>
    <w:qFormat/>
    <w:rsid w:val="002A2F34"/>
    <w:pPr>
      <w:spacing w:beforeLines="50" w:before="50" w:line="400" w:lineRule="exact"/>
      <w:ind w:firstLineChars="200" w:firstLine="200"/>
    </w:pPr>
    <w:rPr>
      <w:rFonts w:ascii="Times New Roman" w:eastAsia="宋体" w:hAnsi="Times New Roman"/>
    </w:rPr>
  </w:style>
  <w:style w:type="character" w:styleId="af8">
    <w:name w:val="Unresolved Mention"/>
    <w:basedOn w:val="a0"/>
    <w:uiPriority w:val="99"/>
    <w:rsid w:val="00661EBB"/>
    <w:rPr>
      <w:color w:val="605E5C"/>
      <w:shd w:val="clear" w:color="auto" w:fill="E1DFDD"/>
    </w:rPr>
  </w:style>
  <w:style w:type="character" w:styleId="af9">
    <w:name w:val="FollowedHyperlink"/>
    <w:basedOn w:val="a0"/>
    <w:uiPriority w:val="99"/>
    <w:semiHidden/>
    <w:unhideWhenUsed/>
    <w:rsid w:val="00AB6605"/>
    <w:rPr>
      <w:color w:val="954F72" w:themeColor="followedHyperlink"/>
      <w:u w:val="single"/>
    </w:rPr>
  </w:style>
  <w:style w:type="character" w:customStyle="1" w:styleId="MTEquationSection">
    <w:name w:val="MTEquationSection"/>
    <w:basedOn w:val="a0"/>
    <w:rsid w:val="00515CF3"/>
    <w:rPr>
      <w:vanish/>
      <w:color w:val="FF0000"/>
    </w:rPr>
  </w:style>
  <w:style w:type="paragraph" w:customStyle="1" w:styleId="afa">
    <w:name w:val="公式带编号"/>
    <w:qFormat/>
    <w:rsid w:val="00667F62"/>
    <w:pPr>
      <w:spacing w:beforeLines="50" w:before="50" w:afterLines="50" w:after="50"/>
      <w:jc w:val="right"/>
    </w:pPr>
    <w:rPr>
      <w:rFonts w:ascii="Times New Roman" w:eastAsia="宋体" w:hAnsi="Times New Roman" w:cs="Times New Roman"/>
      <w:kern w:val="0"/>
      <w:szCs w:val="20"/>
    </w:rPr>
  </w:style>
  <w:style w:type="paragraph" w:styleId="afb">
    <w:name w:val="Date"/>
    <w:basedOn w:val="a"/>
    <w:next w:val="a"/>
    <w:link w:val="afc"/>
    <w:uiPriority w:val="99"/>
    <w:semiHidden/>
    <w:unhideWhenUsed/>
    <w:rsid w:val="00121042"/>
    <w:pPr>
      <w:ind w:leftChars="2500" w:left="100"/>
    </w:pPr>
  </w:style>
  <w:style w:type="character" w:customStyle="1" w:styleId="afc">
    <w:name w:val="日期 字符"/>
    <w:basedOn w:val="a0"/>
    <w:link w:val="afb"/>
    <w:uiPriority w:val="99"/>
    <w:semiHidden/>
    <w:rsid w:val="00121042"/>
    <w:rPr>
      <w:rFonts w:ascii="Times New Roman" w:eastAsia="宋体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83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43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4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5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91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79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1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2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66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microsoft.com/office/2016/09/relationships/commentsIds" Target="commentsIds.xml"/><Relationship Id="rId47" Type="http://schemas.openxmlformats.org/officeDocument/2006/relationships/oleObject" Target="embeddings/oleObject18.bin"/><Relationship Id="rId63" Type="http://schemas.openxmlformats.org/officeDocument/2006/relationships/oleObject" Target="embeddings/oleObject26.bin"/><Relationship Id="rId68" Type="http://schemas.openxmlformats.org/officeDocument/2006/relationships/image" Target="media/image29.wmf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1.bin"/><Relationship Id="rId58" Type="http://schemas.openxmlformats.org/officeDocument/2006/relationships/image" Target="media/image24.wmf"/><Relationship Id="rId74" Type="http://schemas.openxmlformats.org/officeDocument/2006/relationships/header" Target="header2.xml"/><Relationship Id="rId79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oleObject" Target="embeddings/oleObject25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microsoft.com/office/2018/08/relationships/commentsExtensible" Target="commentsExtensible.xml"/><Relationship Id="rId48" Type="http://schemas.openxmlformats.org/officeDocument/2006/relationships/image" Target="media/image19.wmf"/><Relationship Id="rId56" Type="http://schemas.openxmlformats.org/officeDocument/2006/relationships/image" Target="media/image23.wmf"/><Relationship Id="rId64" Type="http://schemas.openxmlformats.org/officeDocument/2006/relationships/image" Target="media/image27.wmf"/><Relationship Id="rId69" Type="http://schemas.openxmlformats.org/officeDocument/2006/relationships/oleObject" Target="embeddings/oleObject29.bin"/><Relationship Id="rId77" Type="http://schemas.openxmlformats.org/officeDocument/2006/relationships/header" Target="header3.xml"/><Relationship Id="rId8" Type="http://schemas.openxmlformats.org/officeDocument/2006/relationships/image" Target="media/image1.wmf"/><Relationship Id="rId51" Type="http://schemas.openxmlformats.org/officeDocument/2006/relationships/oleObject" Target="embeddings/oleObject20.bin"/><Relationship Id="rId72" Type="http://schemas.openxmlformats.org/officeDocument/2006/relationships/oleObject" Target="embeddings/oleObject31.bin"/><Relationship Id="rId80" Type="http://schemas.microsoft.com/office/2011/relationships/people" Target="people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18.wmf"/><Relationship Id="rId59" Type="http://schemas.openxmlformats.org/officeDocument/2006/relationships/oleObject" Target="embeddings/oleObject24.bin"/><Relationship Id="rId67" Type="http://schemas.openxmlformats.org/officeDocument/2006/relationships/oleObject" Target="embeddings/oleObject28.bin"/><Relationship Id="rId20" Type="http://schemas.openxmlformats.org/officeDocument/2006/relationships/image" Target="media/image7.wmf"/><Relationship Id="rId41" Type="http://schemas.microsoft.com/office/2011/relationships/commentsExtended" Target="commentsExtended.xml"/><Relationship Id="rId54" Type="http://schemas.openxmlformats.org/officeDocument/2006/relationships/image" Target="media/image22.wmf"/><Relationship Id="rId62" Type="http://schemas.openxmlformats.org/officeDocument/2006/relationships/image" Target="media/image26.wmf"/><Relationship Id="rId70" Type="http://schemas.openxmlformats.org/officeDocument/2006/relationships/oleObject" Target="embeddings/oleObject30.bin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19.bin"/><Relationship Id="rId57" Type="http://schemas.openxmlformats.org/officeDocument/2006/relationships/oleObject" Target="embeddings/oleObject23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7.wmf"/><Relationship Id="rId52" Type="http://schemas.openxmlformats.org/officeDocument/2006/relationships/image" Target="media/image21.wmf"/><Relationship Id="rId60" Type="http://schemas.openxmlformats.org/officeDocument/2006/relationships/image" Target="media/image25.wmf"/><Relationship Id="rId65" Type="http://schemas.openxmlformats.org/officeDocument/2006/relationships/oleObject" Target="embeddings/oleObject27.bin"/><Relationship Id="rId73" Type="http://schemas.openxmlformats.org/officeDocument/2006/relationships/header" Target="header1.xml"/><Relationship Id="rId78" Type="http://schemas.openxmlformats.org/officeDocument/2006/relationships/footer" Target="footer3.xm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0.wmf"/><Relationship Id="rId55" Type="http://schemas.openxmlformats.org/officeDocument/2006/relationships/oleObject" Target="embeddings/oleObject22.bin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image" Target="media/image30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comments" Target="comments.xml"/><Relationship Id="rId45" Type="http://schemas.openxmlformats.org/officeDocument/2006/relationships/oleObject" Target="embeddings/oleObject17.bin"/><Relationship Id="rId66" Type="http://schemas.openxmlformats.org/officeDocument/2006/relationships/image" Target="media/image28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E78E59-307F-4EFA-8A21-DDE0D5D08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87</TotalTime>
  <Pages>4</Pages>
  <Words>199</Words>
  <Characters>1138</Characters>
  <Application>Microsoft Office Word</Application>
  <DocSecurity>0</DocSecurity>
  <Lines>9</Lines>
  <Paragraphs>2</Paragraphs>
  <ScaleCrop>false</ScaleCrop>
  <Company/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o lei</dc:creator>
  <cp:lastModifiedBy>Lei Luo</cp:lastModifiedBy>
  <cp:revision>4221</cp:revision>
  <cp:lastPrinted>2024-11-14T09:19:00Z</cp:lastPrinted>
  <dcterms:created xsi:type="dcterms:W3CDTF">2022-05-20T12:18:00Z</dcterms:created>
  <dcterms:modified xsi:type="dcterms:W3CDTF">2025-03-17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0"&gt;&lt;session id="WYDbEB58"/&gt;&lt;style id="http://www.zotero.org/styles/industrial-and-engineering-chemistry-research" hasBibliography="1" bibliographyStyleHasBeenSet="1"/&gt;&lt;prefs&gt;&lt;pref name="fieldType" value="Field"/</vt:lpwstr>
  </property>
  <property fmtid="{D5CDD505-2E9C-101B-9397-08002B2CF9AE}" pid="3" name="ZOTERO_PREF_2">
    <vt:lpwstr>&gt;&lt;pref name="automaticJournalAbbreviations" value="true"/&gt;&lt;/prefs&gt;&lt;/data&gt;</vt:lpwstr>
  </property>
  <property fmtid="{D5CDD505-2E9C-101B-9397-08002B2CF9AE}" pid="4" name="MTWinEqns">
    <vt:bool>true</vt:bool>
  </property>
  <property fmtid="{D5CDD505-2E9C-101B-9397-08002B2CF9AE}" pid="5" name="MTEquationSection">
    <vt:lpwstr>1</vt:lpwstr>
  </property>
  <property fmtid="{D5CDD505-2E9C-101B-9397-08002B2CF9AE}" pid="6" name="MTEquationNumber2">
    <vt:lpwstr>(#E1)</vt:lpwstr>
  </property>
</Properties>
</file>